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A68B1" w14:textId="77777777" w:rsidR="00161416" w:rsidRDefault="00161416" w:rsidP="0016141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7696" behindDoc="0" locked="0" layoutInCell="1" allowOverlap="1" wp14:anchorId="62DCA856" wp14:editId="4632D7F7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81DCF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013EFC03" w14:textId="77777777" w:rsidR="00161416" w:rsidRDefault="00161416" w:rsidP="00161416"/>
    <w:p w14:paraId="6856AAEC" w14:textId="77777777" w:rsidR="00161416" w:rsidRDefault="00161416" w:rsidP="00161416"/>
    <w:p w14:paraId="5FE8038A" w14:textId="77777777" w:rsidR="00161416" w:rsidRDefault="00161416" w:rsidP="00161416"/>
    <w:p w14:paraId="101138F0" w14:textId="77777777" w:rsidR="00161416" w:rsidRDefault="00161416" w:rsidP="00957FC6">
      <w:pPr>
        <w:pStyle w:val="Nadpis1"/>
        <w:numPr>
          <w:ilvl w:val="0"/>
          <w:numId w:val="0"/>
        </w:numPr>
        <w:ind w:left="432" w:hanging="432"/>
        <w:jc w:val="center"/>
        <w:rPr>
          <w:caps/>
          <w:sz w:val="40"/>
          <w:szCs w:val="40"/>
        </w:rPr>
      </w:pPr>
    </w:p>
    <w:p w14:paraId="02CA3605" w14:textId="09B17098" w:rsidR="005B4A71" w:rsidRPr="00161416" w:rsidRDefault="00D74A16" w:rsidP="005B4A71">
      <w:pPr>
        <w:jc w:val="center"/>
        <w:rPr>
          <w:rFonts w:ascii="Arial" w:hAnsi="Arial" w:cs="Arial"/>
        </w:rPr>
      </w:pPr>
      <w:r w:rsidRPr="00161416">
        <w:rPr>
          <w:rFonts w:ascii="Arial" w:hAnsi="Arial" w:cs="Arial"/>
        </w:rPr>
        <w:t>B</w:t>
      </w:r>
      <w:r w:rsidR="00172032" w:rsidRPr="00161416">
        <w:rPr>
          <w:rFonts w:ascii="Arial" w:hAnsi="Arial" w:cs="Arial"/>
        </w:rPr>
        <w:t>.</w:t>
      </w:r>
      <w:r w:rsidRPr="00161416">
        <w:rPr>
          <w:rFonts w:ascii="Arial" w:hAnsi="Arial" w:cs="Arial"/>
        </w:rPr>
        <w:t>2</w:t>
      </w:r>
      <w:r w:rsidR="00172032" w:rsidRPr="00161416">
        <w:rPr>
          <w:rFonts w:ascii="Arial" w:hAnsi="Arial" w:cs="Arial"/>
        </w:rPr>
        <w:t xml:space="preserve"> </w:t>
      </w:r>
      <w:r w:rsidR="005B4A71" w:rsidRPr="00161416">
        <w:rPr>
          <w:rFonts w:ascii="Arial" w:hAnsi="Arial" w:cs="Arial"/>
        </w:rPr>
        <w:t xml:space="preserve">dotazník pro </w:t>
      </w:r>
      <w:r w:rsidRPr="00161416">
        <w:rPr>
          <w:rFonts w:ascii="Arial" w:hAnsi="Arial" w:cs="Arial"/>
        </w:rPr>
        <w:t>příspěvkové organizace</w:t>
      </w:r>
    </w:p>
    <w:p w14:paraId="25E79E11" w14:textId="77777777" w:rsidR="001C578A" w:rsidRPr="00161416" w:rsidRDefault="001C578A" w:rsidP="001C578A">
      <w:pPr>
        <w:jc w:val="center"/>
        <w:rPr>
          <w:rFonts w:ascii="Arial" w:hAnsi="Arial" w:cs="Arial"/>
        </w:rPr>
      </w:pPr>
      <w:r w:rsidRPr="00161416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4A076BA" w14:textId="3C7FD53E" w:rsidR="00C12CFA" w:rsidRPr="00161416" w:rsidRDefault="00957FC6" w:rsidP="00880344">
      <w:pPr>
        <w:rPr>
          <w:rFonts w:ascii="Arial" w:hAnsi="Arial" w:cs="Arial"/>
        </w:rPr>
      </w:pPr>
      <w:r>
        <w:rPr>
          <w:highlight w:val="lightGray"/>
        </w:rPr>
        <w:br w:type="page"/>
      </w:r>
      <w:r w:rsidR="00161416" w:rsidRPr="00161416">
        <w:rPr>
          <w:rFonts w:ascii="Arial" w:hAnsi="Arial" w:cs="Arial"/>
        </w:rPr>
        <w:lastRenderedPageBreak/>
        <w:t xml:space="preserve">1 </w:t>
      </w:r>
      <w:r w:rsidR="00C12CFA" w:rsidRPr="00161416">
        <w:rPr>
          <w:rFonts w:ascii="Arial" w:hAnsi="Arial" w:cs="Arial"/>
        </w:rPr>
        <w:t xml:space="preserve">Spolupráce </w:t>
      </w:r>
    </w:p>
    <w:p w14:paraId="0927956C" w14:textId="6D1A6264" w:rsidR="00B85F09" w:rsidRPr="00161416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0FD3E695" w:rsidR="002E0990" w:rsidRPr="00161416" w:rsidRDefault="002E0990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>Z</w:t>
      </w:r>
      <w:r w:rsidR="00564B0D" w:rsidRPr="00161416">
        <w:rPr>
          <w:rFonts w:ascii="Arial" w:hAnsi="Arial" w:cs="Arial"/>
          <w:b/>
        </w:rPr>
        <w:t xml:space="preserve">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="00564B0D" w:rsidRPr="00161416">
        <w:rPr>
          <w:rFonts w:ascii="Arial" w:hAnsi="Arial" w:cs="Arial"/>
          <w:b/>
        </w:rPr>
        <w:t xml:space="preserve"> během posledních </w:t>
      </w:r>
      <w:r w:rsidR="00624D64" w:rsidRPr="00161416">
        <w:rPr>
          <w:rFonts w:ascii="Arial" w:hAnsi="Arial" w:cs="Arial"/>
          <w:b/>
        </w:rPr>
        <w:t>12 měsíců</w:t>
      </w:r>
      <w:r w:rsidR="00564B0D" w:rsidRPr="00161416">
        <w:rPr>
          <w:rFonts w:ascii="Arial" w:hAnsi="Arial" w:cs="Arial"/>
          <w:b/>
        </w:rPr>
        <w:t>.</w:t>
      </w:r>
    </w:p>
    <w:p w14:paraId="7E405BC4" w14:textId="20D230D7" w:rsidR="00BB0BEF" w:rsidRPr="00161416" w:rsidRDefault="00957FC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P</w:t>
      </w:r>
      <w:r w:rsidR="00B27882" w:rsidRPr="00161416">
        <w:rPr>
          <w:rFonts w:ascii="Arial" w:hAnsi="Arial" w:cs="Arial"/>
          <w:color w:val="000000" w:themeColor="text1"/>
          <w:szCs w:val="22"/>
        </w:rPr>
        <w:t xml:space="preserve">o </w:t>
      </w:r>
      <w:r w:rsidR="003C5870" w:rsidRPr="00161416">
        <w:rPr>
          <w:rFonts w:ascii="Arial" w:hAnsi="Arial" w:cs="Arial"/>
          <w:color w:val="000000" w:themeColor="text1"/>
          <w:szCs w:val="22"/>
        </w:rPr>
        <w:t>celé sledované období</w:t>
      </w:r>
      <w:r w:rsidR="00B27882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bylo minimálně jedno 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místo (například nástěnka, intranet, </w:t>
      </w:r>
      <w:r w:rsidR="00BE7653" w:rsidRPr="00161416">
        <w:rPr>
          <w:rFonts w:ascii="Arial" w:hAnsi="Arial" w:cs="Arial"/>
          <w:color w:val="000000" w:themeColor="text1"/>
          <w:szCs w:val="22"/>
        </w:rPr>
        <w:t>skupina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na sociální síti), kde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byly 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průběžně zveřejňovány informace o tom, jaké </w:t>
      </w:r>
      <w:r w:rsidR="005423B1" w:rsidRPr="00161416">
        <w:rPr>
          <w:rFonts w:ascii="Arial" w:hAnsi="Arial" w:cs="Arial"/>
          <w:color w:val="000000" w:themeColor="text1"/>
          <w:szCs w:val="22"/>
        </w:rPr>
        <w:t xml:space="preserve">zajímavé či významné </w:t>
      </w:r>
      <w:r w:rsidR="00161416">
        <w:rPr>
          <w:rFonts w:ascii="Arial" w:hAnsi="Arial" w:cs="Arial"/>
          <w:color w:val="000000" w:themeColor="text1"/>
          <w:szCs w:val="22"/>
        </w:rPr>
        <w:t>události v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60D712E" w14:textId="66D6DE2D" w:rsidR="00042E7C" w:rsidRPr="00161416" w:rsidRDefault="00B6654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564B0D" w:rsidRPr="00161416">
        <w:rPr>
          <w:rFonts w:ascii="Arial" w:hAnsi="Arial" w:cs="Arial"/>
          <w:color w:val="000000" w:themeColor="text1"/>
          <w:szCs w:val="22"/>
        </w:rPr>
        <w:t>probíha</w:t>
      </w:r>
      <w:r w:rsidR="00B44CB4" w:rsidRPr="00161416">
        <w:rPr>
          <w:rFonts w:ascii="Arial" w:hAnsi="Arial" w:cs="Arial"/>
          <w:color w:val="000000" w:themeColor="text1"/>
          <w:szCs w:val="22"/>
        </w:rPr>
        <w:t>la</w:t>
      </w:r>
      <w:r w:rsidR="00564B0D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>pravidelně min. 1x za měsíc porad</w:t>
      </w:r>
      <w:r w:rsidR="00B44CB4" w:rsidRPr="00161416">
        <w:rPr>
          <w:rFonts w:ascii="Arial" w:hAnsi="Arial" w:cs="Arial"/>
          <w:color w:val="000000" w:themeColor="text1"/>
          <w:szCs w:val="22"/>
        </w:rPr>
        <w:t>a</w:t>
      </w:r>
      <w:r w:rsidR="00564B0D" w:rsidRPr="00161416">
        <w:rPr>
          <w:rFonts w:ascii="Arial" w:hAnsi="Arial" w:cs="Arial"/>
          <w:color w:val="000000" w:themeColor="text1"/>
          <w:szCs w:val="22"/>
        </w:rPr>
        <w:t xml:space="preserve"> jednotlivých </w:t>
      </w:r>
      <w:r w:rsidR="00EF59FB" w:rsidRPr="00161416">
        <w:rPr>
          <w:rFonts w:ascii="Arial" w:hAnsi="Arial" w:cs="Arial"/>
          <w:color w:val="000000" w:themeColor="text1"/>
          <w:szCs w:val="22"/>
        </w:rPr>
        <w:t>ú</w:t>
      </w:r>
      <w:r w:rsidR="00564B0D" w:rsidRPr="00161416">
        <w:rPr>
          <w:rFonts w:ascii="Arial" w:hAnsi="Arial" w:cs="Arial"/>
          <w:color w:val="000000" w:themeColor="text1"/>
          <w:szCs w:val="22"/>
        </w:rPr>
        <w:t>tvarů/oddělení</w:t>
      </w:r>
      <w:r w:rsidR="00EF59FB" w:rsidRPr="00161416">
        <w:rPr>
          <w:rFonts w:ascii="Arial" w:hAnsi="Arial" w:cs="Arial"/>
          <w:color w:val="000000" w:themeColor="text1"/>
          <w:szCs w:val="22"/>
        </w:rPr>
        <w:t>/zaměstnanců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BBB8AB" w14:textId="526AB692" w:rsidR="00B66547" w:rsidRPr="00161416" w:rsidRDefault="00B6654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 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624D64" w:rsidRPr="00161416">
        <w:rPr>
          <w:rFonts w:ascii="Arial" w:hAnsi="Arial" w:cs="Arial"/>
          <w:color w:val="000000" w:themeColor="text1"/>
          <w:szCs w:val="22"/>
        </w:rPr>
        <w:t>proběhlo min. 1x</w:t>
      </w:r>
      <w:r w:rsidRPr="00161416">
        <w:rPr>
          <w:rFonts w:ascii="Arial" w:hAnsi="Arial" w:cs="Arial"/>
          <w:color w:val="000000" w:themeColor="text1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A8527C" w14:textId="02E9DE5F" w:rsidR="00BB0BEF" w:rsidRPr="00161416" w:rsidRDefault="003C587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P</w:t>
      </w:r>
      <w:r w:rsidR="00BE7653" w:rsidRPr="00161416">
        <w:rPr>
          <w:rFonts w:ascii="Arial" w:hAnsi="Arial" w:cs="Arial"/>
          <w:color w:val="000000" w:themeColor="text1"/>
          <w:szCs w:val="22"/>
        </w:rPr>
        <w:t>odněty a výsledky šetření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BE7653" w:rsidRPr="00161416">
        <w:rPr>
          <w:rFonts w:ascii="Arial" w:hAnsi="Arial" w:cs="Arial"/>
          <w:color w:val="000000" w:themeColor="text1"/>
          <w:szCs w:val="22"/>
        </w:rPr>
        <w:t>spokojenosti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zaměstnanců </w:t>
      </w:r>
      <w:r w:rsidRPr="00161416">
        <w:rPr>
          <w:rFonts w:ascii="Arial" w:hAnsi="Arial" w:cs="Arial"/>
          <w:color w:val="000000" w:themeColor="text1"/>
          <w:szCs w:val="22"/>
        </w:rPr>
        <w:t xml:space="preserve">byly projednány vedením organizace a </w:t>
      </w:r>
      <w:r w:rsidR="00D937A4" w:rsidRPr="00161416">
        <w:rPr>
          <w:rFonts w:ascii="Arial" w:hAnsi="Arial" w:cs="Arial"/>
          <w:color w:val="000000" w:themeColor="text1"/>
          <w:szCs w:val="22"/>
        </w:rPr>
        <w:t xml:space="preserve">s </w:t>
      </w:r>
      <w:r w:rsidRPr="00161416">
        <w:rPr>
          <w:rFonts w:ascii="Arial" w:hAnsi="Arial" w:cs="Arial"/>
          <w:color w:val="000000" w:themeColor="text1"/>
          <w:szCs w:val="22"/>
        </w:rPr>
        <w:t>případn</w:t>
      </w:r>
      <w:r w:rsidR="00D937A4" w:rsidRPr="00161416">
        <w:rPr>
          <w:rFonts w:ascii="Arial" w:hAnsi="Arial" w:cs="Arial"/>
          <w:color w:val="000000" w:themeColor="text1"/>
          <w:szCs w:val="22"/>
        </w:rPr>
        <w:t>ými</w:t>
      </w:r>
      <w:r w:rsidRPr="00161416">
        <w:rPr>
          <w:rFonts w:ascii="Arial" w:hAnsi="Arial" w:cs="Arial"/>
          <w:color w:val="000000" w:themeColor="text1"/>
          <w:szCs w:val="22"/>
        </w:rPr>
        <w:t xml:space="preserve"> nedostatky byl</w:t>
      </w:r>
      <w:r w:rsidR="00D937A4" w:rsidRPr="00161416">
        <w:rPr>
          <w:rFonts w:ascii="Arial" w:hAnsi="Arial" w:cs="Arial"/>
          <w:color w:val="000000" w:themeColor="text1"/>
          <w:szCs w:val="22"/>
        </w:rPr>
        <w:t>o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D937A4" w:rsidRPr="00161416">
        <w:rPr>
          <w:rFonts w:ascii="Arial" w:hAnsi="Arial" w:cs="Arial"/>
          <w:color w:val="000000" w:themeColor="text1"/>
          <w:szCs w:val="22"/>
        </w:rPr>
        <w:t>pracováno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BB0BEF" w:rsidRPr="00161416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4C2E36" w:rsidRPr="00161416">
        <w:rPr>
          <w:rFonts w:ascii="Arial" w:hAnsi="Arial" w:cs="Arial"/>
          <w:i/>
          <w:color w:val="000000" w:themeColor="text1"/>
          <w:szCs w:val="22"/>
        </w:rPr>
        <w:t xml:space="preserve"> jak konkrétně, např. k jak</w:t>
      </w:r>
      <w:r w:rsidR="005C6A71" w:rsidRPr="00161416">
        <w:rPr>
          <w:rFonts w:ascii="Arial" w:hAnsi="Arial" w:cs="Arial"/>
          <w:i/>
          <w:color w:val="000000" w:themeColor="text1"/>
          <w:szCs w:val="22"/>
        </w:rPr>
        <w:t>ým</w:t>
      </w:r>
      <w:r w:rsidR="004C2E36" w:rsidRPr="00161416">
        <w:rPr>
          <w:rFonts w:ascii="Arial" w:hAnsi="Arial" w:cs="Arial"/>
          <w:i/>
          <w:color w:val="000000" w:themeColor="text1"/>
          <w:szCs w:val="22"/>
        </w:rPr>
        <w:t xml:space="preserve"> změn</w:t>
      </w:r>
      <w:r w:rsidR="005C6A71" w:rsidRPr="00161416">
        <w:rPr>
          <w:rFonts w:ascii="Arial" w:hAnsi="Arial" w:cs="Arial"/>
          <w:i/>
          <w:color w:val="000000" w:themeColor="text1"/>
          <w:szCs w:val="22"/>
        </w:rPr>
        <w:t>ám</w:t>
      </w:r>
      <w:r w:rsidR="004C2E36" w:rsidRPr="00161416">
        <w:rPr>
          <w:rFonts w:ascii="Arial" w:hAnsi="Arial" w:cs="Arial"/>
          <w:i/>
          <w:color w:val="000000" w:themeColor="text1"/>
          <w:szCs w:val="22"/>
        </w:rPr>
        <w:t xml:space="preserve"> došlo</w:t>
      </w:r>
      <w:r w:rsidR="00BB0BEF"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713B22" w14:textId="4D398282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1x </w:t>
      </w:r>
      <w:r w:rsidR="006A79D2" w:rsidRPr="00161416">
        <w:rPr>
          <w:rFonts w:ascii="Arial" w:hAnsi="Arial" w:cs="Arial"/>
          <w:color w:val="000000" w:themeColor="text1"/>
          <w:szCs w:val="22"/>
        </w:rPr>
        <w:t xml:space="preserve">za uplynulých 12 měsíců </w:t>
      </w:r>
      <w:r w:rsidRPr="00161416">
        <w:rPr>
          <w:rFonts w:ascii="Arial" w:hAnsi="Arial" w:cs="Arial"/>
          <w:color w:val="000000" w:themeColor="text1"/>
          <w:szCs w:val="22"/>
        </w:rPr>
        <w:t xml:space="preserve">proběhlo hromadné setkání vedení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>se zaměstnanci</w:t>
      </w:r>
      <w:r w:rsidR="006A79D2" w:rsidRPr="00161416">
        <w:rPr>
          <w:rFonts w:ascii="Arial" w:hAnsi="Arial" w:cs="Arial"/>
          <w:color w:val="000000" w:themeColor="text1"/>
          <w:szCs w:val="22"/>
        </w:rPr>
        <w:t xml:space="preserve"> (ať již </w:t>
      </w:r>
      <w:r w:rsidR="00993B17" w:rsidRPr="00161416">
        <w:rPr>
          <w:rFonts w:ascii="Arial" w:hAnsi="Arial" w:cs="Arial"/>
          <w:color w:val="000000" w:themeColor="text1"/>
          <w:szCs w:val="22"/>
        </w:rPr>
        <w:t>prezenčně</w:t>
      </w:r>
      <w:r w:rsidR="006A79D2" w:rsidRPr="00161416">
        <w:rPr>
          <w:rFonts w:ascii="Arial" w:hAnsi="Arial" w:cs="Arial"/>
          <w:color w:val="000000" w:themeColor="text1"/>
          <w:szCs w:val="22"/>
        </w:rPr>
        <w:t xml:space="preserve"> či on-line)</w:t>
      </w:r>
      <w:r w:rsidRPr="00161416">
        <w:rPr>
          <w:rFonts w:ascii="Arial" w:hAnsi="Arial" w:cs="Arial"/>
          <w:color w:val="000000" w:themeColor="text1"/>
          <w:szCs w:val="22"/>
        </w:rPr>
        <w:t xml:space="preserve">, kde </w:t>
      </w:r>
      <w:r w:rsidR="006A79D2" w:rsidRPr="00161416">
        <w:rPr>
          <w:rFonts w:ascii="Arial" w:hAnsi="Arial" w:cs="Arial"/>
          <w:color w:val="000000" w:themeColor="text1"/>
          <w:szCs w:val="22"/>
        </w:rPr>
        <w:t>byly</w:t>
      </w:r>
      <w:r w:rsidRPr="00161416">
        <w:rPr>
          <w:rFonts w:ascii="Arial" w:hAnsi="Arial" w:cs="Arial"/>
          <w:color w:val="000000" w:themeColor="text1"/>
          <w:szCs w:val="22"/>
        </w:rPr>
        <w:t xml:space="preserve"> zaměstnancům mimo jiné prezentovány cíl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pro další obdob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F66A42" w14:textId="37BEC13D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Bylo aktivně podporováno zapojení zaměstnanců do náboru nových zaměstnanců</w:t>
      </w:r>
      <w:r w:rsidR="00D8734B" w:rsidRPr="00161416">
        <w:rPr>
          <w:rFonts w:ascii="Arial" w:hAnsi="Arial" w:cs="Arial"/>
          <w:color w:val="000000" w:themeColor="text1"/>
          <w:szCs w:val="22"/>
        </w:rPr>
        <w:t>, například finanční odměnou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i/>
          <w:color w:val="000000" w:themeColor="text1"/>
          <w:szCs w:val="22"/>
        </w:rPr>
        <w:t>(</w:t>
      </w:r>
      <w:r w:rsidR="00D8734B" w:rsidRPr="00161416">
        <w:rPr>
          <w:rFonts w:ascii="Arial" w:hAnsi="Arial" w:cs="Arial"/>
          <w:i/>
          <w:color w:val="000000" w:themeColor="text1"/>
          <w:szCs w:val="22"/>
        </w:rPr>
        <w:t>uveďte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 prosím v</w:t>
      </w:r>
      <w:r w:rsidR="00D8734B" w:rsidRPr="00161416">
        <w:rPr>
          <w:rFonts w:ascii="Arial" w:hAnsi="Arial" w:cs="Arial"/>
          <w:i/>
          <w:color w:val="000000" w:themeColor="text1"/>
          <w:szCs w:val="22"/>
        </w:rPr>
        <w:t> </w:t>
      </w:r>
      <w:r w:rsidRPr="00161416">
        <w:rPr>
          <w:rFonts w:ascii="Arial" w:hAnsi="Arial" w:cs="Arial"/>
          <w:i/>
          <w:color w:val="000000" w:themeColor="text1"/>
          <w:szCs w:val="22"/>
        </w:rPr>
        <w:t>komentáři</w:t>
      </w:r>
      <w:r w:rsidR="00D8734B" w:rsidRPr="00161416">
        <w:rPr>
          <w:rFonts w:ascii="Arial" w:hAnsi="Arial" w:cs="Arial"/>
          <w:i/>
          <w:color w:val="000000" w:themeColor="text1"/>
          <w:szCs w:val="22"/>
        </w:rPr>
        <w:t xml:space="preserve"> příklad</w:t>
      </w:r>
      <w:r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5736D3" w14:textId="7F1450C6" w:rsidR="00344C0B" w:rsidRPr="00161416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Nov</w:t>
      </w:r>
      <w:r w:rsidR="006A79D2" w:rsidRPr="00161416">
        <w:rPr>
          <w:rFonts w:ascii="Arial" w:hAnsi="Arial" w:cs="Arial"/>
          <w:color w:val="000000" w:themeColor="text1"/>
          <w:szCs w:val="22"/>
        </w:rPr>
        <w:t>ý zaměstnanec</w:t>
      </w:r>
      <w:r w:rsidRPr="00161416">
        <w:rPr>
          <w:rFonts w:ascii="Arial" w:hAnsi="Arial" w:cs="Arial"/>
          <w:color w:val="000000" w:themeColor="text1"/>
          <w:szCs w:val="22"/>
        </w:rPr>
        <w:t xml:space="preserve"> 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obdr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žel </w:t>
      </w:r>
      <w:r w:rsidRPr="00161416">
        <w:rPr>
          <w:rFonts w:ascii="Arial" w:hAnsi="Arial" w:cs="Arial"/>
          <w:color w:val="000000" w:themeColor="text1"/>
          <w:szCs w:val="22"/>
        </w:rPr>
        <w:t xml:space="preserve">při nástupu do zaměstnání 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vždy </w:t>
      </w:r>
      <w:r w:rsidRPr="00161416">
        <w:rPr>
          <w:rFonts w:ascii="Arial" w:hAnsi="Arial" w:cs="Arial"/>
          <w:color w:val="000000" w:themeColor="text1"/>
          <w:szCs w:val="22"/>
        </w:rPr>
        <w:t>podrobný popis náplně pracovní pozice, na kterou byl přijat.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2DF161E" w14:textId="48D7D07E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ed odchodem na mateřskou či rodičovskou dovolenou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vždy proběhl </w:t>
      </w:r>
      <w:r w:rsidRPr="00161416">
        <w:rPr>
          <w:rFonts w:ascii="Arial" w:hAnsi="Arial" w:cs="Arial"/>
          <w:color w:val="000000" w:themeColor="text1"/>
          <w:szCs w:val="22"/>
        </w:rPr>
        <w:t>výstupní pohovor mezi zaměstnancem/</w:t>
      </w:r>
      <w:proofErr w:type="spellStart"/>
      <w:r w:rsidRPr="00161416">
        <w:rPr>
          <w:rFonts w:ascii="Arial" w:hAnsi="Arial" w:cs="Arial"/>
          <w:color w:val="000000" w:themeColor="text1"/>
          <w:szCs w:val="22"/>
        </w:rPr>
        <w:t>kyní</w:t>
      </w:r>
      <w:proofErr w:type="spellEnd"/>
      <w:r w:rsidRPr="00161416">
        <w:rPr>
          <w:rFonts w:ascii="Arial" w:hAnsi="Arial" w:cs="Arial"/>
          <w:color w:val="000000" w:themeColor="text1"/>
          <w:szCs w:val="22"/>
        </w:rPr>
        <w:t xml:space="preserve"> a příslušným nadřízeným o tom, jaké jsou plány zaměstnance/</w:t>
      </w:r>
      <w:proofErr w:type="spellStart"/>
      <w:r w:rsidRPr="00161416">
        <w:rPr>
          <w:rFonts w:ascii="Arial" w:hAnsi="Arial" w:cs="Arial"/>
          <w:color w:val="000000" w:themeColor="text1"/>
          <w:szCs w:val="22"/>
        </w:rPr>
        <w:t>kyně</w:t>
      </w:r>
      <w:proofErr w:type="spellEnd"/>
      <w:r w:rsidRPr="00161416">
        <w:rPr>
          <w:rFonts w:ascii="Arial" w:hAnsi="Arial" w:cs="Arial"/>
          <w:color w:val="000000" w:themeColor="text1"/>
          <w:szCs w:val="22"/>
        </w:rPr>
        <w:t xml:space="preserve"> a jak bude pokračovat spolupráce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mezi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í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a zaměstnancem/</w:t>
      </w:r>
      <w:proofErr w:type="spellStart"/>
      <w:r w:rsidR="003C5870" w:rsidRPr="00161416">
        <w:rPr>
          <w:rFonts w:ascii="Arial" w:hAnsi="Arial" w:cs="Arial"/>
          <w:color w:val="000000" w:themeColor="text1"/>
          <w:szCs w:val="22"/>
        </w:rPr>
        <w:t>kyní</w:t>
      </w:r>
      <w:proofErr w:type="spellEnd"/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3605218" w14:textId="1A6646BF" w:rsidR="004719AD" w:rsidRPr="00161416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</w:t>
      </w:r>
      <w:r w:rsidR="004719AD" w:rsidRPr="00161416">
        <w:rPr>
          <w:rFonts w:ascii="Arial" w:hAnsi="Arial" w:cs="Arial"/>
          <w:color w:val="000000" w:themeColor="text1"/>
          <w:szCs w:val="22"/>
        </w:rPr>
        <w:t xml:space="preserve">aměstnanci na </w:t>
      </w:r>
      <w:r w:rsidRPr="00161416">
        <w:rPr>
          <w:rFonts w:ascii="Arial" w:hAnsi="Arial" w:cs="Arial"/>
          <w:color w:val="000000" w:themeColor="text1"/>
          <w:szCs w:val="22"/>
        </w:rPr>
        <w:t xml:space="preserve">rodičovské dovolené </w:t>
      </w:r>
      <w:r w:rsidR="00B44CB4" w:rsidRPr="00161416">
        <w:rPr>
          <w:rFonts w:ascii="Arial" w:hAnsi="Arial" w:cs="Arial"/>
          <w:color w:val="000000" w:themeColor="text1"/>
          <w:szCs w:val="22"/>
        </w:rPr>
        <w:t>byl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průběžně </w:t>
      </w:r>
      <w:r w:rsidRPr="00161416">
        <w:rPr>
          <w:rFonts w:ascii="Arial" w:hAnsi="Arial" w:cs="Arial"/>
          <w:color w:val="000000" w:themeColor="text1"/>
          <w:szCs w:val="22"/>
        </w:rPr>
        <w:t xml:space="preserve">informováni o tom, co se 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děje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a k jakým změnám dochází, např. prostřednictvím zaslaného newsletteru, e-mailu, interních novin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B44CB4" w:rsidRPr="00161416">
        <w:rPr>
          <w:rFonts w:ascii="Arial" w:hAnsi="Arial" w:cs="Arial"/>
          <w:i/>
          <w:color w:val="000000" w:themeColor="text1"/>
          <w:szCs w:val="22"/>
        </w:rPr>
        <w:t>(blíže prosím upřesněte v komentáři)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3A2A5A" w14:textId="2B02A28D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 organizaci proběhla min. 1x schůzka nadřízených s jednotlivými podřízenými, v </w:t>
      </w:r>
      <w:proofErr w:type="gramStart"/>
      <w:r w:rsidRPr="00161416">
        <w:rPr>
          <w:rFonts w:ascii="Arial" w:hAnsi="Arial" w:cs="Arial"/>
          <w:color w:val="000000" w:themeColor="text1"/>
          <w:szCs w:val="22"/>
        </w:rPr>
        <w:t>rámci</w:t>
      </w:r>
      <w:proofErr w:type="gramEnd"/>
      <w:r w:rsidRPr="00161416">
        <w:rPr>
          <w:rFonts w:ascii="Arial" w:hAnsi="Arial" w:cs="Arial"/>
          <w:color w:val="000000" w:themeColor="text1"/>
          <w:szCs w:val="22"/>
        </w:rPr>
        <w:t xml:space="preserve"> které se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1) </w:t>
      </w:r>
      <w:r w:rsidRPr="00161416">
        <w:rPr>
          <w:rFonts w:ascii="Arial" w:hAnsi="Arial" w:cs="Arial"/>
          <w:color w:val="000000" w:themeColor="text1"/>
          <w:szCs w:val="22"/>
        </w:rPr>
        <w:t xml:space="preserve">hodnotil výkon zaměstnance v uplynulém období, </w:t>
      </w:r>
      <w:r w:rsidR="00911164" w:rsidRPr="00161416">
        <w:rPr>
          <w:rFonts w:ascii="Arial" w:hAnsi="Arial" w:cs="Arial"/>
          <w:color w:val="000000" w:themeColor="text1"/>
          <w:szCs w:val="22"/>
        </w:rPr>
        <w:t>přitom</w:t>
      </w:r>
      <w:r w:rsidR="002E65CB" w:rsidRPr="00161416">
        <w:rPr>
          <w:rFonts w:ascii="Arial" w:hAnsi="Arial" w:cs="Arial"/>
          <w:color w:val="000000" w:themeColor="text1"/>
          <w:szCs w:val="22"/>
        </w:rPr>
        <w:t xml:space="preserve"> se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2) </w:t>
      </w:r>
      <w:r w:rsidRPr="00161416">
        <w:rPr>
          <w:rFonts w:ascii="Arial" w:hAnsi="Arial" w:cs="Arial"/>
          <w:color w:val="000000" w:themeColor="text1"/>
          <w:szCs w:val="22"/>
        </w:rPr>
        <w:t xml:space="preserve">nastavily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výkonové a rozvojové </w:t>
      </w:r>
      <w:r w:rsidRPr="00161416">
        <w:rPr>
          <w:rFonts w:ascii="Arial" w:hAnsi="Arial" w:cs="Arial"/>
          <w:color w:val="000000" w:themeColor="text1"/>
          <w:szCs w:val="22"/>
        </w:rPr>
        <w:t xml:space="preserve">cíle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zaměstnance </w:t>
      </w:r>
      <w:r w:rsidRPr="00161416">
        <w:rPr>
          <w:rFonts w:ascii="Arial" w:hAnsi="Arial" w:cs="Arial"/>
          <w:color w:val="000000" w:themeColor="text1"/>
          <w:szCs w:val="22"/>
        </w:rPr>
        <w:t>pro období následující a</w:t>
      </w:r>
      <w:r w:rsidR="00911164" w:rsidRPr="00161416">
        <w:rPr>
          <w:rFonts w:ascii="Arial" w:hAnsi="Arial" w:cs="Arial"/>
          <w:color w:val="000000" w:themeColor="text1"/>
          <w:szCs w:val="22"/>
        </w:rPr>
        <w:t xml:space="preserve"> zároveň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3) </w:t>
      </w:r>
      <w:r w:rsidRPr="00161416">
        <w:rPr>
          <w:rFonts w:ascii="Arial" w:hAnsi="Arial" w:cs="Arial"/>
          <w:color w:val="000000" w:themeColor="text1"/>
          <w:szCs w:val="22"/>
        </w:rPr>
        <w:t xml:space="preserve">výstupy z této schůzky byly </w:t>
      </w:r>
      <w:r w:rsidR="00F25CAE" w:rsidRPr="00161416">
        <w:rPr>
          <w:rFonts w:ascii="Arial" w:hAnsi="Arial" w:cs="Arial"/>
          <w:color w:val="000000" w:themeColor="text1"/>
          <w:szCs w:val="22"/>
        </w:rPr>
        <w:t>písemně zaznamenány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778B0B" w14:textId="60641FD2" w:rsidR="00344C0B" w:rsidRPr="00161416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Součástí hodnocení pracovního výkonu zaměstnance </w:t>
      </w:r>
      <w:r w:rsidR="00B44CB4" w:rsidRPr="00161416">
        <w:rPr>
          <w:rFonts w:ascii="Arial" w:hAnsi="Arial" w:cs="Arial"/>
          <w:color w:val="000000" w:themeColor="text1"/>
          <w:szCs w:val="22"/>
        </w:rPr>
        <w:t>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i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jeho </w:t>
      </w:r>
      <w:r w:rsidRPr="00161416">
        <w:rPr>
          <w:rFonts w:ascii="Arial" w:hAnsi="Arial" w:cs="Arial"/>
          <w:color w:val="000000" w:themeColor="text1"/>
          <w:szCs w:val="22"/>
        </w:rPr>
        <w:t xml:space="preserve">sebehodnocení, tj. zaměstnanec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měl </w:t>
      </w:r>
      <w:r w:rsidRPr="00161416">
        <w:rPr>
          <w:rFonts w:ascii="Arial" w:hAnsi="Arial" w:cs="Arial"/>
          <w:color w:val="000000" w:themeColor="text1"/>
          <w:szCs w:val="22"/>
        </w:rPr>
        <w:t>možnost se vyjádřit k </w:t>
      </w:r>
      <w:r w:rsidR="00F25CAE" w:rsidRPr="00161416">
        <w:rPr>
          <w:rFonts w:ascii="Arial" w:hAnsi="Arial" w:cs="Arial"/>
          <w:color w:val="000000" w:themeColor="text1"/>
          <w:szCs w:val="22"/>
        </w:rPr>
        <w:t>otázkám</w:t>
      </w:r>
      <w:r w:rsidRPr="00161416">
        <w:rPr>
          <w:rFonts w:ascii="Arial" w:hAnsi="Arial" w:cs="Arial"/>
          <w:color w:val="000000" w:themeColor="text1"/>
          <w:szCs w:val="22"/>
        </w:rPr>
        <w:t>, co se mu v uplynulé</w:t>
      </w:r>
      <w:r w:rsidR="00BE7653" w:rsidRPr="00161416">
        <w:rPr>
          <w:rFonts w:ascii="Arial" w:hAnsi="Arial" w:cs="Arial"/>
          <w:color w:val="000000" w:themeColor="text1"/>
          <w:szCs w:val="22"/>
        </w:rPr>
        <w:t>m</w:t>
      </w:r>
      <w:r w:rsidRPr="00161416">
        <w:rPr>
          <w:rFonts w:ascii="Arial" w:hAnsi="Arial" w:cs="Arial"/>
          <w:color w:val="000000" w:themeColor="text1"/>
          <w:szCs w:val="22"/>
        </w:rPr>
        <w:t xml:space="preserve"> období povedlo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 a </w:t>
      </w:r>
      <w:r w:rsidRPr="00161416">
        <w:rPr>
          <w:rFonts w:ascii="Arial" w:hAnsi="Arial" w:cs="Arial"/>
          <w:color w:val="000000" w:themeColor="text1"/>
          <w:szCs w:val="22"/>
        </w:rPr>
        <w:t>nepovedlo a co potřebuje od zaměstnavatele pro podporu svého výkonu.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1E28B9" w14:textId="2725FAE0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B27882" w:rsidRPr="00161416">
        <w:rPr>
          <w:rFonts w:ascii="Arial" w:hAnsi="Arial" w:cs="Arial"/>
          <w:color w:val="000000" w:themeColor="text1"/>
          <w:szCs w:val="22"/>
        </w:rPr>
        <w:t>existovala po celou dobu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6A79D2" w:rsidRPr="00161416">
        <w:rPr>
          <w:rFonts w:ascii="Arial" w:hAnsi="Arial" w:cs="Arial"/>
          <w:color w:val="000000" w:themeColor="text1"/>
          <w:szCs w:val="22"/>
        </w:rPr>
        <w:t xml:space="preserve">rada zaměstnanců, </w:t>
      </w:r>
      <w:r w:rsidRPr="00161416">
        <w:rPr>
          <w:rFonts w:ascii="Arial" w:hAnsi="Arial" w:cs="Arial"/>
          <w:color w:val="000000" w:themeColor="text1"/>
          <w:szCs w:val="22"/>
        </w:rPr>
        <w:t xml:space="preserve">odborová organizace, etická rada nebo jiný </w:t>
      </w:r>
      <w:r w:rsidR="00DD22E5" w:rsidRPr="00161416">
        <w:rPr>
          <w:rFonts w:ascii="Arial" w:hAnsi="Arial" w:cs="Arial"/>
          <w:color w:val="000000" w:themeColor="text1"/>
          <w:szCs w:val="22"/>
        </w:rPr>
        <w:t>subjekt</w:t>
      </w:r>
      <w:r w:rsidRPr="00161416">
        <w:rPr>
          <w:rFonts w:ascii="Arial" w:hAnsi="Arial" w:cs="Arial"/>
          <w:color w:val="000000" w:themeColor="text1"/>
          <w:szCs w:val="22"/>
        </w:rPr>
        <w:t xml:space="preserve">, kde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měli </w:t>
      </w:r>
      <w:r w:rsidRPr="00161416">
        <w:rPr>
          <w:rFonts w:ascii="Arial" w:hAnsi="Arial" w:cs="Arial"/>
          <w:color w:val="000000" w:themeColor="text1"/>
          <w:szCs w:val="22"/>
        </w:rPr>
        <w:t>zaměstnanci své zastoupení</w:t>
      </w:r>
      <w:r w:rsidR="00B85F09" w:rsidRPr="00161416">
        <w:rPr>
          <w:rFonts w:ascii="Arial" w:hAnsi="Arial" w:cs="Arial"/>
          <w:color w:val="000000" w:themeColor="text1"/>
          <w:szCs w:val="22"/>
        </w:rPr>
        <w:t xml:space="preserve">, a kde zároveň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měli </w:t>
      </w:r>
      <w:r w:rsidR="00B85F09" w:rsidRPr="00161416">
        <w:rPr>
          <w:rFonts w:ascii="Arial" w:hAnsi="Arial" w:cs="Arial"/>
          <w:color w:val="000000" w:themeColor="text1"/>
          <w:szCs w:val="22"/>
        </w:rPr>
        <w:t>zaměstnanci poradní či dokonce rozhodovací hlas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B3647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71099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0D0146" w14:textId="0BEDBCED" w:rsidR="00B3647F" w:rsidRPr="00161416" w:rsidRDefault="00B3647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si mohli sami zvolit termín čerpání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řádné </w:t>
      </w:r>
      <w:r w:rsidRPr="00161416">
        <w:rPr>
          <w:rFonts w:ascii="Arial" w:hAnsi="Arial" w:cs="Arial"/>
          <w:color w:val="000000" w:themeColor="text1"/>
          <w:szCs w:val="22"/>
        </w:rPr>
        <w:t>dovolené a jejich žádosti bylo vyhověno, nebránil</w:t>
      </w:r>
      <w:r w:rsidR="006A79D2" w:rsidRPr="00161416">
        <w:rPr>
          <w:rFonts w:ascii="Arial" w:hAnsi="Arial" w:cs="Arial"/>
          <w:color w:val="000000" w:themeColor="text1"/>
          <w:szCs w:val="22"/>
        </w:rPr>
        <w:t>y</w:t>
      </w:r>
      <w:r w:rsidRPr="00161416">
        <w:rPr>
          <w:rFonts w:ascii="Arial" w:hAnsi="Arial" w:cs="Arial"/>
          <w:color w:val="000000" w:themeColor="text1"/>
          <w:szCs w:val="22"/>
        </w:rPr>
        <w:t xml:space="preserve">-li tomu </w:t>
      </w:r>
      <w:r w:rsidR="00F25CAE" w:rsidRPr="00161416">
        <w:rPr>
          <w:rFonts w:ascii="Arial" w:hAnsi="Arial" w:cs="Arial"/>
          <w:color w:val="000000" w:themeColor="text1"/>
          <w:szCs w:val="22"/>
        </w:rPr>
        <w:t>závažné</w:t>
      </w:r>
      <w:r w:rsidRPr="00161416">
        <w:rPr>
          <w:rFonts w:ascii="Arial" w:hAnsi="Arial" w:cs="Arial"/>
          <w:color w:val="000000" w:themeColor="text1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0D02CA6" w14:textId="77DD39D8" w:rsidR="00B85F09" w:rsidRPr="00161416" w:rsidRDefault="00B1396C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B27882" w:rsidRPr="00161416">
        <w:rPr>
          <w:rFonts w:ascii="Arial" w:hAnsi="Arial" w:cs="Arial"/>
          <w:color w:val="000000" w:themeColor="text1"/>
          <w:szCs w:val="22"/>
        </w:rPr>
        <w:t>mohli</w:t>
      </w:r>
      <w:r w:rsidRPr="00161416">
        <w:rPr>
          <w:rFonts w:ascii="Arial" w:hAnsi="Arial" w:cs="Arial"/>
          <w:color w:val="000000" w:themeColor="text1"/>
          <w:szCs w:val="22"/>
        </w:rPr>
        <w:t xml:space="preserve"> svým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hlasováním </w:t>
      </w:r>
      <w:r w:rsidRPr="00161416">
        <w:rPr>
          <w:rFonts w:ascii="Arial" w:hAnsi="Arial" w:cs="Arial"/>
          <w:color w:val="000000" w:themeColor="text1"/>
          <w:szCs w:val="22"/>
        </w:rPr>
        <w:t xml:space="preserve">ovlivnit, který dobročinný projekt či neziskovou organizaci naš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v daném období </w:t>
      </w:r>
      <w:r w:rsidRPr="00161416">
        <w:rPr>
          <w:rFonts w:ascii="Arial" w:hAnsi="Arial" w:cs="Arial"/>
          <w:color w:val="000000" w:themeColor="text1"/>
          <w:szCs w:val="22"/>
        </w:rPr>
        <w:t>podpoř</w:t>
      </w:r>
      <w:r w:rsidR="00F25CAE" w:rsidRPr="00161416">
        <w:rPr>
          <w:rFonts w:ascii="Arial" w:hAnsi="Arial" w:cs="Arial"/>
          <w:color w:val="000000" w:themeColor="text1"/>
          <w:szCs w:val="22"/>
        </w:rPr>
        <w:t>ila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6BFA02" w14:textId="77777777" w:rsidR="002B4363" w:rsidRPr="00161416" w:rsidRDefault="002B4363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br w:type="page"/>
      </w:r>
    </w:p>
    <w:p w14:paraId="039D22DC" w14:textId="363633BF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1.6 P</w:t>
      </w:r>
      <w:r w:rsidR="00D8734B" w:rsidRPr="00161416">
        <w:rPr>
          <w:rFonts w:ascii="Arial" w:hAnsi="Arial" w:cs="Arial"/>
        </w:rPr>
        <w:t>říklad p</w:t>
      </w:r>
      <w:r w:rsidRPr="00161416">
        <w:rPr>
          <w:rFonts w:ascii="Arial" w:hAnsi="Arial" w:cs="Arial"/>
        </w:rPr>
        <w:t>odpor</w:t>
      </w:r>
      <w:r w:rsidR="00D8734B" w:rsidRPr="00161416">
        <w:rPr>
          <w:rFonts w:ascii="Arial" w:hAnsi="Arial" w:cs="Arial"/>
        </w:rPr>
        <w:t>y</w:t>
      </w:r>
      <w:r w:rsidRPr="00161416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161416" w:rsidRDefault="002B4363" w:rsidP="001D0BC8">
      <w:pPr>
        <w:rPr>
          <w:rFonts w:ascii="Arial" w:hAnsi="Arial" w:cs="Arial"/>
        </w:rPr>
      </w:pPr>
    </w:p>
    <w:p w14:paraId="005ACB4F" w14:textId="77777777" w:rsidR="002B4363" w:rsidRPr="00161416" w:rsidRDefault="002B4363" w:rsidP="001D0BC8">
      <w:pPr>
        <w:rPr>
          <w:rFonts w:ascii="Arial" w:hAnsi="Arial" w:cs="Arial"/>
        </w:rPr>
      </w:pPr>
    </w:p>
    <w:p w14:paraId="7786779F" w14:textId="77777777" w:rsidR="001D0BC8" w:rsidRPr="00161416" w:rsidRDefault="001D0BC8" w:rsidP="001D0BC8">
      <w:pPr>
        <w:rPr>
          <w:rFonts w:ascii="Arial" w:hAnsi="Arial" w:cs="Arial"/>
        </w:rPr>
      </w:pPr>
    </w:p>
    <w:p w14:paraId="4FF81620" w14:textId="77777777" w:rsidR="002B4363" w:rsidRPr="00161416" w:rsidRDefault="002B4363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3D4D9B05" w14:textId="6365B5B0" w:rsidR="00B94A05" w:rsidRPr="00161416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161416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26A840DD" w:rsidR="00B94A05" w:rsidRPr="00161416" w:rsidRDefault="00B94A05" w:rsidP="00B94A05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613F1F98" w14:textId="77777777" w:rsidR="0080224C" w:rsidRPr="00161416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AC05DA" w14:textId="45453A4F" w:rsidR="0080224C" w:rsidRPr="00161416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 jak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75686FA" w14:textId="77777777" w:rsidR="0080224C" w:rsidRPr="00161416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9448EB" w14:textId="6135A15B" w:rsidR="00B85F09" w:rsidRPr="00161416" w:rsidRDefault="007A078F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Nem</w:t>
      </w:r>
      <w:r w:rsidR="00CD25E3" w:rsidRPr="00161416">
        <w:rPr>
          <w:rFonts w:ascii="Arial" w:hAnsi="Arial" w:cs="Arial"/>
          <w:color w:val="000000" w:themeColor="text1"/>
          <w:szCs w:val="22"/>
        </w:rPr>
        <w:t>ěli jsme</w:t>
      </w:r>
      <w:r w:rsidRPr="00161416">
        <w:rPr>
          <w:rFonts w:ascii="Arial" w:hAnsi="Arial" w:cs="Arial"/>
          <w:color w:val="000000" w:themeColor="text1"/>
          <w:szCs w:val="22"/>
        </w:rPr>
        <w:t xml:space="preserve"> žádné nedoplatky po lhůtě splatnosti vůči </w:t>
      </w:r>
      <w:r w:rsidR="00465C60" w:rsidRPr="00161416">
        <w:rPr>
          <w:rFonts w:ascii="Arial" w:hAnsi="Arial" w:cs="Arial"/>
          <w:color w:val="000000" w:themeColor="text1"/>
          <w:szCs w:val="22"/>
        </w:rPr>
        <w:t>o</w:t>
      </w:r>
      <w:r w:rsidRPr="00161416">
        <w:rPr>
          <w:rFonts w:ascii="Arial" w:hAnsi="Arial" w:cs="Arial"/>
          <w:color w:val="000000" w:themeColor="text1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0BE5A54" w14:textId="1A8BFDF7" w:rsidR="007A078F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161416">
        <w:rPr>
          <w:rFonts w:ascii="Arial" w:hAnsi="Arial" w:cs="Arial"/>
          <w:color w:val="000000" w:themeColor="text1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19C2535" w14:textId="6D56D0E7" w:rsidR="007A078F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161416">
        <w:rPr>
          <w:rFonts w:ascii="Arial" w:hAnsi="Arial" w:cs="Arial"/>
          <w:color w:val="000000" w:themeColor="text1"/>
          <w:szCs w:val="22"/>
        </w:rPr>
        <w:t xml:space="preserve">žádné nedoplatky týkající se daně z příjmů fyzických osob po lhůtě splatnosti vůči </w:t>
      </w:r>
      <w:r w:rsidR="00465C60" w:rsidRPr="00161416">
        <w:rPr>
          <w:rFonts w:ascii="Arial" w:hAnsi="Arial" w:cs="Arial"/>
          <w:color w:val="000000" w:themeColor="text1"/>
          <w:szCs w:val="22"/>
        </w:rPr>
        <w:t>f</w:t>
      </w:r>
      <w:r w:rsidR="007A078F" w:rsidRPr="00161416">
        <w:rPr>
          <w:rFonts w:ascii="Arial" w:hAnsi="Arial" w:cs="Arial"/>
          <w:color w:val="000000" w:themeColor="text1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4C09D1" w14:textId="1D863136" w:rsidR="007A078F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161416">
        <w:rPr>
          <w:rFonts w:ascii="Arial" w:hAnsi="Arial" w:cs="Arial"/>
          <w:color w:val="000000" w:themeColor="text1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C2CF68D" w14:textId="77777777" w:rsidR="002B4363" w:rsidRPr="00161416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161416" w:rsidRDefault="001D0BC8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2.</w:t>
      </w:r>
      <w:r w:rsidR="0080224C" w:rsidRPr="00161416">
        <w:rPr>
          <w:rFonts w:ascii="Arial" w:hAnsi="Arial" w:cs="Arial"/>
        </w:rPr>
        <w:t>2</w:t>
      </w:r>
      <w:r w:rsidRPr="00161416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161416" w:rsidRDefault="002B4363" w:rsidP="001D0BC8">
      <w:pPr>
        <w:rPr>
          <w:rFonts w:ascii="Arial" w:hAnsi="Arial" w:cs="Arial"/>
        </w:rPr>
      </w:pPr>
    </w:p>
    <w:p w14:paraId="0F581ACE" w14:textId="77777777" w:rsidR="001D0BC8" w:rsidRPr="00161416" w:rsidRDefault="001D0BC8">
      <w:pPr>
        <w:rPr>
          <w:rFonts w:ascii="Arial" w:hAnsi="Arial" w:cs="Arial"/>
        </w:rPr>
      </w:pPr>
    </w:p>
    <w:p w14:paraId="541A25ED" w14:textId="77777777" w:rsidR="00957FC6" w:rsidRPr="00161416" w:rsidRDefault="00957FC6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730F1B22" w14:textId="2A889072" w:rsidR="007C3947" w:rsidRPr="00161416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161416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19B37191" w:rsidR="007C3947" w:rsidRPr="00161416" w:rsidRDefault="007C3947" w:rsidP="007C3947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7498E769" w14:textId="474050D3" w:rsidR="007C3947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Udržovali jsme spolupráci</w:t>
      </w:r>
      <w:r w:rsidR="00240031" w:rsidRPr="00161416">
        <w:rPr>
          <w:rFonts w:ascii="Arial" w:hAnsi="Arial" w:cs="Arial"/>
          <w:color w:val="000000" w:themeColor="text1"/>
          <w:szCs w:val="22"/>
        </w:rPr>
        <w:t xml:space="preserve"> s min. 1 školou</w:t>
      </w:r>
      <w:r w:rsidR="003B0526" w:rsidRPr="00161416">
        <w:rPr>
          <w:rFonts w:ascii="Arial" w:hAnsi="Arial" w:cs="Arial"/>
          <w:color w:val="000000" w:themeColor="text1"/>
          <w:szCs w:val="22"/>
        </w:rPr>
        <w:t xml:space="preserve"> (základní, střední či vysokou)</w:t>
      </w:r>
      <w:r w:rsidR="00240031" w:rsidRPr="00161416">
        <w:rPr>
          <w:rFonts w:ascii="Arial" w:hAnsi="Arial" w:cs="Arial"/>
          <w:color w:val="000000" w:themeColor="text1"/>
          <w:szCs w:val="22"/>
        </w:rPr>
        <w:t xml:space="preserve"> v kraji </w:t>
      </w:r>
      <w:r w:rsidR="00240031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F2A34D" w14:textId="47434617" w:rsidR="007C3947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161416">
        <w:rPr>
          <w:rFonts w:ascii="Arial" w:hAnsi="Arial" w:cs="Arial"/>
          <w:color w:val="000000" w:themeColor="text1"/>
          <w:szCs w:val="22"/>
        </w:rPr>
        <w:t>s min. 1 volnočasovým sdružením v kraji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6F9A0F" w14:textId="7AE4C488" w:rsidR="007C3947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161416">
        <w:rPr>
          <w:rFonts w:ascii="Arial" w:hAnsi="Arial" w:cs="Arial"/>
          <w:color w:val="000000" w:themeColor="text1"/>
          <w:szCs w:val="22"/>
        </w:rPr>
        <w:t>s min. 1 neziskovou organizací v kraji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763086" w14:textId="63A58F92" w:rsidR="007C3947" w:rsidRPr="00161416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Aktivně </w:t>
      </w:r>
      <w:r w:rsidR="00CD25E3" w:rsidRPr="00161416">
        <w:rPr>
          <w:rFonts w:ascii="Arial" w:hAnsi="Arial" w:cs="Arial"/>
          <w:color w:val="000000" w:themeColor="text1"/>
          <w:szCs w:val="22"/>
        </w:rPr>
        <w:t>jsme podporovali</w:t>
      </w:r>
      <w:r w:rsidRPr="00161416">
        <w:rPr>
          <w:rFonts w:ascii="Arial" w:hAnsi="Arial" w:cs="Arial"/>
          <w:color w:val="000000" w:themeColor="text1"/>
          <w:szCs w:val="22"/>
        </w:rPr>
        <w:t xml:space="preserve"> dobrovolnictví našich zaměstnanců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161416">
        <w:rPr>
          <w:rFonts w:ascii="Arial" w:hAnsi="Arial" w:cs="Arial"/>
          <w:i/>
          <w:color w:val="000000" w:themeColor="text1"/>
          <w:szCs w:val="22"/>
        </w:rPr>
        <w:t xml:space="preserve"> jak, např</w:t>
      </w:r>
      <w:r w:rsidR="00465C60" w:rsidRPr="00161416">
        <w:rPr>
          <w:rFonts w:ascii="Arial" w:hAnsi="Arial" w:cs="Arial"/>
          <w:i/>
          <w:color w:val="000000" w:themeColor="text1"/>
          <w:szCs w:val="22"/>
        </w:rPr>
        <w:t>.</w:t>
      </w:r>
      <w:r w:rsidR="0080224C" w:rsidRPr="00161416">
        <w:rPr>
          <w:rFonts w:ascii="Arial" w:hAnsi="Arial" w:cs="Arial"/>
          <w:i/>
          <w:color w:val="000000" w:themeColor="text1"/>
          <w:szCs w:val="22"/>
        </w:rPr>
        <w:t xml:space="preserve"> zda poskytnutím neplaceného volna, placeného volna, poskytnutím materiálu apod.</w:t>
      </w:r>
      <w:r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308748" w14:textId="2E3F5BBB" w:rsidR="007C3947" w:rsidRPr="00161416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Uspořádali jsme min. 1 akci (sportovní, kulturní</w:t>
      </w:r>
      <w:r w:rsidR="00BD6BE8" w:rsidRPr="00161416">
        <w:rPr>
          <w:rFonts w:ascii="Arial" w:hAnsi="Arial" w:cs="Arial"/>
          <w:color w:val="000000" w:themeColor="text1"/>
          <w:szCs w:val="22"/>
        </w:rPr>
        <w:t>, vzdělávací či volnočasovou</w:t>
      </w:r>
      <w:r w:rsidRPr="00161416">
        <w:rPr>
          <w:rFonts w:ascii="Arial" w:hAnsi="Arial" w:cs="Arial"/>
          <w:color w:val="000000" w:themeColor="text1"/>
          <w:szCs w:val="22"/>
        </w:rPr>
        <w:t>)</w:t>
      </w:r>
      <w:r w:rsidR="00A23938" w:rsidRPr="00161416">
        <w:rPr>
          <w:rFonts w:ascii="Arial" w:hAnsi="Arial" w:cs="Arial"/>
          <w:color w:val="000000" w:themeColor="text1"/>
          <w:szCs w:val="22"/>
        </w:rPr>
        <w:t xml:space="preserve"> on-line či </w:t>
      </w:r>
      <w:r w:rsidR="00993B17" w:rsidRPr="00161416">
        <w:rPr>
          <w:rFonts w:ascii="Arial" w:hAnsi="Arial" w:cs="Arial"/>
          <w:color w:val="000000" w:themeColor="text1"/>
          <w:szCs w:val="22"/>
        </w:rPr>
        <w:t>prezenčně</w:t>
      </w:r>
      <w:r w:rsidRPr="00161416">
        <w:rPr>
          <w:rFonts w:ascii="Arial" w:hAnsi="Arial" w:cs="Arial"/>
          <w:color w:val="000000" w:themeColor="text1"/>
          <w:szCs w:val="22"/>
        </w:rPr>
        <w:t xml:space="preserve">, do které se mohla zapojit i širší veřejnost (nejen naši zaměstnanci) </w:t>
      </w:r>
      <w:r w:rsidR="00161416">
        <w:rPr>
          <w:rFonts w:ascii="Arial" w:hAnsi="Arial" w:cs="Arial"/>
          <w:i/>
          <w:color w:val="000000" w:themeColor="text1"/>
          <w:szCs w:val="22"/>
        </w:rPr>
        <w:t xml:space="preserve">(v </w:t>
      </w:r>
      <w:r w:rsidRPr="00161416">
        <w:rPr>
          <w:rFonts w:ascii="Arial" w:hAnsi="Arial" w:cs="Arial"/>
          <w:i/>
          <w:color w:val="000000" w:themeColor="text1"/>
          <w:szCs w:val="22"/>
        </w:rPr>
        <w:t>komentáři prosím upřesněte)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C29FB6" w14:textId="35548FFD" w:rsidR="007C3947" w:rsidRPr="00161416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pojili jsme se do min. 1 dobročinné sbírky</w:t>
      </w:r>
      <w:r w:rsidR="007C3947"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75D8B2" w14:textId="6E2AE232" w:rsidR="007C3947" w:rsidRPr="00161416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Naši zaměstnanci se podělili o své znalosti na vzdělávací akci </w:t>
      </w:r>
      <w:r w:rsidR="00F25CAE" w:rsidRPr="00161416">
        <w:rPr>
          <w:rFonts w:ascii="Arial" w:hAnsi="Arial" w:cs="Arial"/>
          <w:color w:val="000000" w:themeColor="text1"/>
          <w:szCs w:val="22"/>
        </w:rPr>
        <w:t>na území kraje</w:t>
      </w:r>
      <w:r w:rsidR="00BD6BE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 xml:space="preserve">(např. </w:t>
      </w:r>
      <w:r w:rsidR="00BD6BE8" w:rsidRPr="00161416">
        <w:rPr>
          <w:rFonts w:ascii="Arial" w:hAnsi="Arial" w:cs="Arial"/>
          <w:color w:val="000000" w:themeColor="text1"/>
          <w:szCs w:val="22"/>
        </w:rPr>
        <w:t xml:space="preserve">vystoupením na </w:t>
      </w:r>
      <w:r w:rsidRPr="00161416">
        <w:rPr>
          <w:rFonts w:ascii="Arial" w:hAnsi="Arial" w:cs="Arial"/>
          <w:color w:val="000000" w:themeColor="text1"/>
          <w:szCs w:val="22"/>
        </w:rPr>
        <w:t>konferenci</w:t>
      </w:r>
      <w:r w:rsidR="00BD6BE8" w:rsidRPr="00161416">
        <w:rPr>
          <w:rFonts w:ascii="Arial" w:hAnsi="Arial" w:cs="Arial"/>
          <w:color w:val="000000" w:themeColor="text1"/>
          <w:szCs w:val="22"/>
        </w:rPr>
        <w:t xml:space="preserve"> či</w:t>
      </w:r>
      <w:r w:rsidRPr="00161416">
        <w:rPr>
          <w:rFonts w:ascii="Arial" w:hAnsi="Arial" w:cs="Arial"/>
          <w:color w:val="000000" w:themeColor="text1"/>
          <w:szCs w:val="22"/>
        </w:rPr>
        <w:t xml:space="preserve"> semináři</w:t>
      </w:r>
      <w:r w:rsidR="00BD6BE8" w:rsidRPr="00161416">
        <w:rPr>
          <w:rFonts w:ascii="Arial" w:hAnsi="Arial" w:cs="Arial"/>
          <w:color w:val="000000" w:themeColor="text1"/>
          <w:szCs w:val="22"/>
        </w:rPr>
        <w:t>, prezentováním osvědčených postupů</w:t>
      </w:r>
      <w:r w:rsidRPr="00161416">
        <w:rPr>
          <w:rFonts w:ascii="Arial" w:hAnsi="Arial" w:cs="Arial"/>
          <w:color w:val="000000" w:themeColor="text1"/>
          <w:szCs w:val="22"/>
        </w:rPr>
        <w:t>), které se účastnil</w:t>
      </w:r>
      <w:r w:rsidR="00C33C68" w:rsidRPr="00161416">
        <w:rPr>
          <w:rFonts w:ascii="Arial" w:hAnsi="Arial" w:cs="Arial"/>
          <w:color w:val="000000" w:themeColor="text1"/>
          <w:szCs w:val="22"/>
        </w:rPr>
        <w:t>y</w:t>
      </w:r>
      <w:r w:rsidRPr="00161416">
        <w:rPr>
          <w:rFonts w:ascii="Arial" w:hAnsi="Arial" w:cs="Arial"/>
          <w:color w:val="000000" w:themeColor="text1"/>
          <w:szCs w:val="22"/>
        </w:rPr>
        <w:t xml:space="preserve"> min. 2 další organizace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161416">
        <w:rPr>
          <w:rFonts w:ascii="Arial" w:hAnsi="Arial" w:cs="Arial"/>
          <w:i/>
          <w:color w:val="000000" w:themeColor="text1"/>
          <w:szCs w:val="22"/>
        </w:rPr>
        <w:t xml:space="preserve"> kde, na jakých typech akcí</w:t>
      </w:r>
      <w:r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06D464" w14:textId="2E98B728" w:rsidR="00910F99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se podílela na zvelebování prostředí </w:t>
      </w:r>
      <w:r w:rsidR="00F25CAE" w:rsidRPr="00161416">
        <w:rPr>
          <w:rFonts w:ascii="Arial" w:hAnsi="Arial" w:cs="Arial"/>
          <w:color w:val="000000" w:themeColor="text1"/>
          <w:szCs w:val="22"/>
        </w:rPr>
        <w:t>na území kraje</w:t>
      </w:r>
      <w:r w:rsidR="0080224C" w:rsidRPr="00161416">
        <w:rPr>
          <w:rFonts w:ascii="Arial" w:hAnsi="Arial" w:cs="Arial"/>
          <w:color w:val="000000" w:themeColor="text1"/>
          <w:szCs w:val="22"/>
        </w:rPr>
        <w:t xml:space="preserve"> mimo areál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(např. </w:t>
      </w:r>
      <w:r w:rsidR="0080224C" w:rsidRPr="00161416">
        <w:rPr>
          <w:rFonts w:ascii="Arial" w:hAnsi="Arial" w:cs="Arial"/>
          <w:color w:val="000000" w:themeColor="text1"/>
          <w:szCs w:val="22"/>
        </w:rPr>
        <w:t xml:space="preserve">na </w:t>
      </w:r>
      <w:r w:rsidR="00910F99" w:rsidRPr="00161416">
        <w:rPr>
          <w:rFonts w:ascii="Arial" w:hAnsi="Arial" w:cs="Arial"/>
          <w:color w:val="000000" w:themeColor="text1"/>
          <w:szCs w:val="22"/>
        </w:rPr>
        <w:t>výsadbě stromů, opravě chodníků, sběr</w:t>
      </w:r>
      <w:r w:rsidR="0080224C" w:rsidRPr="00161416">
        <w:rPr>
          <w:rFonts w:ascii="Arial" w:hAnsi="Arial" w:cs="Arial"/>
          <w:color w:val="000000" w:themeColor="text1"/>
          <w:szCs w:val="22"/>
        </w:rPr>
        <w:t>u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odpadků</w:t>
      </w:r>
      <w:r w:rsidR="0080224C" w:rsidRPr="00161416">
        <w:rPr>
          <w:rFonts w:ascii="Arial" w:hAnsi="Arial" w:cs="Arial"/>
          <w:color w:val="000000" w:themeColor="text1"/>
          <w:szCs w:val="22"/>
        </w:rPr>
        <w:t>, uměleckou výzdobou nebo výmalbou</w:t>
      </w:r>
      <w:r w:rsidR="00910F99" w:rsidRPr="00161416">
        <w:rPr>
          <w:rFonts w:ascii="Arial" w:hAnsi="Arial" w:cs="Arial"/>
          <w:color w:val="000000" w:themeColor="text1"/>
          <w:szCs w:val="22"/>
        </w:rPr>
        <w:t>)</w:t>
      </w:r>
      <w:r w:rsidR="005361A8" w:rsidRPr="00161416">
        <w:rPr>
          <w:rFonts w:ascii="Arial" w:hAnsi="Arial" w:cs="Arial"/>
          <w:i/>
          <w:color w:val="000000" w:themeColor="text1"/>
          <w:szCs w:val="22"/>
        </w:rPr>
        <w:t>.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0EF538" w14:textId="3E9E8FBF" w:rsidR="00910F99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podpořila formou finančního či věcného daru neziskovou organizaci, zájmové či sportovní sdružení </w:t>
      </w:r>
      <w:r w:rsidR="00F25CAE" w:rsidRPr="00161416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910F99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275A22" w14:textId="553DEF1C" w:rsidR="0088219D" w:rsidRPr="00161416" w:rsidRDefault="006B228E" w:rsidP="0088219D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 xml:space="preserve">zapůjčila </w:t>
      </w:r>
      <w:r w:rsidR="00910F99" w:rsidRPr="00161416">
        <w:rPr>
          <w:rFonts w:ascii="Arial" w:hAnsi="Arial" w:cs="Arial"/>
          <w:color w:val="000000" w:themeColor="text1"/>
          <w:szCs w:val="22"/>
        </w:rPr>
        <w:t>neziskov</w:t>
      </w:r>
      <w:r w:rsidR="00CD25E3" w:rsidRPr="00161416">
        <w:rPr>
          <w:rFonts w:ascii="Arial" w:hAnsi="Arial" w:cs="Arial"/>
          <w:color w:val="000000" w:themeColor="text1"/>
          <w:szCs w:val="22"/>
        </w:rPr>
        <w:t>é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organizac</w:t>
      </w:r>
      <w:r w:rsidR="00CD25E3" w:rsidRPr="00161416">
        <w:rPr>
          <w:rFonts w:ascii="Arial" w:hAnsi="Arial" w:cs="Arial"/>
          <w:color w:val="000000" w:themeColor="text1"/>
          <w:szCs w:val="22"/>
        </w:rPr>
        <w:t>i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161416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>své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vybavení či </w:t>
      </w:r>
      <w:r w:rsidR="00CD25E3" w:rsidRPr="00161416">
        <w:rPr>
          <w:rFonts w:ascii="Arial" w:hAnsi="Arial" w:cs="Arial"/>
          <w:color w:val="000000" w:themeColor="text1"/>
          <w:szCs w:val="22"/>
        </w:rPr>
        <w:t>pronajala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prostory 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za zvýhodněnou cenu. </w:t>
      </w:r>
      <w:sdt>
        <w:sdtPr>
          <w:rPr>
            <w:rFonts w:ascii="Arial" w:hAnsi="Arial" w:cs="Arial"/>
            <w:color w:val="000000" w:themeColor="text1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795F9A1" w14:textId="588D9578" w:rsidR="0088219D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88219D" w:rsidRPr="00161416">
        <w:rPr>
          <w:rFonts w:ascii="Arial" w:hAnsi="Arial" w:cs="Arial"/>
          <w:color w:val="000000" w:themeColor="text1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000000" w:themeColor="text1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19D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EFEA2B" w14:textId="4D3C9F4E" w:rsidR="00910F99" w:rsidRPr="00161416" w:rsidRDefault="00B1396C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Spolupráce s organizacemi </w:t>
      </w:r>
      <w:r w:rsidR="00A23938" w:rsidRPr="00161416">
        <w:rPr>
          <w:rFonts w:ascii="Arial" w:hAnsi="Arial" w:cs="Arial"/>
          <w:color w:val="000000" w:themeColor="text1"/>
          <w:szCs w:val="22"/>
        </w:rPr>
        <w:t>na území kraje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5B4A71" w:rsidRPr="00161416">
        <w:rPr>
          <w:rFonts w:ascii="Arial" w:hAnsi="Arial" w:cs="Arial"/>
          <w:color w:val="000000" w:themeColor="text1"/>
          <w:szCs w:val="22"/>
        </w:rPr>
        <w:t>byla</w:t>
      </w:r>
      <w:r w:rsidRPr="00161416">
        <w:rPr>
          <w:rFonts w:ascii="Arial" w:hAnsi="Arial" w:cs="Arial"/>
          <w:color w:val="000000" w:themeColor="text1"/>
          <w:szCs w:val="22"/>
        </w:rPr>
        <w:t xml:space="preserve"> součástí naší </w:t>
      </w:r>
      <w:r w:rsidR="006B228E" w:rsidRPr="00161416">
        <w:rPr>
          <w:rFonts w:ascii="Arial" w:hAnsi="Arial" w:cs="Arial"/>
          <w:color w:val="000000" w:themeColor="text1"/>
          <w:szCs w:val="22"/>
        </w:rPr>
        <w:t>organizační</w:t>
      </w:r>
      <w:r w:rsidRPr="00161416">
        <w:rPr>
          <w:rFonts w:ascii="Arial" w:hAnsi="Arial" w:cs="Arial"/>
          <w:color w:val="000000" w:themeColor="text1"/>
          <w:szCs w:val="22"/>
        </w:rPr>
        <w:t xml:space="preserve"> strategie a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byla </w:t>
      </w:r>
      <w:r w:rsidRPr="00161416">
        <w:rPr>
          <w:rFonts w:ascii="Arial" w:hAnsi="Arial" w:cs="Arial"/>
          <w:color w:val="000000" w:themeColor="text1"/>
          <w:szCs w:val="22"/>
        </w:rPr>
        <w:t xml:space="preserve">zmíněna i v interním dokumentu, který </w:t>
      </w:r>
      <w:r w:rsidR="006B228E" w:rsidRPr="00161416">
        <w:rPr>
          <w:rFonts w:ascii="Arial" w:hAnsi="Arial" w:cs="Arial"/>
          <w:color w:val="000000" w:themeColor="text1"/>
          <w:szCs w:val="22"/>
        </w:rPr>
        <w:t>organizační</w:t>
      </w:r>
      <w:r w:rsidRPr="00161416">
        <w:rPr>
          <w:rFonts w:ascii="Arial" w:hAnsi="Arial" w:cs="Arial"/>
          <w:color w:val="000000" w:themeColor="text1"/>
          <w:szCs w:val="22"/>
        </w:rPr>
        <w:t xml:space="preserve"> strategii </w:t>
      </w:r>
      <w:r w:rsidR="00F25CAE" w:rsidRPr="00161416">
        <w:rPr>
          <w:rFonts w:ascii="Arial" w:hAnsi="Arial" w:cs="Arial"/>
          <w:color w:val="000000" w:themeColor="text1"/>
          <w:szCs w:val="22"/>
        </w:rPr>
        <w:t>popisoval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5DF1DC" w14:textId="77777777" w:rsidR="00441D67" w:rsidRPr="00161416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161416" w:rsidRDefault="00441D67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br w:type="page"/>
      </w:r>
    </w:p>
    <w:p w14:paraId="129C806C" w14:textId="3414662E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161416" w:rsidRDefault="001D0BC8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1 Spolupráce se školami:</w:t>
      </w:r>
    </w:p>
    <w:p w14:paraId="23B61F35" w14:textId="2F8818FA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4 Aktivní podpora dobrovolnictví:</w:t>
      </w:r>
    </w:p>
    <w:p w14:paraId="1332FC86" w14:textId="1526EC42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5 Uspořádání akce i pro širší veřejnost:</w:t>
      </w:r>
    </w:p>
    <w:p w14:paraId="5A1F9030" w14:textId="5F6D74C9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7 Sdílení znalostí našich zaměstnanců s dalšími organizacemi:</w:t>
      </w:r>
    </w:p>
    <w:p w14:paraId="2CCD6DAE" w14:textId="458156B3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9 Dar pro neziskovou organizaci</w:t>
      </w:r>
      <w:r w:rsidR="003A6B09" w:rsidRPr="00161416">
        <w:rPr>
          <w:rFonts w:ascii="Arial" w:hAnsi="Arial" w:cs="Arial"/>
        </w:rPr>
        <w:t>, zájmové</w:t>
      </w:r>
      <w:r w:rsidR="005361A8" w:rsidRPr="00161416">
        <w:rPr>
          <w:rFonts w:ascii="Arial" w:hAnsi="Arial" w:cs="Arial"/>
        </w:rPr>
        <w:t xml:space="preserve"> či sportovní sdružení</w:t>
      </w:r>
      <w:r w:rsidRPr="00161416">
        <w:rPr>
          <w:rFonts w:ascii="Arial" w:hAnsi="Arial" w:cs="Arial"/>
        </w:rPr>
        <w:t>:</w:t>
      </w:r>
    </w:p>
    <w:p w14:paraId="1BB5F338" w14:textId="77777777" w:rsidR="001D0BC8" w:rsidRPr="00161416" w:rsidRDefault="001D0BC8" w:rsidP="007C3947">
      <w:pPr>
        <w:rPr>
          <w:rFonts w:ascii="Arial" w:hAnsi="Arial" w:cs="Arial"/>
          <w:color w:val="000000" w:themeColor="text1"/>
        </w:rPr>
      </w:pPr>
    </w:p>
    <w:p w14:paraId="52F72FA3" w14:textId="77777777" w:rsidR="007C3947" w:rsidRPr="00161416" w:rsidRDefault="007C3947" w:rsidP="007C3947">
      <w:pPr>
        <w:rPr>
          <w:rFonts w:ascii="Arial" w:hAnsi="Arial" w:cs="Arial"/>
          <w:color w:val="000000" w:themeColor="text1"/>
        </w:rPr>
      </w:pPr>
    </w:p>
    <w:p w14:paraId="1B4B1847" w14:textId="77777777" w:rsidR="00B36712" w:rsidRPr="00161416" w:rsidRDefault="00B36712">
      <w:pPr>
        <w:rPr>
          <w:rFonts w:ascii="Arial" w:hAnsi="Arial" w:cs="Arial"/>
          <w:caps/>
          <w:color w:val="0070C0"/>
        </w:rPr>
      </w:pPr>
    </w:p>
    <w:p w14:paraId="2AEF16C3" w14:textId="77777777" w:rsidR="00B36712" w:rsidRPr="00161416" w:rsidRDefault="00B36712">
      <w:pPr>
        <w:rPr>
          <w:rFonts w:ascii="Arial" w:hAnsi="Arial" w:cs="Arial"/>
          <w:caps/>
          <w:color w:val="0070C0"/>
        </w:rPr>
      </w:pPr>
      <w:r w:rsidRPr="00161416">
        <w:rPr>
          <w:rFonts w:ascii="Arial" w:hAnsi="Arial" w:cs="Arial"/>
          <w:caps/>
          <w:color w:val="0070C0"/>
        </w:rPr>
        <w:br w:type="page"/>
      </w:r>
    </w:p>
    <w:p w14:paraId="31490ECF" w14:textId="63BF7821" w:rsidR="00B36712" w:rsidRPr="00161416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161416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161416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0A7E55BD" w:rsidR="00B36712" w:rsidRPr="00161416" w:rsidRDefault="00B36712" w:rsidP="00B36712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1887A595" w14:textId="42B07C81" w:rsidR="00EA2E46" w:rsidRPr="00161416" w:rsidRDefault="00DB24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0" w:name="_Hlk76630955"/>
      <w:r w:rsidRPr="00161416">
        <w:rPr>
          <w:rFonts w:ascii="Arial" w:hAnsi="Arial" w:cs="Arial"/>
          <w:color w:val="000000" w:themeColor="text1"/>
          <w:szCs w:val="22"/>
        </w:rPr>
        <w:t>Členové přijímací komise důsledně dbají na to, aby b</w:t>
      </w:r>
      <w:r w:rsidR="00EA2E46" w:rsidRPr="00161416">
        <w:rPr>
          <w:rFonts w:ascii="Arial" w:hAnsi="Arial" w:cs="Arial"/>
          <w:color w:val="000000" w:themeColor="text1"/>
          <w:szCs w:val="22"/>
        </w:rPr>
        <w:t>ěhem přijímací</w:t>
      </w:r>
      <w:r w:rsidRPr="00161416">
        <w:rPr>
          <w:rFonts w:ascii="Arial" w:hAnsi="Arial" w:cs="Arial"/>
          <w:color w:val="000000" w:themeColor="text1"/>
          <w:szCs w:val="22"/>
        </w:rPr>
        <w:t>ch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pohovor</w:t>
      </w:r>
      <w:r w:rsidRPr="00161416">
        <w:rPr>
          <w:rFonts w:ascii="Arial" w:hAnsi="Arial" w:cs="Arial"/>
          <w:color w:val="000000" w:themeColor="text1"/>
          <w:szCs w:val="22"/>
        </w:rPr>
        <w:t>ů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nezazn</w:t>
      </w:r>
      <w:r w:rsidR="00767C01" w:rsidRPr="00161416">
        <w:rPr>
          <w:rFonts w:ascii="Arial" w:hAnsi="Arial" w:cs="Arial"/>
          <w:color w:val="000000" w:themeColor="text1"/>
          <w:szCs w:val="22"/>
        </w:rPr>
        <w:t>ěla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otázk</w:t>
      </w:r>
      <w:r w:rsidR="004D147C" w:rsidRPr="00161416">
        <w:rPr>
          <w:rFonts w:ascii="Arial" w:hAnsi="Arial" w:cs="Arial"/>
          <w:color w:val="000000" w:themeColor="text1"/>
          <w:szCs w:val="22"/>
        </w:rPr>
        <w:t>a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týkající se budoucího těhotenství </w:t>
      </w:r>
      <w:r w:rsidRPr="00161416">
        <w:rPr>
          <w:rFonts w:ascii="Arial" w:hAnsi="Arial" w:cs="Arial"/>
          <w:color w:val="000000" w:themeColor="text1"/>
          <w:szCs w:val="22"/>
        </w:rPr>
        <w:t>nebo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jiné </w:t>
      </w:r>
      <w:r w:rsidR="00F25CAE" w:rsidRPr="00161416">
        <w:rPr>
          <w:rFonts w:ascii="Arial" w:hAnsi="Arial" w:cs="Arial"/>
          <w:color w:val="000000" w:themeColor="text1"/>
          <w:szCs w:val="22"/>
        </w:rPr>
        <w:t>dotazy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, které by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bylo možno 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označit za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diskriminující </w:t>
      </w:r>
      <w:r w:rsidR="00767C01" w:rsidRPr="00161416">
        <w:rPr>
          <w:rFonts w:ascii="Arial" w:hAnsi="Arial" w:cs="Arial"/>
          <w:color w:val="000000" w:themeColor="text1"/>
          <w:szCs w:val="22"/>
        </w:rPr>
        <w:t>z hlediska pohlaví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0"/>
    <w:p w14:paraId="26E8051F" w14:textId="26D95788" w:rsidR="00767C01" w:rsidRPr="00161416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Uchazečům o pracovní místo byl</w:t>
      </w:r>
      <w:r w:rsidR="00A23938" w:rsidRPr="00161416">
        <w:rPr>
          <w:rFonts w:ascii="Arial" w:hAnsi="Arial" w:cs="Arial"/>
          <w:color w:val="000000" w:themeColor="text1"/>
          <w:szCs w:val="22"/>
        </w:rPr>
        <w:t>a</w:t>
      </w:r>
      <w:r w:rsidRPr="00161416">
        <w:rPr>
          <w:rFonts w:ascii="Arial" w:hAnsi="Arial" w:cs="Arial"/>
          <w:color w:val="000000" w:themeColor="text1"/>
          <w:szCs w:val="22"/>
        </w:rPr>
        <w:t xml:space="preserve"> vždy poskytnu</w:t>
      </w:r>
      <w:r w:rsidR="00A23938" w:rsidRPr="00161416">
        <w:rPr>
          <w:rFonts w:ascii="Arial" w:hAnsi="Arial" w:cs="Arial"/>
          <w:color w:val="000000" w:themeColor="text1"/>
          <w:szCs w:val="22"/>
        </w:rPr>
        <w:t>ta</w:t>
      </w:r>
      <w:r w:rsidRPr="00161416">
        <w:rPr>
          <w:rFonts w:ascii="Arial" w:hAnsi="Arial" w:cs="Arial"/>
          <w:color w:val="000000" w:themeColor="text1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000000" w:themeColor="text1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192E62" w14:textId="2E499AC7" w:rsidR="00767C01" w:rsidRPr="00161416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byli </w:t>
      </w:r>
      <w:r w:rsidRPr="00161416">
        <w:rPr>
          <w:rFonts w:ascii="Arial" w:hAnsi="Arial" w:cs="Arial"/>
          <w:color w:val="000000" w:themeColor="text1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000000" w:themeColor="text1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154151" w14:textId="109550D3" w:rsidR="00767C01" w:rsidRPr="00161416" w:rsidRDefault="00C500C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1" w:name="_Hlk76630980"/>
      <w:r w:rsidRPr="00161416">
        <w:rPr>
          <w:rFonts w:ascii="Arial" w:hAnsi="Arial" w:cs="Arial"/>
          <w:color w:val="000000" w:themeColor="text1"/>
          <w:szCs w:val="22"/>
        </w:rPr>
        <w:t>Při výběru zaměstnanc</w:t>
      </w:r>
      <w:r w:rsidR="00CD2018" w:rsidRPr="00161416">
        <w:rPr>
          <w:rFonts w:ascii="Arial" w:hAnsi="Arial" w:cs="Arial"/>
          <w:color w:val="000000" w:themeColor="text1"/>
          <w:szCs w:val="22"/>
        </w:rPr>
        <w:t>ů</w:t>
      </w:r>
      <w:r w:rsidRPr="00161416">
        <w:rPr>
          <w:rFonts w:ascii="Arial" w:hAnsi="Arial" w:cs="Arial"/>
          <w:color w:val="000000" w:themeColor="text1"/>
          <w:szCs w:val="22"/>
        </w:rPr>
        <w:t xml:space="preserve"> na vedoucí pozici </w:t>
      </w:r>
      <w:r w:rsidR="00CD25E3" w:rsidRPr="00161416">
        <w:rPr>
          <w:rFonts w:ascii="Arial" w:hAnsi="Arial" w:cs="Arial"/>
          <w:color w:val="000000" w:themeColor="text1"/>
          <w:szCs w:val="22"/>
        </w:rPr>
        <w:t>ne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000000" w:themeColor="text1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1"/>
    <w:p w14:paraId="748920DC" w14:textId="3443473C" w:rsidR="00FC02C8" w:rsidRPr="00161416" w:rsidRDefault="00FC02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o realizováno anonymizované šetření, v </w:t>
      </w:r>
      <w:proofErr w:type="gramStart"/>
      <w:r w:rsidRPr="00161416">
        <w:rPr>
          <w:rFonts w:ascii="Arial" w:hAnsi="Arial" w:cs="Arial"/>
          <w:color w:val="000000" w:themeColor="text1"/>
          <w:szCs w:val="22"/>
        </w:rPr>
        <w:t>rámci</w:t>
      </w:r>
      <w:proofErr w:type="gramEnd"/>
      <w:r w:rsidRPr="00161416">
        <w:rPr>
          <w:rFonts w:ascii="Arial" w:hAnsi="Arial" w:cs="Arial"/>
          <w:color w:val="000000" w:themeColor="text1"/>
          <w:szCs w:val="22"/>
        </w:rPr>
        <w:t xml:space="preserve"> kterého se zaměstnanci mohli vyjádřit i k oblasti diskriminace či zajištění rovných příležitostí 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BBE95E0" w14:textId="51434DF0" w:rsidR="00FC02C8" w:rsidRPr="00161416" w:rsidRDefault="00FC02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o realizováno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preventivní </w:t>
      </w:r>
      <w:r w:rsidRPr="00161416">
        <w:rPr>
          <w:rFonts w:ascii="Arial" w:hAnsi="Arial" w:cs="Arial"/>
          <w:color w:val="000000" w:themeColor="text1"/>
          <w:szCs w:val="22"/>
        </w:rPr>
        <w:t>školení týkající se řešení šikany, diskriminace či sexuálního obtěžování.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9889940" w14:textId="1E11DC3D" w:rsidR="002E63B4" w:rsidRPr="00161416" w:rsidRDefault="002E63B4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 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existoval </w:t>
      </w:r>
      <w:r w:rsidR="007E27F6" w:rsidRPr="00161416">
        <w:rPr>
          <w:rFonts w:ascii="Arial" w:hAnsi="Arial" w:cs="Arial"/>
          <w:color w:val="000000" w:themeColor="text1"/>
          <w:szCs w:val="22"/>
        </w:rPr>
        <w:t>způsob</w:t>
      </w:r>
      <w:r w:rsidRPr="00161416">
        <w:rPr>
          <w:rFonts w:ascii="Arial" w:hAnsi="Arial" w:cs="Arial"/>
          <w:color w:val="000000" w:themeColor="text1"/>
          <w:szCs w:val="22"/>
        </w:rPr>
        <w:t xml:space="preserve">, </w:t>
      </w:r>
      <w:r w:rsidR="007E27F6" w:rsidRPr="00161416">
        <w:rPr>
          <w:rFonts w:ascii="Arial" w:hAnsi="Arial" w:cs="Arial"/>
          <w:color w:val="000000" w:themeColor="text1"/>
          <w:szCs w:val="22"/>
        </w:rPr>
        <w:t>jakým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mohli </w:t>
      </w:r>
      <w:r w:rsidRPr="00161416">
        <w:rPr>
          <w:rFonts w:ascii="Arial" w:hAnsi="Arial" w:cs="Arial"/>
          <w:color w:val="000000" w:themeColor="text1"/>
          <w:szCs w:val="22"/>
        </w:rPr>
        <w:t xml:space="preserve">zaměstnanci anonymně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podávat </w:t>
      </w:r>
      <w:r w:rsidR="007E27F6" w:rsidRPr="00161416">
        <w:rPr>
          <w:rFonts w:ascii="Arial" w:hAnsi="Arial" w:cs="Arial"/>
          <w:color w:val="000000" w:themeColor="text1"/>
          <w:szCs w:val="22"/>
        </w:rPr>
        <w:t xml:space="preserve">podněty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či </w:t>
      </w:r>
      <w:r w:rsidRPr="00161416">
        <w:rPr>
          <w:rFonts w:ascii="Arial" w:hAnsi="Arial" w:cs="Arial"/>
          <w:color w:val="000000" w:themeColor="text1"/>
          <w:szCs w:val="22"/>
        </w:rPr>
        <w:t>připomínky</w:t>
      </w:r>
      <w:r w:rsidR="00780F37" w:rsidRPr="00161416">
        <w:rPr>
          <w:rFonts w:ascii="Arial" w:hAnsi="Arial" w:cs="Arial"/>
          <w:color w:val="000000" w:themeColor="text1"/>
          <w:szCs w:val="22"/>
        </w:rPr>
        <w:t>, a vedení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tyto podněty projednáv</w:t>
      </w:r>
      <w:r w:rsidR="00C90666" w:rsidRPr="00161416">
        <w:rPr>
          <w:rFonts w:ascii="Arial" w:hAnsi="Arial" w:cs="Arial"/>
          <w:color w:val="000000" w:themeColor="text1"/>
          <w:szCs w:val="22"/>
        </w:rPr>
        <w:t>alo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86C1527" w14:textId="1EB0A1C3" w:rsidR="002E63B4" w:rsidRPr="00161416" w:rsidRDefault="002E63B4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městnanc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i </w:t>
      </w:r>
      <w:r w:rsidR="00CD25E3" w:rsidRPr="00161416">
        <w:rPr>
          <w:rFonts w:ascii="Arial" w:hAnsi="Arial" w:cs="Arial"/>
          <w:color w:val="000000" w:themeColor="text1"/>
          <w:szCs w:val="22"/>
        </w:rPr>
        <w:t>měli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možnost využít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bezplatný </w:t>
      </w:r>
      <w:r w:rsidR="00780F37" w:rsidRPr="00161416">
        <w:rPr>
          <w:rFonts w:ascii="Arial" w:hAnsi="Arial" w:cs="Arial"/>
          <w:color w:val="000000" w:themeColor="text1"/>
          <w:szCs w:val="22"/>
        </w:rPr>
        <w:t>přístup k</w:t>
      </w:r>
      <w:r w:rsidR="00C90666" w:rsidRPr="00161416">
        <w:rPr>
          <w:rFonts w:ascii="Arial" w:hAnsi="Arial" w:cs="Arial"/>
          <w:color w:val="000000" w:themeColor="text1"/>
          <w:szCs w:val="22"/>
        </w:rPr>
        <w:t> </w:t>
      </w:r>
      <w:r w:rsidR="00780F37" w:rsidRPr="00161416">
        <w:rPr>
          <w:rFonts w:ascii="Arial" w:hAnsi="Arial" w:cs="Arial"/>
          <w:color w:val="000000" w:themeColor="text1"/>
          <w:szCs w:val="22"/>
        </w:rPr>
        <w:t>telefonické</w:t>
      </w:r>
      <w:r w:rsidR="00C90666" w:rsidRPr="00161416">
        <w:rPr>
          <w:rFonts w:ascii="Arial" w:hAnsi="Arial" w:cs="Arial"/>
          <w:color w:val="000000" w:themeColor="text1"/>
          <w:szCs w:val="22"/>
        </w:rPr>
        <w:t>, on-line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či osobní konzultační službě zajišťované psychology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, popř. </w:t>
      </w:r>
      <w:r w:rsidR="00780F37" w:rsidRPr="00161416">
        <w:rPr>
          <w:rFonts w:ascii="Arial" w:hAnsi="Arial" w:cs="Arial"/>
          <w:color w:val="000000" w:themeColor="text1"/>
          <w:szCs w:val="22"/>
        </w:rPr>
        <w:t>psychoterapeuty</w:t>
      </w:r>
      <w:r w:rsidR="00C90666" w:rsidRPr="00161416">
        <w:rPr>
          <w:rFonts w:ascii="Arial" w:hAnsi="Arial" w:cs="Arial"/>
          <w:color w:val="000000" w:themeColor="text1"/>
          <w:szCs w:val="22"/>
        </w:rPr>
        <w:t>, za účelem konzultace svých osobních a rodinných záležitostí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69673F4" w14:textId="4DD09ABE" w:rsidR="000C1E88" w:rsidRPr="00161416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odíl žen a zároveň i podíl mužů na vedoucích pozicích v organizaci </w:t>
      </w:r>
      <w:r w:rsidR="00CD25E3" w:rsidRPr="00161416">
        <w:rPr>
          <w:rFonts w:ascii="Arial" w:hAnsi="Arial" w:cs="Arial"/>
          <w:color w:val="000000" w:themeColor="text1"/>
          <w:szCs w:val="22"/>
        </w:rPr>
        <w:t>byl</w:t>
      </w:r>
      <w:r w:rsidRPr="00161416">
        <w:rPr>
          <w:rFonts w:ascii="Arial" w:hAnsi="Arial" w:cs="Arial"/>
          <w:color w:val="000000" w:themeColor="text1"/>
          <w:szCs w:val="22"/>
        </w:rPr>
        <w:t xml:space="preserve"> min. </w:t>
      </w:r>
      <w:r w:rsidR="006B228E" w:rsidRPr="00161416">
        <w:rPr>
          <w:rFonts w:ascii="Arial" w:hAnsi="Arial" w:cs="Arial"/>
          <w:color w:val="000000" w:themeColor="text1"/>
          <w:szCs w:val="22"/>
        </w:rPr>
        <w:t>1</w:t>
      </w:r>
      <w:r w:rsidR="00C05212" w:rsidRPr="00161416">
        <w:rPr>
          <w:rFonts w:ascii="Arial" w:hAnsi="Arial" w:cs="Arial"/>
          <w:color w:val="000000" w:themeColor="text1"/>
          <w:szCs w:val="22"/>
        </w:rPr>
        <w:t>0</w:t>
      </w:r>
      <w:r w:rsidRPr="00161416">
        <w:rPr>
          <w:rFonts w:ascii="Arial" w:hAnsi="Arial" w:cs="Arial"/>
          <w:color w:val="000000" w:themeColor="text1"/>
          <w:szCs w:val="22"/>
        </w:rPr>
        <w:t xml:space="preserve"> %. </w:t>
      </w:r>
      <w:sdt>
        <w:sdtPr>
          <w:rPr>
            <w:rFonts w:ascii="Arial" w:hAnsi="Arial" w:cs="Arial"/>
            <w:color w:val="000000" w:themeColor="text1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EB4ACF" w14:textId="79E65BA8" w:rsidR="000C1E88" w:rsidRPr="00161416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2" w:name="_Hlk76631009"/>
      <w:r w:rsidRPr="00161416">
        <w:rPr>
          <w:rFonts w:ascii="Arial" w:hAnsi="Arial" w:cs="Arial"/>
          <w:color w:val="000000" w:themeColor="text1"/>
          <w:szCs w:val="22"/>
        </w:rPr>
        <w:t>V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byla </w:t>
      </w:r>
      <w:r w:rsidRPr="00161416">
        <w:rPr>
          <w:rFonts w:ascii="Arial" w:hAnsi="Arial" w:cs="Arial"/>
          <w:color w:val="000000" w:themeColor="text1"/>
          <w:szCs w:val="22"/>
        </w:rPr>
        <w:t>přijata opatření, aby zaměstnanci pracující na stejných pracovních pozicích</w:t>
      </w:r>
      <w:r w:rsidR="00C500CD" w:rsidRPr="00161416">
        <w:rPr>
          <w:rFonts w:ascii="Arial" w:hAnsi="Arial" w:cs="Arial"/>
          <w:color w:val="000000" w:themeColor="text1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161416">
        <w:rPr>
          <w:rFonts w:ascii="Arial" w:hAnsi="Arial" w:cs="Arial"/>
          <w:i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2"/>
    <w:p w14:paraId="51A1A1B8" w14:textId="21452BC5" w:rsidR="00C500CD" w:rsidRPr="00161416" w:rsidRDefault="00D97C2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šem zaměstnancům bez ohledu na jejich věk (např</w:t>
      </w:r>
      <w:r w:rsidR="00465C60" w:rsidRPr="00161416">
        <w:rPr>
          <w:rFonts w:ascii="Arial" w:hAnsi="Arial" w:cs="Arial"/>
          <w:color w:val="000000" w:themeColor="text1"/>
          <w:szCs w:val="22"/>
        </w:rPr>
        <w:t xml:space="preserve">. </w:t>
      </w:r>
      <w:r w:rsidRPr="00161416">
        <w:rPr>
          <w:rFonts w:ascii="Arial" w:hAnsi="Arial" w:cs="Arial"/>
          <w:color w:val="000000" w:themeColor="text1"/>
          <w:szCs w:val="22"/>
        </w:rPr>
        <w:t>i těm starším 60 let) bylo v organizaci umožněno další vzdělávání a rozvoj (např</w:t>
      </w:r>
      <w:r w:rsidR="00465C60"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color w:val="000000" w:themeColor="text1"/>
          <w:szCs w:val="22"/>
        </w:rPr>
        <w:t xml:space="preserve"> formou absolvování seminářů, workshopů apod.). </w:t>
      </w:r>
      <w:sdt>
        <w:sdtPr>
          <w:rPr>
            <w:rFonts w:ascii="Arial" w:hAnsi="Arial" w:cs="Arial"/>
            <w:color w:val="000000" w:themeColor="text1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0C5E45D" w14:textId="7F91493F" w:rsidR="009428EA" w:rsidRPr="00161416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, kteří se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nechtěli </w:t>
      </w:r>
      <w:r w:rsidRPr="00161416">
        <w:rPr>
          <w:rFonts w:ascii="Arial" w:hAnsi="Arial" w:cs="Arial"/>
          <w:color w:val="000000" w:themeColor="text1"/>
          <w:szCs w:val="22"/>
        </w:rPr>
        <w:t xml:space="preserve">účastnit tzv. teambuildingových akcí,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nebyli </w:t>
      </w:r>
      <w:r w:rsidRPr="00161416">
        <w:rPr>
          <w:rFonts w:ascii="Arial" w:hAnsi="Arial" w:cs="Arial"/>
          <w:color w:val="000000" w:themeColor="text1"/>
          <w:szCs w:val="22"/>
        </w:rPr>
        <w:t xml:space="preserve">k účasti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přímo či nepřímo </w:t>
      </w:r>
      <w:r w:rsidRPr="00161416">
        <w:rPr>
          <w:rFonts w:ascii="Arial" w:hAnsi="Arial" w:cs="Arial"/>
          <w:color w:val="000000" w:themeColor="text1"/>
          <w:szCs w:val="22"/>
        </w:rPr>
        <w:t>nuceni, ani jinak následně v práci znevýhodňován</w:t>
      </w:r>
      <w:r w:rsidR="005B4A71" w:rsidRPr="00161416">
        <w:rPr>
          <w:rFonts w:ascii="Arial" w:hAnsi="Arial" w:cs="Arial"/>
          <w:color w:val="000000" w:themeColor="text1"/>
          <w:szCs w:val="22"/>
        </w:rPr>
        <w:t>i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929447E" w14:textId="77777777" w:rsidR="00C45D4B" w:rsidRPr="00161416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161416" w:rsidRDefault="003A6B09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25D9B896" w14:textId="375DAEE9" w:rsidR="000C1E88" w:rsidRPr="00161416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59ACCD65" w:rsidR="000C1E88" w:rsidRPr="00161416" w:rsidRDefault="000C1E88" w:rsidP="000C1E8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18387891" w14:textId="0DBC116C" w:rsidR="00FC02C8" w:rsidRPr="00161416" w:rsidRDefault="0073385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naší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pracovali</w:t>
      </w:r>
      <w:r w:rsidR="000C1E88" w:rsidRPr="00161416">
        <w:rPr>
          <w:rFonts w:ascii="Arial" w:hAnsi="Arial" w:cs="Arial"/>
          <w:color w:val="000000" w:themeColor="text1"/>
          <w:szCs w:val="22"/>
        </w:rPr>
        <w:t xml:space="preserve"> na základě pracovní smlouvy </w:t>
      </w:r>
      <w:r w:rsidRPr="00161416">
        <w:rPr>
          <w:rFonts w:ascii="Arial" w:hAnsi="Arial" w:cs="Arial"/>
          <w:color w:val="000000" w:themeColor="text1"/>
          <w:szCs w:val="22"/>
        </w:rPr>
        <w:t xml:space="preserve">také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občané cizích států či osoby s přechodným pobytem na území ČR </w:t>
      </w:r>
      <w:r w:rsidR="00687376" w:rsidRPr="00161416">
        <w:rPr>
          <w:rFonts w:ascii="Arial" w:hAnsi="Arial" w:cs="Arial"/>
          <w:i/>
          <w:color w:val="000000" w:themeColor="text1"/>
          <w:szCs w:val="22"/>
        </w:rPr>
        <w:t xml:space="preserve">(v komentáři prosím upřesněte, jaký je podíl těchto zaměstnanců a o jaké </w:t>
      </w:r>
      <w:r w:rsidR="00C90666" w:rsidRPr="00161416">
        <w:rPr>
          <w:rFonts w:ascii="Arial" w:hAnsi="Arial" w:cs="Arial"/>
          <w:i/>
          <w:color w:val="000000" w:themeColor="text1"/>
          <w:szCs w:val="22"/>
        </w:rPr>
        <w:t xml:space="preserve">státní příslušníky </w:t>
      </w:r>
      <w:r w:rsidR="00687376" w:rsidRPr="00161416">
        <w:rPr>
          <w:rFonts w:ascii="Arial" w:hAnsi="Arial" w:cs="Arial"/>
          <w:i/>
          <w:color w:val="000000" w:themeColor="text1"/>
          <w:szCs w:val="22"/>
        </w:rPr>
        <w:t>se jedná)</w:t>
      </w:r>
      <w:r w:rsidR="00780F37" w:rsidRPr="00161416">
        <w:rPr>
          <w:rFonts w:ascii="Arial" w:hAnsi="Arial" w:cs="Arial"/>
          <w:color w:val="000000" w:themeColor="text1"/>
          <w:szCs w:val="22"/>
        </w:rPr>
        <w:t>.</w:t>
      </w:r>
      <w:r w:rsidR="003B0526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75FEF5" w14:textId="1557483A" w:rsidR="00780F37" w:rsidRPr="00161416" w:rsidRDefault="00780F3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pracoval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Pr="00161416">
        <w:rPr>
          <w:rFonts w:ascii="Arial" w:hAnsi="Arial" w:cs="Arial"/>
          <w:color w:val="000000" w:themeColor="text1"/>
          <w:szCs w:val="22"/>
        </w:rPr>
        <w:t>přijatí po výkonu trestu</w:t>
      </w:r>
      <w:r w:rsidR="000604D4" w:rsidRPr="00161416">
        <w:rPr>
          <w:rFonts w:ascii="Arial" w:hAnsi="Arial" w:cs="Arial"/>
          <w:color w:val="000000" w:themeColor="text1"/>
          <w:szCs w:val="22"/>
        </w:rPr>
        <w:t>, nebo jim byla tato možnost alespoň nabídnuta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3B0526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C2E441" w14:textId="507A86DA" w:rsidR="000C1E88" w:rsidRPr="00161416" w:rsidRDefault="000C1E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byl</w:t>
      </w:r>
      <w:r w:rsidR="005B4A71" w:rsidRPr="00161416">
        <w:rPr>
          <w:rFonts w:ascii="Arial" w:hAnsi="Arial" w:cs="Arial"/>
          <w:color w:val="000000" w:themeColor="text1"/>
          <w:szCs w:val="22"/>
        </w:rPr>
        <w:t xml:space="preserve"> kladen důraz na</w:t>
      </w:r>
      <w:r w:rsidRPr="00161416">
        <w:rPr>
          <w:rFonts w:ascii="Arial" w:hAnsi="Arial" w:cs="Arial"/>
          <w:color w:val="000000" w:themeColor="text1"/>
          <w:szCs w:val="22"/>
        </w:rPr>
        <w:t xml:space="preserve"> tvorb</w:t>
      </w:r>
      <w:r w:rsidR="005B4A71" w:rsidRPr="00161416">
        <w:rPr>
          <w:rFonts w:ascii="Arial" w:hAnsi="Arial" w:cs="Arial"/>
          <w:color w:val="000000" w:themeColor="text1"/>
          <w:szCs w:val="22"/>
        </w:rPr>
        <w:t>u</w:t>
      </w:r>
      <w:r w:rsidRPr="00161416">
        <w:rPr>
          <w:rFonts w:ascii="Arial" w:hAnsi="Arial" w:cs="Arial"/>
          <w:color w:val="000000" w:themeColor="text1"/>
          <w:szCs w:val="22"/>
        </w:rPr>
        <w:t xml:space="preserve"> mezigeneračních týmů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blíže upřesněte, jak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B76FE" w14:textId="30F4BED6" w:rsidR="000C1E88" w:rsidRPr="00161416" w:rsidRDefault="000C1E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odíl osob se zdravotním postižením mezi zaměstnanci pracujícími na základě pracovní smlouvy </w:t>
      </w:r>
      <w:r w:rsidR="00CD25E3" w:rsidRPr="00161416">
        <w:rPr>
          <w:rFonts w:ascii="Arial" w:hAnsi="Arial" w:cs="Arial"/>
          <w:color w:val="000000" w:themeColor="text1"/>
          <w:szCs w:val="22"/>
        </w:rPr>
        <w:t>činil</w:t>
      </w:r>
      <w:r w:rsidRPr="00161416">
        <w:rPr>
          <w:rFonts w:ascii="Arial" w:hAnsi="Arial" w:cs="Arial"/>
          <w:color w:val="000000" w:themeColor="text1"/>
          <w:szCs w:val="22"/>
        </w:rPr>
        <w:t xml:space="preserve"> minimálně 4 %</w:t>
      </w:r>
      <w:r w:rsidR="009B57FA" w:rsidRPr="00161416">
        <w:rPr>
          <w:rFonts w:ascii="Arial" w:hAnsi="Arial" w:cs="Arial"/>
          <w:color w:val="000000" w:themeColor="text1"/>
          <w:szCs w:val="22"/>
        </w:rPr>
        <w:t>,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případně </w:t>
      </w:r>
      <w:r w:rsidR="00AE2B34" w:rsidRPr="00161416">
        <w:rPr>
          <w:rFonts w:ascii="Arial" w:hAnsi="Arial" w:cs="Arial"/>
          <w:color w:val="000000" w:themeColor="text1"/>
          <w:szCs w:val="22"/>
        </w:rPr>
        <w:t>o</w:t>
      </w:r>
      <w:r w:rsidR="006B228E" w:rsidRPr="00161416">
        <w:rPr>
          <w:rFonts w:ascii="Arial" w:hAnsi="Arial" w:cs="Arial"/>
          <w:color w:val="000000" w:themeColor="text1"/>
          <w:szCs w:val="22"/>
        </w:rPr>
        <w:t>rganizace</w:t>
      </w:r>
      <w:r w:rsidR="00687376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tuto povinnost </w:t>
      </w:r>
      <w:r w:rsidR="00CD25E3" w:rsidRPr="00161416">
        <w:rPr>
          <w:rFonts w:ascii="Arial" w:hAnsi="Arial" w:cs="Arial"/>
          <w:color w:val="000000" w:themeColor="text1"/>
          <w:szCs w:val="22"/>
        </w:rPr>
        <w:t>plnila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A) </w:t>
      </w:r>
      <w:r w:rsidR="009B57FA" w:rsidRPr="00161416">
        <w:rPr>
          <w:rFonts w:ascii="Arial" w:hAnsi="Arial" w:cs="Arial"/>
          <w:color w:val="000000" w:themeColor="text1"/>
          <w:szCs w:val="22"/>
        </w:rPr>
        <w:t>od</w:t>
      </w:r>
      <w:r w:rsidR="0038525D" w:rsidRPr="00161416">
        <w:rPr>
          <w:rFonts w:ascii="Arial" w:hAnsi="Arial" w:cs="Arial"/>
          <w:color w:val="000000" w:themeColor="text1"/>
          <w:szCs w:val="22"/>
        </w:rPr>
        <w:t>běrem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 výrobk</w:t>
      </w:r>
      <w:r w:rsidR="0038525D" w:rsidRPr="00161416">
        <w:rPr>
          <w:rFonts w:ascii="Arial" w:hAnsi="Arial" w:cs="Arial"/>
          <w:color w:val="000000" w:themeColor="text1"/>
          <w:szCs w:val="22"/>
        </w:rPr>
        <w:t>ů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 nebo služ</w:t>
      </w:r>
      <w:r w:rsidR="0038525D" w:rsidRPr="00161416">
        <w:rPr>
          <w:rFonts w:ascii="Arial" w:hAnsi="Arial" w:cs="Arial"/>
          <w:color w:val="000000" w:themeColor="text1"/>
          <w:szCs w:val="22"/>
        </w:rPr>
        <w:t>e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b od zaměstnavatelů, se kterými Úřad práce 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ČR </w:t>
      </w:r>
      <w:r w:rsidR="009B57FA" w:rsidRPr="00161416">
        <w:rPr>
          <w:rFonts w:ascii="Arial" w:hAnsi="Arial" w:cs="Arial"/>
          <w:color w:val="000000" w:themeColor="text1"/>
          <w:szCs w:val="22"/>
        </w:rPr>
        <w:t>uzavřel dohodu o uznání zaměstnavatele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 za zaměstnavatele na chráněném trhu práce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,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či </w:t>
      </w:r>
      <w:r w:rsidR="009B57FA" w:rsidRPr="00161416">
        <w:rPr>
          <w:rFonts w:ascii="Arial" w:hAnsi="Arial" w:cs="Arial"/>
          <w:color w:val="000000" w:themeColor="text1"/>
          <w:szCs w:val="22"/>
        </w:rPr>
        <w:t>zadáváním zakázek těmto zaměstnavatelům</w:t>
      </w:r>
      <w:r w:rsidR="00A679E3" w:rsidRPr="00161416">
        <w:rPr>
          <w:rFonts w:ascii="Arial" w:hAnsi="Arial" w:cs="Arial"/>
          <w:color w:val="000000" w:themeColor="text1"/>
          <w:szCs w:val="22"/>
        </w:rPr>
        <w:t>,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>a/nebo B)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9B57FA" w:rsidRPr="00161416">
        <w:rPr>
          <w:rFonts w:ascii="Arial" w:hAnsi="Arial" w:cs="Arial"/>
          <w:color w:val="000000" w:themeColor="text1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3B0526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0BEE6" w14:textId="05478F84" w:rsidR="00067D0B" w:rsidRPr="00161416" w:rsidRDefault="00067D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Stravování, které zajišť</w:t>
      </w:r>
      <w:r w:rsidR="00CD25E3" w:rsidRPr="00161416">
        <w:rPr>
          <w:rFonts w:ascii="Arial" w:hAnsi="Arial" w:cs="Arial"/>
          <w:color w:val="000000" w:themeColor="text1"/>
          <w:szCs w:val="22"/>
        </w:rPr>
        <w:t>ovala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E2B34" w:rsidRPr="00161416">
        <w:rPr>
          <w:rFonts w:ascii="Arial" w:hAnsi="Arial" w:cs="Arial"/>
          <w:color w:val="000000" w:themeColor="text1"/>
          <w:szCs w:val="22"/>
        </w:rPr>
        <w:t>o</w:t>
      </w:r>
      <w:r w:rsidR="006B228E" w:rsidRPr="00161416">
        <w:rPr>
          <w:rFonts w:ascii="Arial" w:hAnsi="Arial" w:cs="Arial"/>
          <w:color w:val="000000" w:themeColor="text1"/>
          <w:szCs w:val="22"/>
        </w:rPr>
        <w:t>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pro své zaměstnance, zohledň</w:t>
      </w:r>
      <w:r w:rsidR="00CD25E3" w:rsidRPr="00161416">
        <w:rPr>
          <w:rFonts w:ascii="Arial" w:hAnsi="Arial" w:cs="Arial"/>
          <w:color w:val="000000" w:themeColor="text1"/>
          <w:szCs w:val="22"/>
        </w:rPr>
        <w:t>ovalo</w:t>
      </w:r>
      <w:r w:rsidRPr="00161416">
        <w:rPr>
          <w:rFonts w:ascii="Arial" w:hAnsi="Arial" w:cs="Arial"/>
          <w:color w:val="000000" w:themeColor="text1"/>
          <w:szCs w:val="22"/>
        </w:rPr>
        <w:t xml:space="preserve"> i specifické požadavky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 z pohledu jejich preferencí na základě přesvědčení či víry</w:t>
      </w:r>
      <w:r w:rsidR="00CD201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>(</w:t>
      </w:r>
      <w:r w:rsidR="00CD2018" w:rsidRPr="00161416">
        <w:rPr>
          <w:rFonts w:ascii="Arial" w:hAnsi="Arial" w:cs="Arial"/>
          <w:color w:val="000000" w:themeColor="text1"/>
          <w:szCs w:val="22"/>
        </w:rPr>
        <w:t>například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bylo v nabídce i </w:t>
      </w:r>
      <w:r w:rsidRPr="00161416">
        <w:rPr>
          <w:rFonts w:ascii="Arial" w:hAnsi="Arial" w:cs="Arial"/>
          <w:color w:val="000000" w:themeColor="text1"/>
          <w:szCs w:val="22"/>
        </w:rPr>
        <w:t>vegetarián</w:t>
      </w:r>
      <w:r w:rsidR="00A679E3" w:rsidRPr="00161416">
        <w:rPr>
          <w:rFonts w:ascii="Arial" w:hAnsi="Arial" w:cs="Arial"/>
          <w:color w:val="000000" w:themeColor="text1"/>
          <w:szCs w:val="22"/>
        </w:rPr>
        <w:t>ské jídlo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A38421E" w14:textId="11E78D26" w:rsidR="00067D0B" w:rsidRPr="00161416" w:rsidRDefault="006B228E" w:rsidP="00957FC6">
      <w:pPr>
        <w:pStyle w:val="Nadpis3"/>
        <w:rPr>
          <w:rFonts w:ascii="Arial" w:hAnsi="Arial" w:cs="Arial"/>
          <w:i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067D0B" w:rsidRPr="00161416">
        <w:rPr>
          <w:rFonts w:ascii="Arial" w:hAnsi="Arial" w:cs="Arial"/>
          <w:color w:val="000000" w:themeColor="text1"/>
          <w:szCs w:val="22"/>
        </w:rPr>
        <w:t xml:space="preserve"> umož</w:t>
      </w:r>
      <w:r w:rsidR="00CD25E3" w:rsidRPr="00161416">
        <w:rPr>
          <w:rFonts w:ascii="Arial" w:hAnsi="Arial" w:cs="Arial"/>
          <w:color w:val="000000" w:themeColor="text1"/>
          <w:szCs w:val="22"/>
        </w:rPr>
        <w:t>nila</w:t>
      </w:r>
      <w:r w:rsidR="00067D0B" w:rsidRPr="00161416">
        <w:rPr>
          <w:rFonts w:ascii="Arial" w:hAnsi="Arial" w:cs="Arial"/>
          <w:color w:val="000000" w:themeColor="text1"/>
          <w:szCs w:val="22"/>
        </w:rPr>
        <w:t xml:space="preserve"> studentům </w:t>
      </w:r>
      <w:r w:rsidR="00CD2018" w:rsidRPr="00161416">
        <w:rPr>
          <w:rFonts w:ascii="Arial" w:hAnsi="Arial" w:cs="Arial"/>
          <w:color w:val="000000" w:themeColor="text1"/>
          <w:szCs w:val="22"/>
        </w:rPr>
        <w:t xml:space="preserve">učilišť, </w:t>
      </w:r>
      <w:r w:rsidR="00067D0B" w:rsidRPr="00161416">
        <w:rPr>
          <w:rFonts w:ascii="Arial" w:hAnsi="Arial" w:cs="Arial"/>
          <w:color w:val="000000" w:themeColor="text1"/>
          <w:szCs w:val="22"/>
        </w:rPr>
        <w:t xml:space="preserve">středních či vysokých škol získat 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u ní </w:t>
      </w:r>
      <w:r w:rsidR="00067D0B" w:rsidRPr="00161416">
        <w:rPr>
          <w:rFonts w:ascii="Arial" w:hAnsi="Arial" w:cs="Arial"/>
          <w:color w:val="000000" w:themeColor="text1"/>
          <w:szCs w:val="22"/>
        </w:rPr>
        <w:t>povinnou praxi</w:t>
      </w:r>
      <w:r w:rsidR="00E46AF3" w:rsidRPr="00161416">
        <w:rPr>
          <w:rFonts w:ascii="Arial" w:hAnsi="Arial" w:cs="Arial"/>
          <w:i/>
          <w:color w:val="000000" w:themeColor="text1"/>
          <w:szCs w:val="22"/>
        </w:rPr>
        <w:t>.</w:t>
      </w:r>
      <w:r w:rsidR="003B0526" w:rsidRPr="00161416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4D3417" w14:textId="25596823" w:rsidR="00067D0B" w:rsidRPr="00161416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prac</w:t>
      </w:r>
      <w:r w:rsidR="00CD25E3" w:rsidRPr="00161416">
        <w:rPr>
          <w:rFonts w:ascii="Arial" w:hAnsi="Arial" w:cs="Arial"/>
          <w:color w:val="000000" w:themeColor="text1"/>
          <w:szCs w:val="22"/>
        </w:rPr>
        <w:t>ovaly</w:t>
      </w:r>
      <w:r w:rsidRPr="00161416">
        <w:rPr>
          <w:rFonts w:ascii="Arial" w:hAnsi="Arial" w:cs="Arial"/>
          <w:color w:val="000000" w:themeColor="text1"/>
          <w:szCs w:val="22"/>
        </w:rPr>
        <w:t xml:space="preserve"> osoby, které již dosáhly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stanoveného </w:t>
      </w:r>
      <w:r w:rsidRPr="00161416">
        <w:rPr>
          <w:rFonts w:ascii="Arial" w:hAnsi="Arial" w:cs="Arial"/>
          <w:color w:val="000000" w:themeColor="text1"/>
          <w:szCs w:val="22"/>
        </w:rPr>
        <w:t>věku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 pro nárok na starobní důchod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D4433A" w14:textId="71FCCE7E" w:rsidR="00687376" w:rsidRPr="00161416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byly zaměstnány </w:t>
      </w:r>
      <w:r w:rsidRPr="00161416">
        <w:rPr>
          <w:rFonts w:ascii="Arial" w:hAnsi="Arial" w:cs="Arial"/>
          <w:color w:val="000000" w:themeColor="text1"/>
          <w:szCs w:val="22"/>
        </w:rPr>
        <w:t xml:space="preserve">osoby, které </w:t>
      </w:r>
      <w:r w:rsidR="00CD25E3" w:rsidRPr="00161416">
        <w:rPr>
          <w:rFonts w:ascii="Arial" w:hAnsi="Arial" w:cs="Arial"/>
          <w:color w:val="000000" w:themeColor="text1"/>
          <w:szCs w:val="22"/>
        </w:rPr>
        <w:t>měly</w:t>
      </w:r>
      <w:r w:rsidRPr="00161416">
        <w:rPr>
          <w:rFonts w:ascii="Arial" w:hAnsi="Arial" w:cs="Arial"/>
          <w:color w:val="000000" w:themeColor="text1"/>
          <w:szCs w:val="22"/>
        </w:rPr>
        <w:t xml:space="preserve"> sjednány kratší pracovní </w:t>
      </w:r>
      <w:r w:rsidR="008235C7" w:rsidRPr="00161416">
        <w:rPr>
          <w:rFonts w:ascii="Arial" w:hAnsi="Arial" w:cs="Arial"/>
          <w:color w:val="000000" w:themeColor="text1"/>
          <w:szCs w:val="22"/>
        </w:rPr>
        <w:t>úvazky,</w:t>
      </w:r>
      <w:r w:rsidRPr="00161416">
        <w:rPr>
          <w:rFonts w:ascii="Arial" w:hAnsi="Arial" w:cs="Arial"/>
          <w:color w:val="000000" w:themeColor="text1"/>
          <w:szCs w:val="22"/>
        </w:rPr>
        <w:t xml:space="preserve"> než je standardní týdenní pracovní doba.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923DF0F" w14:textId="43F3FBAC" w:rsidR="00A931AB" w:rsidRPr="00161416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</w:t>
      </w:r>
      <w:r w:rsidR="00C05212" w:rsidRPr="00161416">
        <w:rPr>
          <w:rFonts w:ascii="Arial" w:hAnsi="Arial" w:cs="Arial"/>
          <w:color w:val="000000" w:themeColor="text1"/>
          <w:szCs w:val="22"/>
        </w:rPr>
        <w:t>1</w:t>
      </w:r>
      <w:r w:rsidR="00CD2018" w:rsidRPr="00161416">
        <w:rPr>
          <w:rFonts w:ascii="Arial" w:hAnsi="Arial" w:cs="Arial"/>
          <w:color w:val="000000" w:themeColor="text1"/>
          <w:szCs w:val="22"/>
        </w:rPr>
        <w:t>5</w:t>
      </w:r>
      <w:r w:rsidRPr="00161416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starších 50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313E3A" w14:textId="6A503EEC" w:rsidR="00A931AB" w:rsidRPr="00161416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</w:t>
      </w:r>
      <w:r w:rsidR="00C05212" w:rsidRPr="00161416">
        <w:rPr>
          <w:rFonts w:ascii="Arial" w:hAnsi="Arial" w:cs="Arial"/>
          <w:color w:val="000000" w:themeColor="text1"/>
          <w:szCs w:val="22"/>
        </w:rPr>
        <w:t>5</w:t>
      </w:r>
      <w:r w:rsidRPr="00161416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mladších 25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2D39F9" w14:textId="274DC296" w:rsidR="00687376" w:rsidRPr="00161416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Se zaměstnanci, kteří </w:t>
      </w:r>
      <w:r w:rsidR="00AE2B34" w:rsidRPr="00161416">
        <w:rPr>
          <w:rFonts w:ascii="Arial" w:hAnsi="Arial" w:cs="Arial"/>
          <w:color w:val="000000" w:themeColor="text1"/>
          <w:szCs w:val="22"/>
        </w:rPr>
        <w:t xml:space="preserve">již </w:t>
      </w:r>
      <w:r w:rsidRPr="00161416">
        <w:rPr>
          <w:rFonts w:ascii="Arial" w:hAnsi="Arial" w:cs="Arial"/>
          <w:color w:val="000000" w:themeColor="text1"/>
          <w:szCs w:val="22"/>
        </w:rPr>
        <w:t xml:space="preserve">odešli do důchodu, nadále </w:t>
      </w:r>
      <w:r w:rsidR="00AE2B34" w:rsidRPr="00161416">
        <w:rPr>
          <w:rFonts w:ascii="Arial" w:hAnsi="Arial" w:cs="Arial"/>
          <w:color w:val="000000" w:themeColor="text1"/>
          <w:szCs w:val="22"/>
        </w:rPr>
        <w:t>o</w:t>
      </w:r>
      <w:r w:rsidR="006B228E" w:rsidRPr="00161416">
        <w:rPr>
          <w:rFonts w:ascii="Arial" w:hAnsi="Arial" w:cs="Arial"/>
          <w:color w:val="000000" w:themeColor="text1"/>
          <w:szCs w:val="22"/>
        </w:rPr>
        <w:t>rganizace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udržovala</w:t>
      </w:r>
      <w:r w:rsidRPr="00161416">
        <w:rPr>
          <w:rFonts w:ascii="Arial" w:hAnsi="Arial" w:cs="Arial"/>
          <w:color w:val="000000" w:themeColor="text1"/>
          <w:szCs w:val="22"/>
        </w:rPr>
        <w:t xml:space="preserve"> kontakt</w:t>
      </w:r>
      <w:r w:rsidR="00910F99" w:rsidRPr="00161416">
        <w:rPr>
          <w:rFonts w:ascii="Arial" w:hAnsi="Arial" w:cs="Arial"/>
          <w:color w:val="000000" w:themeColor="text1"/>
          <w:szCs w:val="22"/>
        </w:rPr>
        <w:t>, např</w:t>
      </w:r>
      <w:r w:rsidR="00B07F9F" w:rsidRPr="00161416">
        <w:rPr>
          <w:rFonts w:ascii="Arial" w:hAnsi="Arial" w:cs="Arial"/>
          <w:color w:val="000000" w:themeColor="text1"/>
          <w:szCs w:val="22"/>
        </w:rPr>
        <w:t>.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 xml:space="preserve">nabídkou </w:t>
      </w:r>
      <w:r w:rsidR="00910F99" w:rsidRPr="00161416">
        <w:rPr>
          <w:rFonts w:ascii="Arial" w:hAnsi="Arial" w:cs="Arial"/>
          <w:color w:val="000000" w:themeColor="text1"/>
          <w:szCs w:val="22"/>
        </w:rPr>
        <w:t>účast</w:t>
      </w:r>
      <w:r w:rsidR="00CD25E3" w:rsidRPr="00161416">
        <w:rPr>
          <w:rFonts w:ascii="Arial" w:hAnsi="Arial" w:cs="Arial"/>
          <w:color w:val="000000" w:themeColor="text1"/>
          <w:szCs w:val="22"/>
        </w:rPr>
        <w:t>i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na setkání s vedením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blíže upřesněte, jakým způsobem či jakou formou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463FAE" w14:textId="0E87507D" w:rsidR="001D0BC8" w:rsidRPr="00161416" w:rsidRDefault="0038525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odpora diverzity pracovního kolektivu </w:t>
      </w:r>
      <w:r w:rsidR="00CD25E3" w:rsidRPr="00161416">
        <w:rPr>
          <w:rFonts w:ascii="Arial" w:hAnsi="Arial" w:cs="Arial"/>
          <w:color w:val="000000" w:themeColor="text1"/>
          <w:szCs w:val="22"/>
        </w:rPr>
        <w:t>byla</w:t>
      </w:r>
      <w:r w:rsidRPr="00161416">
        <w:rPr>
          <w:rFonts w:ascii="Arial" w:hAnsi="Arial" w:cs="Arial"/>
          <w:color w:val="000000" w:themeColor="text1"/>
          <w:szCs w:val="22"/>
        </w:rPr>
        <w:t xml:space="preserve"> součástí strategie </w:t>
      </w:r>
      <w:r w:rsidR="001B5DC1" w:rsidRPr="00161416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161416">
        <w:rPr>
          <w:rFonts w:ascii="Arial" w:hAnsi="Arial" w:cs="Arial"/>
          <w:color w:val="000000" w:themeColor="text1"/>
          <w:szCs w:val="22"/>
        </w:rPr>
        <w:t xml:space="preserve">a 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byla </w:t>
      </w:r>
      <w:r w:rsidRPr="00161416">
        <w:rPr>
          <w:rFonts w:ascii="Arial" w:hAnsi="Arial" w:cs="Arial"/>
          <w:color w:val="000000" w:themeColor="text1"/>
          <w:szCs w:val="22"/>
        </w:rPr>
        <w:t xml:space="preserve">zmíněna v interním dokumentu, který strategii </w:t>
      </w:r>
      <w:r w:rsidR="0004720D" w:rsidRPr="00161416">
        <w:rPr>
          <w:rFonts w:ascii="Arial" w:hAnsi="Arial" w:cs="Arial"/>
          <w:color w:val="000000" w:themeColor="text1"/>
          <w:szCs w:val="22"/>
        </w:rPr>
        <w:t xml:space="preserve">organizace </w:t>
      </w:r>
      <w:r w:rsidR="00482998" w:rsidRPr="00161416">
        <w:rPr>
          <w:rFonts w:ascii="Arial" w:hAnsi="Arial" w:cs="Arial"/>
          <w:color w:val="000000" w:themeColor="text1"/>
          <w:szCs w:val="22"/>
        </w:rPr>
        <w:t>popisoval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3C59FD6" w14:textId="77777777" w:rsidR="00C45D4B" w:rsidRPr="00161416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2.2.1 Podíl občanů cizích států:</w:t>
      </w:r>
    </w:p>
    <w:p w14:paraId="6FA4996A" w14:textId="4F2FCBD8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2.2.3 Podpora mezigeneračních týmů:</w:t>
      </w:r>
    </w:p>
    <w:p w14:paraId="552D738F" w14:textId="28C638C0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2.2.11 Udržování kontaktu se zaměstnanci, kteří odešli do důchodu</w:t>
      </w:r>
      <w:r w:rsidR="006C1B26" w:rsidRPr="00161416">
        <w:rPr>
          <w:rFonts w:ascii="Arial" w:hAnsi="Arial" w:cs="Arial"/>
        </w:rPr>
        <w:t>:</w:t>
      </w:r>
    </w:p>
    <w:p w14:paraId="58A1E0C8" w14:textId="77777777" w:rsidR="00C45D4B" w:rsidRPr="00161416" w:rsidRDefault="00C45D4B">
      <w:pPr>
        <w:rPr>
          <w:rFonts w:ascii="Arial" w:eastAsiaTheme="majorEastAsia" w:hAnsi="Arial" w:cs="Arial"/>
          <w:caps/>
          <w:color w:val="2F5496" w:themeColor="accent1" w:themeShade="BF"/>
        </w:rPr>
      </w:pPr>
      <w:r w:rsidRPr="00161416">
        <w:rPr>
          <w:rFonts w:ascii="Arial" w:hAnsi="Arial" w:cs="Arial"/>
          <w:caps/>
        </w:rPr>
        <w:br w:type="page"/>
      </w:r>
    </w:p>
    <w:p w14:paraId="7860CF9F" w14:textId="699372A4" w:rsidR="00267D7D" w:rsidRPr="00161416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161416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161416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161416">
        <w:rPr>
          <w:rFonts w:ascii="Arial" w:hAnsi="Arial" w:cs="Arial"/>
          <w:color w:val="auto"/>
          <w:sz w:val="22"/>
          <w:szCs w:val="22"/>
        </w:rPr>
        <w:t>za</w:t>
      </w:r>
      <w:r w:rsidRPr="00161416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161416">
        <w:rPr>
          <w:rFonts w:ascii="Arial" w:hAnsi="Arial" w:cs="Arial"/>
          <w:color w:val="auto"/>
          <w:sz w:val="22"/>
          <w:szCs w:val="22"/>
        </w:rPr>
        <w:t>u</w:t>
      </w:r>
      <w:r w:rsidRPr="00161416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5E38FCDA" w:rsidR="00D626CA" w:rsidRPr="00161416" w:rsidRDefault="00D626CA" w:rsidP="00D626CA">
      <w:pPr>
        <w:rPr>
          <w:rFonts w:ascii="Arial" w:hAnsi="Arial" w:cs="Arial"/>
          <w:b/>
          <w:color w:val="000000" w:themeColor="text1"/>
        </w:rPr>
      </w:pPr>
      <w:r w:rsidRPr="00161416">
        <w:rPr>
          <w:rFonts w:ascii="Arial" w:hAnsi="Arial" w:cs="Arial"/>
          <w:b/>
          <w:color w:val="000000" w:themeColor="text1"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  <w:color w:val="000000" w:themeColor="text1"/>
        </w:rPr>
        <w:t>organizaci</w:t>
      </w:r>
      <w:r w:rsidRPr="00161416">
        <w:rPr>
          <w:rFonts w:ascii="Arial" w:hAnsi="Arial" w:cs="Arial"/>
          <w:b/>
          <w:color w:val="000000" w:themeColor="text1"/>
        </w:rPr>
        <w:t xml:space="preserve"> během posledních 12 měsíců.</w:t>
      </w:r>
    </w:p>
    <w:p w14:paraId="5438A357" w14:textId="6E9C7E36" w:rsidR="00D626CA" w:rsidRPr="00161416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CD25E3" w:rsidRPr="00161416">
        <w:rPr>
          <w:rFonts w:ascii="Arial" w:hAnsi="Arial" w:cs="Arial"/>
          <w:color w:val="000000" w:themeColor="text1"/>
          <w:szCs w:val="22"/>
        </w:rPr>
        <w:t>byla</w:t>
      </w:r>
      <w:r w:rsidRPr="00161416">
        <w:rPr>
          <w:rFonts w:ascii="Arial" w:hAnsi="Arial" w:cs="Arial"/>
          <w:color w:val="000000" w:themeColor="text1"/>
          <w:szCs w:val="22"/>
        </w:rPr>
        <w:t xml:space="preserve"> věnována pozornost ergonomii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pracovišť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DF119B" w14:textId="577BDD23" w:rsidR="00D626CA" w:rsidRPr="00161416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městnanci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 xml:space="preserve">absolvovali školení týkající se </w:t>
      </w:r>
      <w:r w:rsidR="0048256C" w:rsidRPr="00161416">
        <w:rPr>
          <w:rFonts w:ascii="Arial" w:hAnsi="Arial" w:cs="Arial"/>
          <w:color w:val="000000" w:themeColor="text1"/>
          <w:szCs w:val="22"/>
        </w:rPr>
        <w:t>výkonu práce na pracovišti, jehož součástí byla preventivní doporučení z oblasti ergonomie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B32858" w14:textId="1F692E80" w:rsidR="001D1DA5" w:rsidRPr="00161416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městnanci</w:t>
      </w:r>
      <w:r w:rsidR="00264CB8" w:rsidRPr="00161416">
        <w:rPr>
          <w:rFonts w:ascii="Arial" w:hAnsi="Arial" w:cs="Arial"/>
          <w:color w:val="000000" w:themeColor="text1"/>
          <w:szCs w:val="22"/>
        </w:rPr>
        <w:t>, u kterých to povaha práce vyžaduje,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obdrželi</w:t>
      </w:r>
      <w:r w:rsidRPr="00161416">
        <w:rPr>
          <w:rFonts w:ascii="Arial" w:hAnsi="Arial" w:cs="Arial"/>
          <w:color w:val="000000" w:themeColor="text1"/>
          <w:szCs w:val="22"/>
        </w:rPr>
        <w:t xml:space="preserve"> pracovní oděv či obuv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DB2488" w:rsidRPr="00161416">
        <w:rPr>
          <w:rFonts w:ascii="Arial" w:hAnsi="Arial" w:cs="Arial"/>
          <w:color w:val="000000" w:themeColor="text1"/>
          <w:szCs w:val="22"/>
        </w:rPr>
        <w:t>nad rámec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F1FAB49" w14:textId="327041BC" w:rsidR="001D1DA5" w:rsidRPr="00161416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byli vybaveni </w:t>
      </w:r>
      <w:r w:rsidRPr="00161416">
        <w:rPr>
          <w:rFonts w:ascii="Arial" w:hAnsi="Arial" w:cs="Arial"/>
          <w:color w:val="000000" w:themeColor="text1"/>
          <w:szCs w:val="22"/>
        </w:rPr>
        <w:t>osobní</w:t>
      </w:r>
      <w:r w:rsidR="00264CB8" w:rsidRPr="00161416">
        <w:rPr>
          <w:rFonts w:ascii="Arial" w:hAnsi="Arial" w:cs="Arial"/>
          <w:color w:val="000000" w:themeColor="text1"/>
          <w:szCs w:val="22"/>
        </w:rPr>
        <w:t>mi</w:t>
      </w:r>
      <w:r w:rsidRPr="00161416">
        <w:rPr>
          <w:rFonts w:ascii="Arial" w:hAnsi="Arial" w:cs="Arial"/>
          <w:color w:val="000000" w:themeColor="text1"/>
          <w:szCs w:val="22"/>
        </w:rPr>
        <w:t xml:space="preserve"> ochrann</w:t>
      </w:r>
      <w:r w:rsidR="00264CB8" w:rsidRPr="00161416">
        <w:rPr>
          <w:rFonts w:ascii="Arial" w:hAnsi="Arial" w:cs="Arial"/>
          <w:color w:val="000000" w:themeColor="text1"/>
          <w:szCs w:val="22"/>
        </w:rPr>
        <w:t>ými</w:t>
      </w:r>
      <w:r w:rsidRPr="00161416">
        <w:rPr>
          <w:rFonts w:ascii="Arial" w:hAnsi="Arial" w:cs="Arial"/>
          <w:color w:val="000000" w:themeColor="text1"/>
          <w:szCs w:val="22"/>
        </w:rPr>
        <w:t xml:space="preserve"> pracovní</w:t>
      </w:r>
      <w:r w:rsidR="00264CB8" w:rsidRPr="00161416">
        <w:rPr>
          <w:rFonts w:ascii="Arial" w:hAnsi="Arial" w:cs="Arial"/>
          <w:color w:val="000000" w:themeColor="text1"/>
          <w:szCs w:val="22"/>
        </w:rPr>
        <w:t>mi</w:t>
      </w:r>
      <w:r w:rsidRPr="00161416">
        <w:rPr>
          <w:rFonts w:ascii="Arial" w:hAnsi="Arial" w:cs="Arial"/>
          <w:color w:val="000000" w:themeColor="text1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FAD7E6" w14:textId="44048878" w:rsidR="001D1DA5" w:rsidRPr="00161416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byly poskytnuty </w:t>
      </w:r>
      <w:r w:rsidRPr="00161416">
        <w:rPr>
          <w:rFonts w:ascii="Arial" w:hAnsi="Arial" w:cs="Arial"/>
          <w:color w:val="000000" w:themeColor="text1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397E3A" w14:textId="215537A1" w:rsidR="001D1DA5" w:rsidRPr="00161416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D25E3" w:rsidRPr="00161416">
        <w:rPr>
          <w:rFonts w:ascii="Arial" w:hAnsi="Arial" w:cs="Arial"/>
          <w:color w:val="000000" w:themeColor="text1"/>
          <w:szCs w:val="22"/>
        </w:rPr>
        <w:t>měli</w:t>
      </w:r>
      <w:r w:rsidRPr="00161416">
        <w:rPr>
          <w:rFonts w:ascii="Arial" w:hAnsi="Arial" w:cs="Arial"/>
          <w:color w:val="000000" w:themeColor="text1"/>
          <w:szCs w:val="22"/>
        </w:rPr>
        <w:t xml:space="preserve"> k dispozici uzamykatelné skříňky pro úschovu svých osobních věcí</w:t>
      </w:r>
      <w:r w:rsidR="00264CB8" w:rsidRPr="00161416">
        <w:rPr>
          <w:rFonts w:ascii="Arial" w:hAnsi="Arial" w:cs="Arial"/>
          <w:color w:val="000000" w:themeColor="text1"/>
          <w:szCs w:val="22"/>
        </w:rPr>
        <w:t>, a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v případě </w:t>
      </w:r>
      <w:r w:rsidR="00264CB8" w:rsidRPr="00161416">
        <w:rPr>
          <w:rFonts w:ascii="Arial" w:hAnsi="Arial" w:cs="Arial"/>
          <w:color w:val="000000" w:themeColor="text1"/>
          <w:szCs w:val="22"/>
        </w:rPr>
        <w:t>pracovníků v kancelářích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přinejmenším 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uzamykatelný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prostor (např. šuplík </w:t>
      </w:r>
      <w:r w:rsidR="002F767A" w:rsidRPr="00161416">
        <w:rPr>
          <w:rFonts w:ascii="Arial" w:hAnsi="Arial" w:cs="Arial"/>
          <w:color w:val="000000" w:themeColor="text1"/>
          <w:szCs w:val="22"/>
        </w:rPr>
        <w:t>u pracovního stolu</w:t>
      </w:r>
      <w:r w:rsidR="00264CB8" w:rsidRPr="00161416">
        <w:rPr>
          <w:rFonts w:ascii="Arial" w:hAnsi="Arial" w:cs="Arial"/>
          <w:color w:val="000000" w:themeColor="text1"/>
          <w:szCs w:val="22"/>
        </w:rPr>
        <w:t>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EAC5196" w14:textId="520AA878" w:rsidR="00D626CA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 poskyt</w:t>
      </w:r>
      <w:r w:rsidR="00CD25E3" w:rsidRPr="00161416">
        <w:rPr>
          <w:rFonts w:ascii="Arial" w:hAnsi="Arial" w:cs="Arial"/>
          <w:color w:val="000000" w:themeColor="text1"/>
          <w:szCs w:val="22"/>
        </w:rPr>
        <w:t>ovala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 zaměstnancům zdravotní benefity </w:t>
      </w:r>
      <w:r w:rsidR="00D626CA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26CA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28FB8E" w14:textId="2C45DB57" w:rsidR="0048256C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161416">
        <w:rPr>
          <w:rFonts w:ascii="Arial" w:hAnsi="Arial" w:cs="Arial"/>
          <w:color w:val="000000" w:themeColor="text1"/>
          <w:szCs w:val="22"/>
        </w:rPr>
        <w:t>ela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zaměstnancům preventivní lékařské služby nad rámec daný legislativou</w:t>
      </w:r>
      <w:r w:rsidR="00FB069C" w:rsidRPr="00161416">
        <w:rPr>
          <w:rFonts w:ascii="Arial" w:hAnsi="Arial" w:cs="Arial"/>
          <w:color w:val="000000" w:themeColor="text1"/>
          <w:szCs w:val="22"/>
        </w:rPr>
        <w:t xml:space="preserve"> nebo </w:t>
      </w:r>
      <w:r w:rsidR="00AC65FF" w:rsidRPr="00161416">
        <w:rPr>
          <w:rFonts w:ascii="Arial" w:hAnsi="Arial" w:cs="Arial"/>
          <w:color w:val="000000" w:themeColor="text1"/>
          <w:szCs w:val="22"/>
        </w:rPr>
        <w:t>v rámci prevence šíření COVID-19 nabízela zaměstnancům služby nad rámec daný pokyny příslušných institucí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3C2AB28" w14:textId="69E88040" w:rsidR="002F767A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161416">
        <w:rPr>
          <w:rFonts w:ascii="Arial" w:hAnsi="Arial" w:cs="Arial"/>
          <w:color w:val="000000" w:themeColor="text1"/>
          <w:szCs w:val="22"/>
        </w:rPr>
        <w:t>ela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zaměstnancům pomoc při zvládání závislostí (např</w:t>
      </w:r>
      <w:r w:rsidR="00A42D43" w:rsidRPr="00161416">
        <w:rPr>
          <w:rFonts w:ascii="Arial" w:hAnsi="Arial" w:cs="Arial"/>
          <w:color w:val="000000" w:themeColor="text1"/>
          <w:szCs w:val="22"/>
        </w:rPr>
        <w:t>.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při odvykání kouření, alkoholismu</w:t>
      </w:r>
      <w:r w:rsidR="00264CB8" w:rsidRPr="00161416">
        <w:rPr>
          <w:rFonts w:ascii="Arial" w:hAnsi="Arial" w:cs="Arial"/>
          <w:color w:val="000000" w:themeColor="text1"/>
          <w:szCs w:val="22"/>
        </w:rPr>
        <w:t>, závislosti na omamných látkách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). </w:t>
      </w:r>
      <w:sdt>
        <w:sdtPr>
          <w:rPr>
            <w:rFonts w:ascii="Arial" w:hAnsi="Arial" w:cs="Arial"/>
            <w:color w:val="000000" w:themeColor="text1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B0EFA0" w14:textId="686EF60E" w:rsidR="0048256C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161416">
        <w:rPr>
          <w:rFonts w:ascii="Arial" w:hAnsi="Arial" w:cs="Arial"/>
          <w:color w:val="000000" w:themeColor="text1"/>
          <w:szCs w:val="22"/>
        </w:rPr>
        <w:t>rovala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zapojení zaměstnanců do akcí na podporu pohybu (např. do práce na kole)</w:t>
      </w:r>
      <w:r w:rsidR="00C63534" w:rsidRPr="00161416">
        <w:rPr>
          <w:rFonts w:ascii="Arial" w:hAnsi="Arial" w:cs="Arial"/>
          <w:color w:val="000000" w:themeColor="text1"/>
          <w:szCs w:val="22"/>
        </w:rPr>
        <w:t xml:space="preserve"> nebo je podpořila při jejich případném boji s obezitou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482998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2CD1D4" w14:textId="323D9A4C" w:rsidR="002F767A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byla nápomocna 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zaměstnancům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v případě jejich finanční tísně, např. </w:t>
      </w:r>
      <w:r w:rsidR="006C1B26" w:rsidRPr="00161416">
        <w:rPr>
          <w:rFonts w:ascii="Arial" w:hAnsi="Arial" w:cs="Arial"/>
          <w:color w:val="000000" w:themeColor="text1"/>
          <w:szCs w:val="22"/>
        </w:rPr>
        <w:t xml:space="preserve">při financování bydlení, </w:t>
      </w:r>
      <w:r w:rsidR="002F767A" w:rsidRPr="00161416">
        <w:rPr>
          <w:rFonts w:ascii="Arial" w:hAnsi="Arial" w:cs="Arial"/>
          <w:color w:val="000000" w:themeColor="text1"/>
          <w:szCs w:val="22"/>
        </w:rPr>
        <w:t>při řešení exekucí</w:t>
      </w:r>
      <w:r w:rsidR="00F70403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2F767A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51C637A" w14:textId="77777777" w:rsidR="00AE2B34" w:rsidRPr="00161416" w:rsidRDefault="00264CB8" w:rsidP="00AE2B34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3" w:name="_Hlk76631082"/>
      <w:r w:rsidRPr="00161416">
        <w:rPr>
          <w:rFonts w:ascii="Arial" w:hAnsi="Arial" w:cs="Arial"/>
          <w:color w:val="000000" w:themeColor="text1"/>
          <w:szCs w:val="22"/>
        </w:rPr>
        <w:t xml:space="preserve">Výplaty </w:t>
      </w:r>
      <w:r w:rsidR="00A65C37" w:rsidRPr="00161416">
        <w:rPr>
          <w:rFonts w:ascii="Arial" w:hAnsi="Arial" w:cs="Arial"/>
          <w:color w:val="000000" w:themeColor="text1"/>
          <w:szCs w:val="22"/>
        </w:rPr>
        <w:t>byly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 zaměstnancům odeslány </w:t>
      </w:r>
      <w:r w:rsidR="00A65C37" w:rsidRPr="00161416">
        <w:rPr>
          <w:rFonts w:ascii="Arial" w:hAnsi="Arial" w:cs="Arial"/>
          <w:color w:val="000000" w:themeColor="text1"/>
          <w:szCs w:val="22"/>
        </w:rPr>
        <w:t xml:space="preserve">vždy 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000000" w:themeColor="text1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2C0064" w14:textId="57111340" w:rsidR="00D626CA" w:rsidRPr="00161416" w:rsidRDefault="006B228E" w:rsidP="00AE2B34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maximální počet odpracovaných přesčasových hodin dle Zákoníku prá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(262/2006 Sb.)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17CBD4" w14:textId="13520CFB" w:rsidR="00EB00C1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000000" w:themeColor="text1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3"/>
    <w:p w14:paraId="3FF35324" w14:textId="34DF73D4" w:rsidR="009428EA" w:rsidRPr="00161416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000000" w:themeColor="text1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88337B" w14:textId="77777777" w:rsidR="00C45D4B" w:rsidRPr="00161416" w:rsidRDefault="00C45D4B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br w:type="page"/>
      </w:r>
    </w:p>
    <w:p w14:paraId="5EAB9CB5" w14:textId="5D8E98C9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1.1 Zajištění ergonomie pracovišť:</w:t>
      </w:r>
    </w:p>
    <w:p w14:paraId="1DE14CBC" w14:textId="62EB5B1E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1.7 Zdravotní benefity pro zaměstnance:</w:t>
      </w:r>
    </w:p>
    <w:p w14:paraId="323F2669" w14:textId="03F54872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1.10 Akce na podporu pohybu:</w:t>
      </w:r>
    </w:p>
    <w:p w14:paraId="73E901E5" w14:textId="71274B91" w:rsidR="00C45D4B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1.11 Pomoc v případech finanční tísně:</w:t>
      </w:r>
    </w:p>
    <w:p w14:paraId="0B8AF0E4" w14:textId="77777777" w:rsidR="00F01215" w:rsidRPr="00161416" w:rsidRDefault="00F01215" w:rsidP="001D0BC8">
      <w:pPr>
        <w:rPr>
          <w:rFonts w:ascii="Arial" w:hAnsi="Arial" w:cs="Arial"/>
        </w:rPr>
      </w:pPr>
    </w:p>
    <w:p w14:paraId="384C2E07" w14:textId="77777777" w:rsidR="00C45D4B" w:rsidRPr="00161416" w:rsidRDefault="00C45D4B" w:rsidP="001D0BC8">
      <w:pPr>
        <w:rPr>
          <w:rFonts w:ascii="Arial" w:hAnsi="Arial" w:cs="Arial"/>
        </w:rPr>
      </w:pPr>
    </w:p>
    <w:p w14:paraId="7B6B4E66" w14:textId="77777777" w:rsidR="001D0BC8" w:rsidRPr="00161416" w:rsidRDefault="001D0BC8" w:rsidP="00D626CA">
      <w:pPr>
        <w:rPr>
          <w:rFonts w:ascii="Arial" w:hAnsi="Arial" w:cs="Arial"/>
        </w:rPr>
      </w:pPr>
    </w:p>
    <w:p w14:paraId="5927C023" w14:textId="77777777" w:rsidR="00974C43" w:rsidRPr="00161416" w:rsidRDefault="00974C43">
      <w:pPr>
        <w:rPr>
          <w:rFonts w:ascii="Arial" w:hAnsi="Arial" w:cs="Arial"/>
        </w:rPr>
      </w:pPr>
    </w:p>
    <w:p w14:paraId="3C5C98A4" w14:textId="77777777" w:rsidR="00974C43" w:rsidRPr="00161416" w:rsidRDefault="00974C43">
      <w:pPr>
        <w:rPr>
          <w:rFonts w:ascii="Arial" w:hAnsi="Arial" w:cs="Arial"/>
        </w:rPr>
      </w:pPr>
    </w:p>
    <w:p w14:paraId="2DB51838" w14:textId="77777777" w:rsidR="00974C43" w:rsidRPr="00161416" w:rsidRDefault="00974C43">
      <w:pPr>
        <w:rPr>
          <w:rFonts w:ascii="Arial" w:hAnsi="Arial" w:cs="Arial"/>
        </w:rPr>
      </w:pPr>
    </w:p>
    <w:p w14:paraId="141E5AD2" w14:textId="77777777" w:rsidR="00974C43" w:rsidRPr="00161416" w:rsidRDefault="00974C43">
      <w:pPr>
        <w:rPr>
          <w:rFonts w:ascii="Arial" w:hAnsi="Arial" w:cs="Arial"/>
        </w:rPr>
      </w:pPr>
    </w:p>
    <w:p w14:paraId="667C103B" w14:textId="77777777" w:rsidR="00974C43" w:rsidRPr="00161416" w:rsidRDefault="00974C43">
      <w:pPr>
        <w:rPr>
          <w:rFonts w:ascii="Arial" w:hAnsi="Arial" w:cs="Arial"/>
        </w:rPr>
      </w:pPr>
    </w:p>
    <w:p w14:paraId="023362CA" w14:textId="77777777" w:rsidR="002E6839" w:rsidRPr="00161416" w:rsidRDefault="002E6839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143BFC88" w14:textId="0B16BBE8" w:rsidR="00EB00C1" w:rsidRPr="00161416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4F445F3D" w:rsidR="00EB00C1" w:rsidRPr="00161416" w:rsidRDefault="00EB00C1" w:rsidP="00EB00C1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685AAAEF" w14:textId="74824851" w:rsidR="0048256C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4" w:name="_Hlk76631106"/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dodrž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povinnost </w:t>
      </w:r>
      <w:r w:rsidR="00A2431D" w:rsidRPr="00161416">
        <w:rPr>
          <w:rFonts w:ascii="Arial" w:hAnsi="Arial" w:cs="Arial"/>
          <w:color w:val="000000" w:themeColor="text1"/>
          <w:szCs w:val="22"/>
        </w:rPr>
        <w:t xml:space="preserve">periodického 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přeškolování </w:t>
      </w:r>
      <w:r w:rsidR="00A2431D" w:rsidRPr="00161416">
        <w:rPr>
          <w:rFonts w:ascii="Arial" w:hAnsi="Arial" w:cs="Arial"/>
          <w:color w:val="000000" w:themeColor="text1"/>
          <w:szCs w:val="22"/>
        </w:rPr>
        <w:t xml:space="preserve">a přezkoušení 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000000" w:themeColor="text1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4"/>
    <w:p w14:paraId="5A003144" w14:textId="19C3EFE9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o podporováno zvyšování kvalifikace zaměstnanců</w:t>
      </w:r>
      <w:r w:rsidR="00481DC9" w:rsidRPr="00161416">
        <w:rPr>
          <w:rFonts w:ascii="Arial" w:hAnsi="Arial" w:cs="Arial"/>
          <w:color w:val="000000" w:themeColor="text1"/>
          <w:szCs w:val="22"/>
        </w:rPr>
        <w:t>, tj. jejich příprava k dosažení vyššího stupně vzdělání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6C1B26" w:rsidRPr="00161416">
        <w:rPr>
          <w:rFonts w:ascii="Arial" w:hAnsi="Arial" w:cs="Arial"/>
          <w:i/>
          <w:color w:val="000000" w:themeColor="text1"/>
          <w:szCs w:val="22"/>
        </w:rPr>
        <w:t>, jak</w:t>
      </w:r>
      <w:r w:rsidR="00E05E52" w:rsidRPr="00161416">
        <w:rPr>
          <w:rFonts w:ascii="Arial" w:hAnsi="Arial" w:cs="Arial"/>
          <w:i/>
          <w:color w:val="000000" w:themeColor="text1"/>
          <w:szCs w:val="22"/>
        </w:rPr>
        <w:t>é podmínky byly pro zaměstnance zvyšující si kvalifikaci vytvořeny</w:t>
      </w:r>
      <w:r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46EE999" w14:textId="6ED2DA7B" w:rsidR="00EB00C1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z</w:t>
      </w:r>
      <w:r w:rsidR="00EB00C1" w:rsidRPr="00161416">
        <w:rPr>
          <w:rFonts w:ascii="Arial" w:hAnsi="Arial" w:cs="Arial"/>
          <w:color w:val="000000" w:themeColor="text1"/>
          <w:szCs w:val="22"/>
        </w:rPr>
        <w:t>ajišť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pro zaměstnance jazykové kurzy</w:t>
      </w:r>
      <w:r w:rsidR="00EC1057" w:rsidRPr="00161416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161416">
        <w:rPr>
          <w:rFonts w:ascii="Arial" w:hAnsi="Arial" w:cs="Arial"/>
          <w:color w:val="000000" w:themeColor="text1"/>
          <w:szCs w:val="22"/>
        </w:rPr>
        <w:t>vala</w:t>
      </w:r>
      <w:r w:rsidR="00EB00C1" w:rsidRPr="00161416">
        <w:rPr>
          <w:rFonts w:ascii="Arial" w:hAnsi="Arial" w:cs="Arial"/>
          <w:color w:val="000000" w:themeColor="text1"/>
          <w:szCs w:val="22"/>
        </w:rPr>
        <w:t>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048200" w14:textId="76A7AB8B" w:rsidR="00EB00C1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zajišť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B00C1" w:rsidRPr="00161416">
        <w:rPr>
          <w:rFonts w:ascii="Arial" w:hAnsi="Arial" w:cs="Arial"/>
          <w:color w:val="000000" w:themeColor="text1"/>
          <w:szCs w:val="22"/>
        </w:rPr>
        <w:t>pro zaměstnance kurzy IT dovedností</w:t>
      </w:r>
      <w:r w:rsidR="00EC1057" w:rsidRPr="00161416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161416">
        <w:rPr>
          <w:rFonts w:ascii="Arial" w:hAnsi="Arial" w:cs="Arial"/>
          <w:color w:val="000000" w:themeColor="text1"/>
          <w:szCs w:val="22"/>
        </w:rPr>
        <w:t>vala</w:t>
      </w:r>
      <w:r w:rsidR="00EB00C1" w:rsidRPr="00161416">
        <w:rPr>
          <w:rFonts w:ascii="Arial" w:hAnsi="Arial" w:cs="Arial"/>
          <w:color w:val="000000" w:themeColor="text1"/>
          <w:szCs w:val="22"/>
        </w:rPr>
        <w:t>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FC17A9" w14:textId="0CD77279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172032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8603E2" w:rsidRPr="00161416">
        <w:rPr>
          <w:rFonts w:ascii="Arial" w:hAnsi="Arial" w:cs="Arial"/>
          <w:color w:val="000000" w:themeColor="text1"/>
          <w:szCs w:val="22"/>
        </w:rPr>
        <w:t>byl</w:t>
      </w:r>
      <w:r w:rsidRPr="00161416">
        <w:rPr>
          <w:rFonts w:ascii="Arial" w:hAnsi="Arial" w:cs="Arial"/>
          <w:color w:val="000000" w:themeColor="text1"/>
          <w:szCs w:val="22"/>
        </w:rPr>
        <w:t xml:space="preserve"> nastavený program mentoringu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248A2E" w14:textId="49C7D5C6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Nový zaměstnanec při nástupu do zaměstnání obdrž</w:t>
      </w:r>
      <w:r w:rsidR="00A65C37" w:rsidRPr="00161416">
        <w:rPr>
          <w:rFonts w:ascii="Arial" w:hAnsi="Arial" w:cs="Arial"/>
          <w:color w:val="000000" w:themeColor="text1"/>
          <w:szCs w:val="22"/>
        </w:rPr>
        <w:t>el</w:t>
      </w:r>
      <w:r w:rsidRPr="00161416">
        <w:rPr>
          <w:rFonts w:ascii="Arial" w:hAnsi="Arial" w:cs="Arial"/>
          <w:color w:val="000000" w:themeColor="text1"/>
          <w:szCs w:val="22"/>
        </w:rPr>
        <w:t xml:space="preserve"> adaptační plán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nebo s ním byl proces jeho adaptace alespoň prodiskutován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5F41C" w14:textId="3570DA7B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, s nimiž </w:t>
      </w:r>
      <w:r w:rsidR="00A65C37" w:rsidRPr="00161416">
        <w:rPr>
          <w:rFonts w:ascii="Arial" w:hAnsi="Arial" w:cs="Arial"/>
          <w:color w:val="000000" w:themeColor="text1"/>
          <w:szCs w:val="22"/>
        </w:rPr>
        <w:t>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počítáno, že nastoupí na vedoucí pozici, absolv</w:t>
      </w:r>
      <w:r w:rsidR="00A65C37" w:rsidRPr="00161416">
        <w:rPr>
          <w:rFonts w:ascii="Arial" w:hAnsi="Arial" w:cs="Arial"/>
          <w:color w:val="000000" w:themeColor="text1"/>
          <w:szCs w:val="22"/>
        </w:rPr>
        <w:t>ovali</w:t>
      </w:r>
      <w:r w:rsidRPr="00161416">
        <w:rPr>
          <w:rFonts w:ascii="Arial" w:hAnsi="Arial" w:cs="Arial"/>
          <w:color w:val="000000" w:themeColor="text1"/>
          <w:szCs w:val="22"/>
        </w:rPr>
        <w:t xml:space="preserve"> přípravný manažerský kurz</w:t>
      </w:r>
      <w:r w:rsidR="00EC1057" w:rsidRPr="00161416">
        <w:rPr>
          <w:rFonts w:ascii="Arial" w:hAnsi="Arial" w:cs="Arial"/>
          <w:color w:val="000000" w:themeColor="text1"/>
          <w:szCs w:val="22"/>
        </w:rPr>
        <w:t>,</w:t>
      </w:r>
      <w:r w:rsidRPr="00161416">
        <w:rPr>
          <w:rFonts w:ascii="Arial" w:hAnsi="Arial" w:cs="Arial"/>
          <w:color w:val="000000" w:themeColor="text1"/>
          <w:szCs w:val="22"/>
        </w:rPr>
        <w:t xml:space="preserve"> nebo jiným způsobem potvrd</w:t>
      </w:r>
      <w:r w:rsidR="00A65C37" w:rsidRPr="00161416">
        <w:rPr>
          <w:rFonts w:ascii="Arial" w:hAnsi="Arial" w:cs="Arial"/>
          <w:color w:val="000000" w:themeColor="text1"/>
          <w:szCs w:val="22"/>
        </w:rPr>
        <w:t>ili</w:t>
      </w:r>
      <w:r w:rsidRPr="00161416">
        <w:rPr>
          <w:rFonts w:ascii="Arial" w:hAnsi="Arial" w:cs="Arial"/>
          <w:color w:val="000000" w:themeColor="text1"/>
          <w:szCs w:val="22"/>
        </w:rPr>
        <w:t xml:space="preserve"> manažerské vzdělání</w:t>
      </w:r>
      <w:r w:rsidR="00E05E52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05E52" w:rsidRPr="00161416">
        <w:rPr>
          <w:rFonts w:ascii="Arial" w:hAnsi="Arial" w:cs="Arial"/>
          <w:i/>
          <w:iCs/>
          <w:color w:val="000000" w:themeColor="text1"/>
          <w:szCs w:val="22"/>
        </w:rPr>
        <w:t>(v komentáři prosím upřesněte)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2029124" w14:textId="12C4C1E8" w:rsidR="002F767A" w:rsidRPr="00161416" w:rsidRDefault="002F767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A65C37" w:rsidRPr="00161416">
        <w:rPr>
          <w:rFonts w:ascii="Arial" w:hAnsi="Arial" w:cs="Arial"/>
          <w:color w:val="000000" w:themeColor="text1"/>
          <w:szCs w:val="22"/>
        </w:rPr>
        <w:t>byli</w:t>
      </w:r>
      <w:r w:rsidRPr="00161416">
        <w:rPr>
          <w:rFonts w:ascii="Arial" w:hAnsi="Arial" w:cs="Arial"/>
          <w:color w:val="000000" w:themeColor="text1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000000" w:themeColor="text1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86EA0C" w14:textId="681AE1B2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A65C37" w:rsidRPr="00161416">
        <w:rPr>
          <w:rFonts w:ascii="Arial" w:hAnsi="Arial" w:cs="Arial"/>
          <w:color w:val="000000" w:themeColor="text1"/>
          <w:szCs w:val="22"/>
        </w:rPr>
        <w:t>byli</w:t>
      </w:r>
      <w:r w:rsidRPr="00161416">
        <w:rPr>
          <w:rFonts w:ascii="Arial" w:hAnsi="Arial" w:cs="Arial"/>
          <w:color w:val="000000" w:themeColor="text1"/>
          <w:szCs w:val="22"/>
        </w:rPr>
        <w:t xml:space="preserve"> podporování v prohlubování své kvalifikace</w:t>
      </w:r>
      <w:r w:rsidR="00481DC9" w:rsidRPr="00161416">
        <w:rPr>
          <w:rFonts w:ascii="Arial" w:hAnsi="Arial" w:cs="Arial"/>
          <w:color w:val="000000" w:themeColor="text1"/>
          <w:szCs w:val="22"/>
        </w:rPr>
        <w:t>, tj. v jejím průběžném doplňování, kterým se však nemění její podstata a které umožňuje zaměstnanci výkon sjednané práce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DCD8B47" w14:textId="6C08C933" w:rsidR="00EB00C1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u</w:t>
      </w:r>
      <w:r w:rsidR="00EB00C1" w:rsidRPr="00161416">
        <w:rPr>
          <w:rFonts w:ascii="Arial" w:hAnsi="Arial" w:cs="Arial"/>
          <w:color w:val="000000" w:themeColor="text1"/>
          <w:szCs w:val="22"/>
        </w:rPr>
        <w:t>mož</w:t>
      </w:r>
      <w:r w:rsidR="00A65C37" w:rsidRPr="00161416">
        <w:rPr>
          <w:rFonts w:ascii="Arial" w:hAnsi="Arial" w:cs="Arial"/>
          <w:color w:val="000000" w:themeColor="text1"/>
          <w:szCs w:val="22"/>
        </w:rPr>
        <w:t>nila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zaměstnancům rekvalifikaci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a změnu profesního zaměření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64F01F" w14:textId="76A6A7C4" w:rsidR="00BA5E5F" w:rsidRPr="00161416" w:rsidRDefault="00BA5E5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i uvolnění vedoucí pozice </w:t>
      </w:r>
      <w:r w:rsidR="00A65C37" w:rsidRPr="00161416">
        <w:rPr>
          <w:rFonts w:ascii="Arial" w:hAnsi="Arial" w:cs="Arial"/>
          <w:color w:val="000000" w:themeColor="text1"/>
          <w:szCs w:val="22"/>
        </w:rPr>
        <w:t>měli</w:t>
      </w:r>
      <w:r w:rsidRPr="00161416">
        <w:rPr>
          <w:rFonts w:ascii="Arial" w:hAnsi="Arial" w:cs="Arial"/>
          <w:color w:val="000000" w:themeColor="text1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000000" w:themeColor="text1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5C9A1F" w14:textId="634A3791" w:rsidR="00C75F22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 zaji</w:t>
      </w:r>
      <w:r w:rsidR="00A65C37" w:rsidRPr="00161416">
        <w:rPr>
          <w:rFonts w:ascii="Arial" w:hAnsi="Arial" w:cs="Arial"/>
          <w:color w:val="000000" w:themeColor="text1"/>
          <w:szCs w:val="22"/>
        </w:rPr>
        <w:t>stila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  <w:r w:rsidR="00C75F22" w:rsidRPr="00161416">
        <w:rPr>
          <w:rFonts w:ascii="Arial" w:hAnsi="Arial" w:cs="Arial"/>
          <w:color w:val="000000" w:themeColor="text1"/>
          <w:szCs w:val="22"/>
        </w:rPr>
        <w:t xml:space="preserve"> </w:t>
      </w:r>
    </w:p>
    <w:p w14:paraId="73916E53" w14:textId="78F3135E" w:rsidR="00C75F22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161416">
        <w:rPr>
          <w:rFonts w:ascii="Arial" w:hAnsi="Arial" w:cs="Arial"/>
          <w:color w:val="000000" w:themeColor="text1"/>
          <w:szCs w:val="22"/>
        </w:rPr>
        <w:t>řila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000000" w:themeColor="text1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FA0F64" w14:textId="65BF8A71" w:rsidR="00A2431D" w:rsidRPr="00161416" w:rsidRDefault="00A2431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5C37" w:rsidRPr="00161416">
        <w:rPr>
          <w:rFonts w:ascii="Arial" w:hAnsi="Arial" w:cs="Arial"/>
          <w:color w:val="000000" w:themeColor="text1"/>
          <w:szCs w:val="22"/>
        </w:rPr>
        <w:t>byl</w:t>
      </w:r>
      <w:r w:rsidRPr="00161416">
        <w:rPr>
          <w:rFonts w:ascii="Arial" w:hAnsi="Arial" w:cs="Arial"/>
          <w:color w:val="000000" w:themeColor="text1"/>
          <w:szCs w:val="22"/>
        </w:rPr>
        <w:t xml:space="preserve"> zpracováván na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příslušný </w:t>
      </w:r>
      <w:r w:rsidRPr="00161416">
        <w:rPr>
          <w:rFonts w:ascii="Arial" w:hAnsi="Arial" w:cs="Arial"/>
          <w:color w:val="000000" w:themeColor="text1"/>
          <w:szCs w:val="22"/>
        </w:rPr>
        <w:t xml:space="preserve">rok vzdělávací plán, který </w:t>
      </w:r>
      <w:r w:rsidR="00A65C37" w:rsidRPr="00161416">
        <w:rPr>
          <w:rFonts w:ascii="Arial" w:hAnsi="Arial" w:cs="Arial"/>
          <w:color w:val="000000" w:themeColor="text1"/>
          <w:szCs w:val="22"/>
        </w:rPr>
        <w:t>byl</w:t>
      </w:r>
      <w:r w:rsidRPr="00161416">
        <w:rPr>
          <w:rFonts w:ascii="Arial" w:hAnsi="Arial" w:cs="Arial"/>
          <w:color w:val="000000" w:themeColor="text1"/>
          <w:szCs w:val="22"/>
        </w:rPr>
        <w:t xml:space="preserve"> průběžně</w:t>
      </w:r>
      <w:r w:rsidR="00264CB8" w:rsidRPr="00161416">
        <w:rPr>
          <w:rFonts w:ascii="Arial" w:hAnsi="Arial" w:cs="Arial"/>
          <w:color w:val="000000" w:themeColor="text1"/>
          <w:szCs w:val="22"/>
        </w:rPr>
        <w:t>, na základě potřeby,</w:t>
      </w:r>
      <w:r w:rsidRPr="00161416">
        <w:rPr>
          <w:rFonts w:ascii="Arial" w:hAnsi="Arial" w:cs="Arial"/>
          <w:color w:val="000000" w:themeColor="text1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000000" w:themeColor="text1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77706" w14:textId="77777777" w:rsidR="00F01215" w:rsidRPr="00161416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161416" w:rsidRDefault="001D0BC8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2.2 Podpora zvyšování kvalifikace:</w:t>
      </w:r>
    </w:p>
    <w:p w14:paraId="40BE8926" w14:textId="7AA2B77B" w:rsidR="00F01215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2.</w:t>
      </w:r>
      <w:r w:rsidR="00E05E52" w:rsidRPr="00161416">
        <w:rPr>
          <w:rFonts w:ascii="Arial" w:hAnsi="Arial" w:cs="Arial"/>
        </w:rPr>
        <w:t>7</w:t>
      </w:r>
      <w:r w:rsidRPr="00161416">
        <w:rPr>
          <w:rFonts w:ascii="Arial" w:hAnsi="Arial" w:cs="Arial"/>
        </w:rPr>
        <w:t xml:space="preserve"> P</w:t>
      </w:r>
      <w:r w:rsidR="00E05E52" w:rsidRPr="00161416">
        <w:rPr>
          <w:rFonts w:ascii="Arial" w:hAnsi="Arial" w:cs="Arial"/>
        </w:rPr>
        <w:t>říprava na manažerské pozice</w:t>
      </w:r>
      <w:r w:rsidRPr="00161416">
        <w:rPr>
          <w:rFonts w:ascii="Arial" w:hAnsi="Arial" w:cs="Arial"/>
        </w:rPr>
        <w:t>:</w:t>
      </w:r>
    </w:p>
    <w:p w14:paraId="7CA86D51" w14:textId="7AF12095" w:rsidR="00F01215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161416" w:rsidRDefault="001D0BC8" w:rsidP="00D626CA">
      <w:pPr>
        <w:rPr>
          <w:rFonts w:ascii="Arial" w:hAnsi="Arial" w:cs="Arial"/>
          <w:color w:val="000000" w:themeColor="text1"/>
        </w:rPr>
      </w:pPr>
    </w:p>
    <w:p w14:paraId="5E4AE486" w14:textId="118DB815" w:rsidR="00F01215" w:rsidRPr="00161416" w:rsidRDefault="00F01215">
      <w:pPr>
        <w:rPr>
          <w:rFonts w:ascii="Arial" w:eastAsiaTheme="majorEastAsia" w:hAnsi="Arial" w:cs="Arial"/>
          <w:color w:val="2F5496" w:themeColor="accent1" w:themeShade="BF"/>
        </w:rPr>
      </w:pPr>
    </w:p>
    <w:p w14:paraId="5D71CF56" w14:textId="1FA54DC1" w:rsidR="00D1588E" w:rsidRPr="00161416" w:rsidRDefault="00D1588E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3B2D554C" w14:textId="3CEFFAB5" w:rsidR="00BA5E5F" w:rsidRPr="00161416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161416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161416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1A55DD14" w:rsidR="00BA5E5F" w:rsidRPr="00161416" w:rsidRDefault="00BA5E5F" w:rsidP="00BA5E5F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4FE52477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000000" w:themeColor="text1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B4DAE6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000000" w:themeColor="text1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3E7216" w14:textId="11B36990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000000" w:themeColor="text1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AB893C" w14:textId="21A37BD3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nabízela benefity zaměřené na zkvalitňování využití volného času zaměstnanců, např. vstupenky do divadla, </w:t>
      </w:r>
      <w:proofErr w:type="spellStart"/>
      <w:r w:rsidR="00D1588E" w:rsidRPr="00161416">
        <w:rPr>
          <w:rFonts w:ascii="Arial" w:hAnsi="Arial" w:cs="Arial"/>
          <w:color w:val="000000" w:themeColor="text1"/>
          <w:szCs w:val="22"/>
        </w:rPr>
        <w:t>plavenky</w:t>
      </w:r>
      <w:proofErr w:type="spellEnd"/>
      <w:r w:rsidR="00D1588E" w:rsidRPr="00161416">
        <w:rPr>
          <w:rFonts w:ascii="Arial" w:hAnsi="Arial" w:cs="Arial"/>
          <w:color w:val="000000" w:themeColor="text1"/>
          <w:szCs w:val="22"/>
        </w:rPr>
        <w:t xml:space="preserve">, permanentky do posilovny </w:t>
      </w:r>
      <w:r w:rsidR="00D1588E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EBCBB6E" w14:textId="276A4765" w:rsidR="00D1588E" w:rsidRPr="00161416" w:rsidRDefault="00303C0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mohli využít k dovolené chatu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zaměstnavatele</w:t>
      </w:r>
      <w:r w:rsidRPr="00161416">
        <w:rPr>
          <w:rFonts w:ascii="Arial" w:hAnsi="Arial" w:cs="Arial"/>
          <w:color w:val="000000" w:themeColor="text1"/>
          <w:szCs w:val="22"/>
        </w:rPr>
        <w:t>, služební byt či jiný objekt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zaměstnavatele </w:t>
      </w:r>
      <w:bookmarkStart w:id="5" w:name="_Hlk94860315"/>
      <w:r w:rsidR="00872D03" w:rsidRPr="00161416">
        <w:rPr>
          <w:rFonts w:ascii="Arial" w:hAnsi="Arial" w:cs="Arial"/>
          <w:color w:val="000000" w:themeColor="text1"/>
          <w:szCs w:val="22"/>
        </w:rPr>
        <w:t>nebo spřátelené organizace</w:t>
      </w:r>
      <w:bookmarkEnd w:id="5"/>
      <w:r w:rsidRPr="00161416">
        <w:rPr>
          <w:rFonts w:ascii="Arial" w:hAnsi="Arial" w:cs="Arial"/>
          <w:color w:val="000000" w:themeColor="text1"/>
          <w:szCs w:val="22"/>
        </w:rPr>
        <w:t>.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96F55E3" w14:textId="5AA369CB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(prezenčně či on-line) pro zaměstnance vánoční večírek nebo teambuildingovou akci. </w:t>
      </w:r>
      <w:sdt>
        <w:sdtPr>
          <w:rPr>
            <w:rFonts w:ascii="Arial" w:hAnsi="Arial" w:cs="Arial"/>
            <w:color w:val="000000" w:themeColor="text1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F3EA0BC" w14:textId="755A5816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000000" w:themeColor="text1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0A919C7" w14:textId="6DF954EF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000000" w:themeColor="text1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4E93BA" w14:textId="67C59FF6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000000" w:themeColor="text1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861565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EFA0D4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9B664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D6D7D9" w14:textId="4BF6D22E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případě práce z domova </w:t>
      </w:r>
      <w:r w:rsidR="00872D03" w:rsidRPr="00161416">
        <w:rPr>
          <w:rFonts w:ascii="Arial" w:hAnsi="Arial" w:cs="Arial"/>
          <w:color w:val="000000" w:themeColor="text1"/>
          <w:szCs w:val="22"/>
        </w:rPr>
        <w:t>o</w:t>
      </w:r>
      <w:r w:rsidR="006B228E" w:rsidRPr="00161416">
        <w:rPr>
          <w:rFonts w:ascii="Arial" w:hAnsi="Arial" w:cs="Arial"/>
          <w:color w:val="000000" w:themeColor="text1"/>
          <w:szCs w:val="22"/>
        </w:rPr>
        <w:t>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000000" w:themeColor="text1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23582E" w14:textId="5C9CE3D2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městnanci měli slevu na nákup produktů či služeb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organizace</w:t>
      </w:r>
      <w:r w:rsidRPr="00161416">
        <w:rPr>
          <w:rFonts w:ascii="Arial" w:hAnsi="Arial" w:cs="Arial"/>
          <w:color w:val="000000" w:themeColor="text1"/>
          <w:szCs w:val="22"/>
        </w:rPr>
        <w:t>, pokud to povaha nabízených služeb či produktů umožňovala</w:t>
      </w:r>
      <w:bookmarkStart w:id="6" w:name="_Hlk94860580"/>
      <w:r w:rsidR="00872D03" w:rsidRPr="00161416">
        <w:rPr>
          <w:rFonts w:ascii="Arial" w:hAnsi="Arial" w:cs="Arial"/>
          <w:color w:val="000000" w:themeColor="text1"/>
          <w:szCs w:val="22"/>
        </w:rPr>
        <w:t>, nebo</w:t>
      </w:r>
      <w:r w:rsidR="003E527F" w:rsidRPr="00161416">
        <w:rPr>
          <w:rFonts w:ascii="Arial" w:hAnsi="Arial" w:cs="Arial"/>
          <w:color w:val="000000" w:themeColor="text1"/>
          <w:szCs w:val="22"/>
        </w:rPr>
        <w:t xml:space="preserve"> mohli čerpat slevu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u jiných nasmlouvaných subjektů</w:t>
      </w:r>
      <w:bookmarkEnd w:id="6"/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5FAA6F7" w14:textId="726C48D8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000000" w:themeColor="text1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BE42BCB" w14:textId="5B0F3B99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000000" w:themeColor="text1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B70F153" w14:textId="504E20A3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si mohli po domluvě zapůjčit vybavení </w:t>
      </w:r>
      <w:r w:rsidR="00750989" w:rsidRPr="00161416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161416">
        <w:rPr>
          <w:rFonts w:ascii="Arial" w:hAnsi="Arial" w:cs="Arial"/>
          <w:color w:val="000000" w:themeColor="text1"/>
          <w:szCs w:val="22"/>
        </w:rPr>
        <w:t xml:space="preserve">pro vlastní potřebu. </w:t>
      </w:r>
      <w:sdt>
        <w:sdtPr>
          <w:rPr>
            <w:rFonts w:ascii="Arial" w:hAnsi="Arial" w:cs="Arial"/>
            <w:color w:val="000000" w:themeColor="text1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E6CA41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161416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3302F1DB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zajišťovala péči o předškolní děti, či ve specifických případech o vnoučata</w:t>
      </w:r>
      <w:r w:rsidR="00B45067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zaměstnanců (firemní školka, dětské skupiny, mikrojesle), nebo na ni přispívala. </w:t>
      </w:r>
      <w:sdt>
        <w:sdtPr>
          <w:rPr>
            <w:rFonts w:ascii="Arial" w:hAnsi="Arial" w:cs="Arial"/>
            <w:color w:val="000000" w:themeColor="text1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8C8EE3" w14:textId="4D992AD2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lastRenderedPageBreak/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odporovala péči o školou povinné děti, např</w:t>
      </w:r>
      <w:r w:rsidR="00B45067" w:rsidRPr="00161416">
        <w:rPr>
          <w:rFonts w:ascii="Arial" w:hAnsi="Arial" w:cs="Arial"/>
          <w:color w:val="000000" w:themeColor="text1"/>
          <w:szCs w:val="22"/>
        </w:rPr>
        <w:t>.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možněním dočasné nepřítomnosti zaměstnance na pracovišti z důvodu vyzvednutí dítěte ze školní družiny </w:t>
      </w:r>
      <w:r w:rsidR="00D1588E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529C2A" w14:textId="721E3124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min. 1 akci (prezenčně nebo on-line) pro děti zaměstnanců (např</w:t>
      </w:r>
      <w:r w:rsidR="00B45067" w:rsidRPr="00161416">
        <w:rPr>
          <w:rFonts w:ascii="Arial" w:hAnsi="Arial" w:cs="Arial"/>
          <w:color w:val="000000" w:themeColor="text1"/>
          <w:szCs w:val="22"/>
        </w:rPr>
        <w:t>.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dětské tábory, Mikuláše, Dětský den) </w:t>
      </w:r>
      <w:r w:rsidR="00D1588E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B3DE149" w14:textId="15CD91F1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000000" w:themeColor="text1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FF861D1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uveďte alespoň 1 příklad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6CD86E3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000000" w:themeColor="text1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C84E3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000000" w:themeColor="text1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42CAD0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000000" w:themeColor="text1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96B58F1" w14:textId="6FCA1E5C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</w:t>
      </w:r>
      <w:r w:rsidR="00C05212" w:rsidRPr="00161416">
        <w:rPr>
          <w:rFonts w:ascii="Arial" w:hAnsi="Arial" w:cs="Arial"/>
          <w:color w:val="000000" w:themeColor="text1"/>
          <w:szCs w:val="22"/>
        </w:rPr>
        <w:t>10</w:t>
      </w:r>
      <w:r w:rsidRPr="00161416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mělo možnost využívat pružné pracovní doby nebo mohlo alespoň zadat své časové možnosti, které byly zohledněny při plánování směn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63FE50C" w14:textId="292D26D8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</w:t>
      </w:r>
      <w:r w:rsidR="00C05212" w:rsidRPr="00161416">
        <w:rPr>
          <w:rFonts w:ascii="Arial" w:hAnsi="Arial" w:cs="Arial"/>
          <w:color w:val="000000" w:themeColor="text1"/>
          <w:szCs w:val="22"/>
        </w:rPr>
        <w:t>10</w:t>
      </w:r>
      <w:r w:rsidRPr="00161416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mělo možnost aspoň příležitostně využívat práce z domova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42F2D9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vatel umožňoval zaměstnancům kombinovat dlouhodobě výkon práce na pracovišti a z domova/coworkingového pracoviště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, jaká kombinace byla zaměstnavatelem podporována a také jaká byla zaměstnanci preferována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6B417A" w14:textId="454219BA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a využívána, nebo alespoň nabízena, možnost sdíleného pracovního místa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blíže upřesněte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0BBCC93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000000" w:themeColor="text1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A3E291" w14:textId="757DB33A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000000" w:themeColor="text1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D37B33D" w14:textId="7251C010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000000" w:themeColor="text1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E3F2F1" w14:textId="21EAD7FE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areálu zaměstnavatele </w:t>
      </w:r>
      <w:r w:rsidR="00750989" w:rsidRPr="00161416">
        <w:rPr>
          <w:rFonts w:ascii="Arial" w:hAnsi="Arial" w:cs="Arial"/>
          <w:color w:val="000000" w:themeColor="text1"/>
          <w:szCs w:val="22"/>
        </w:rPr>
        <w:t xml:space="preserve">nebo </w:t>
      </w:r>
      <w:bookmarkStart w:id="7" w:name="_Hlk94861356"/>
      <w:r w:rsidR="00750989" w:rsidRPr="00161416">
        <w:rPr>
          <w:rFonts w:ascii="Arial" w:hAnsi="Arial" w:cs="Arial"/>
          <w:color w:val="000000" w:themeColor="text1"/>
          <w:szCs w:val="22"/>
        </w:rPr>
        <w:t xml:space="preserve">do </w:t>
      </w:r>
      <w:r w:rsidR="00C05212" w:rsidRPr="00161416">
        <w:rPr>
          <w:rFonts w:ascii="Arial" w:hAnsi="Arial" w:cs="Arial"/>
          <w:color w:val="000000" w:themeColor="text1"/>
          <w:szCs w:val="22"/>
        </w:rPr>
        <w:t xml:space="preserve">cca </w:t>
      </w:r>
      <w:r w:rsidR="002B6937" w:rsidRPr="00161416">
        <w:rPr>
          <w:rFonts w:ascii="Arial" w:hAnsi="Arial" w:cs="Arial"/>
          <w:color w:val="000000" w:themeColor="text1"/>
          <w:szCs w:val="22"/>
        </w:rPr>
        <w:t xml:space="preserve">10 minut pěší chůzí od zaměstnavatele </w:t>
      </w:r>
      <w:bookmarkEnd w:id="7"/>
      <w:r w:rsidRPr="00161416">
        <w:rPr>
          <w:rFonts w:ascii="Arial" w:hAnsi="Arial" w:cs="Arial"/>
          <w:color w:val="000000" w:themeColor="text1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000000" w:themeColor="text1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EBE1D7" w14:textId="0006FE34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000000" w:themeColor="text1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43CA39" w14:textId="3DEFAFAD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pro své zaměstnance min. 1 kultur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B1D3BB" w14:textId="05B6DBA3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pro své zaměstnance min. 1 sportov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14A3C5" w14:textId="03B47F00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lastRenderedPageBreak/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000000" w:themeColor="text1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DDB998E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000000" w:themeColor="text1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9EA006" w14:textId="436352C4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000000" w:themeColor="text1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57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6DCBF0" w14:textId="1ED33B9E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areálu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000000" w:themeColor="text1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359425" w14:textId="2752B5AF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000000" w:themeColor="text1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181471A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vatel vycházel vstříc zaměstnancům pečujícím (formálně i neformálně) o rodinné příslušníky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).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1C5FFBC" w14:textId="77777777" w:rsidR="00161416" w:rsidRDefault="00161416" w:rsidP="001D0BC8">
      <w:pPr>
        <w:rPr>
          <w:rFonts w:ascii="Arial" w:hAnsi="Arial" w:cs="Arial"/>
          <w:b/>
        </w:rPr>
      </w:pPr>
    </w:p>
    <w:p w14:paraId="6B3C0061" w14:textId="77777777" w:rsidR="00161416" w:rsidRDefault="00161416" w:rsidP="001D0BC8">
      <w:pPr>
        <w:rPr>
          <w:rFonts w:ascii="Arial" w:hAnsi="Arial" w:cs="Arial"/>
          <w:b/>
        </w:rPr>
      </w:pPr>
    </w:p>
    <w:p w14:paraId="3AB54A2A" w14:textId="77777777" w:rsidR="00161416" w:rsidRDefault="00161416" w:rsidP="001D0BC8">
      <w:pPr>
        <w:rPr>
          <w:rFonts w:ascii="Arial" w:hAnsi="Arial" w:cs="Arial"/>
          <w:b/>
        </w:rPr>
      </w:pPr>
    </w:p>
    <w:p w14:paraId="099CC972" w14:textId="77777777" w:rsidR="00161416" w:rsidRDefault="00161416" w:rsidP="001D0BC8">
      <w:pPr>
        <w:rPr>
          <w:rFonts w:ascii="Arial" w:hAnsi="Arial" w:cs="Arial"/>
          <w:b/>
        </w:rPr>
      </w:pPr>
    </w:p>
    <w:p w14:paraId="1588078F" w14:textId="7DE65D78" w:rsidR="001D0BC8" w:rsidRPr="00161416" w:rsidRDefault="00F01215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161416">
        <w:rPr>
          <w:rFonts w:ascii="Arial" w:hAnsi="Arial" w:cs="Arial"/>
          <w:b/>
        </w:rPr>
        <w:t>Bližší komentář k dané oblasti:</w:t>
      </w:r>
    </w:p>
    <w:p w14:paraId="4FB5E03F" w14:textId="23B5ACC3" w:rsidR="008235C7" w:rsidRPr="00161416" w:rsidRDefault="008235C7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4 Benefity zaměřené na zkvalitňování využití volného času:</w:t>
      </w:r>
    </w:p>
    <w:p w14:paraId="0BB183AB" w14:textId="480631AD" w:rsidR="008235C7" w:rsidRPr="00161416" w:rsidRDefault="008235C7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0 Podpora péče o školou povinné děti:</w:t>
      </w:r>
    </w:p>
    <w:p w14:paraId="3889652D" w14:textId="07B5421C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1</w:t>
      </w:r>
      <w:r w:rsidRPr="00161416">
        <w:rPr>
          <w:rFonts w:ascii="Arial" w:hAnsi="Arial" w:cs="Arial"/>
        </w:rPr>
        <w:t xml:space="preserve"> Akce pro děti zaměstnanců:</w:t>
      </w:r>
    </w:p>
    <w:p w14:paraId="075ED1AF" w14:textId="7570410D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3</w:t>
      </w:r>
      <w:r w:rsidRPr="00161416">
        <w:rPr>
          <w:rFonts w:ascii="Arial" w:hAnsi="Arial" w:cs="Arial"/>
        </w:rPr>
        <w:t xml:space="preserve"> </w:t>
      </w:r>
      <w:r w:rsidR="00974C43" w:rsidRPr="00161416">
        <w:rPr>
          <w:rFonts w:ascii="Arial" w:hAnsi="Arial" w:cs="Arial"/>
        </w:rPr>
        <w:t>Příklad h</w:t>
      </w:r>
      <w:r w:rsidRPr="00161416">
        <w:rPr>
          <w:rFonts w:ascii="Arial" w:hAnsi="Arial" w:cs="Arial"/>
        </w:rPr>
        <w:t>ledání cest, jak vyjít vstříc individuálním potřebám:</w:t>
      </w:r>
    </w:p>
    <w:p w14:paraId="5B9ED7A7" w14:textId="38F58816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7</w:t>
      </w:r>
      <w:r w:rsidRPr="00161416">
        <w:rPr>
          <w:rFonts w:ascii="Arial" w:hAnsi="Arial" w:cs="Arial"/>
        </w:rPr>
        <w:t xml:space="preserve"> Podíl zaměstnanců, kteří mohou využívat pružné pracovní doby</w:t>
      </w:r>
      <w:r w:rsidR="00BA3D1F" w:rsidRPr="00161416">
        <w:rPr>
          <w:rFonts w:ascii="Arial" w:hAnsi="Arial" w:cs="Arial"/>
        </w:rPr>
        <w:t>, či mohou ovlivnit zadáním časových požadavků svou směnu</w:t>
      </w:r>
      <w:r w:rsidRPr="00161416">
        <w:rPr>
          <w:rFonts w:ascii="Arial" w:hAnsi="Arial" w:cs="Arial"/>
        </w:rPr>
        <w:t>:</w:t>
      </w:r>
    </w:p>
    <w:p w14:paraId="77C3FA88" w14:textId="4D1C6604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8</w:t>
      </w:r>
      <w:r w:rsidRPr="00161416">
        <w:rPr>
          <w:rFonts w:ascii="Arial" w:hAnsi="Arial" w:cs="Arial"/>
        </w:rPr>
        <w:t xml:space="preserve"> Podíl zaměstnanců, kteří mohou využívat práce z domova:</w:t>
      </w:r>
    </w:p>
    <w:p w14:paraId="346F1D95" w14:textId="08BE41E8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9</w:t>
      </w:r>
      <w:r w:rsidRPr="00161416">
        <w:rPr>
          <w:rFonts w:ascii="Arial" w:hAnsi="Arial" w:cs="Arial"/>
        </w:rPr>
        <w:t xml:space="preserve"> Kombinace možnosti výkonu práce na pracovišti a z domova:</w:t>
      </w:r>
    </w:p>
    <w:p w14:paraId="25CE9F71" w14:textId="36324D58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</w:t>
      </w:r>
      <w:r w:rsidR="00AB17FC" w:rsidRPr="00161416">
        <w:rPr>
          <w:rFonts w:ascii="Arial" w:hAnsi="Arial" w:cs="Arial"/>
        </w:rPr>
        <w:t>30</w:t>
      </w:r>
      <w:r w:rsidR="00BA3D1F" w:rsidRPr="00161416">
        <w:rPr>
          <w:rFonts w:ascii="Arial" w:hAnsi="Arial" w:cs="Arial"/>
        </w:rPr>
        <w:t xml:space="preserve"> </w:t>
      </w:r>
      <w:r w:rsidRPr="00161416">
        <w:rPr>
          <w:rFonts w:ascii="Arial" w:hAnsi="Arial" w:cs="Arial"/>
        </w:rPr>
        <w:t>Možnost sdíleného pracovního místa:</w:t>
      </w:r>
    </w:p>
    <w:p w14:paraId="02C78261" w14:textId="73A218A1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3</w:t>
      </w:r>
      <w:r w:rsidR="00AB17FC" w:rsidRPr="00161416">
        <w:rPr>
          <w:rFonts w:ascii="Arial" w:hAnsi="Arial" w:cs="Arial"/>
        </w:rPr>
        <w:t>4</w:t>
      </w:r>
      <w:r w:rsidRPr="00161416">
        <w:rPr>
          <w:rFonts w:ascii="Arial" w:hAnsi="Arial" w:cs="Arial"/>
        </w:rPr>
        <w:t xml:space="preserve"> Služby navíc </w:t>
      </w:r>
      <w:r w:rsidR="00974C43" w:rsidRPr="00161416">
        <w:rPr>
          <w:rFonts w:ascii="Arial" w:hAnsi="Arial" w:cs="Arial"/>
        </w:rPr>
        <w:t>pro zaměstnance</w:t>
      </w:r>
      <w:r w:rsidRPr="00161416">
        <w:rPr>
          <w:rFonts w:ascii="Arial" w:hAnsi="Arial" w:cs="Arial"/>
        </w:rPr>
        <w:t>:</w:t>
      </w:r>
    </w:p>
    <w:p w14:paraId="3AE16BED" w14:textId="65465427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4</w:t>
      </w:r>
      <w:r w:rsidR="008235C7" w:rsidRPr="00161416">
        <w:rPr>
          <w:rFonts w:ascii="Arial" w:hAnsi="Arial" w:cs="Arial"/>
        </w:rPr>
        <w:t>3</w:t>
      </w:r>
      <w:r w:rsidRPr="00161416">
        <w:rPr>
          <w:rFonts w:ascii="Arial" w:hAnsi="Arial" w:cs="Arial"/>
        </w:rPr>
        <w:t xml:space="preserve"> Podpora pečujících:</w:t>
      </w:r>
    </w:p>
    <w:p w14:paraId="1E96B2CC" w14:textId="7E162FFC" w:rsidR="001D0BC8" w:rsidRPr="00161416" w:rsidRDefault="001D0BC8" w:rsidP="001D0BC8">
      <w:pPr>
        <w:rPr>
          <w:rFonts w:ascii="Arial" w:hAnsi="Arial" w:cs="Arial"/>
        </w:rPr>
      </w:pPr>
    </w:p>
    <w:p w14:paraId="1655F848" w14:textId="77777777" w:rsidR="001D0BC8" w:rsidRPr="00161416" w:rsidRDefault="001D0BC8" w:rsidP="001D0BC8">
      <w:pPr>
        <w:rPr>
          <w:rFonts w:ascii="Arial" w:hAnsi="Arial" w:cs="Arial"/>
        </w:rPr>
      </w:pPr>
    </w:p>
    <w:p w14:paraId="36F9503D" w14:textId="54A3CD0A" w:rsidR="001D0BC8" w:rsidRPr="00161416" w:rsidRDefault="001D0BC8" w:rsidP="00BA5E5F">
      <w:pPr>
        <w:rPr>
          <w:rFonts w:ascii="Arial" w:hAnsi="Arial" w:cs="Arial"/>
        </w:rPr>
      </w:pPr>
    </w:p>
    <w:p w14:paraId="2AFDD745" w14:textId="6738355A" w:rsidR="0006015A" w:rsidRPr="00161416" w:rsidRDefault="0006015A" w:rsidP="00BA5E5F">
      <w:pPr>
        <w:rPr>
          <w:rFonts w:ascii="Arial" w:hAnsi="Arial" w:cs="Arial"/>
        </w:rPr>
      </w:pPr>
    </w:p>
    <w:p w14:paraId="66439FF3" w14:textId="77777777" w:rsidR="00957FC6" w:rsidRPr="00161416" w:rsidRDefault="00957FC6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br w:type="page"/>
      </w:r>
    </w:p>
    <w:p w14:paraId="71B7651C" w14:textId="042B39E5" w:rsidR="0006015A" w:rsidRPr="00161416" w:rsidRDefault="0006015A" w:rsidP="0006015A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lastRenderedPageBreak/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0958C942" w:rsidR="00F01215" w:rsidRPr="00161416" w:rsidRDefault="00161416" w:rsidP="0006015A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500B98E">
                <wp:simplePos x="0" y="0"/>
                <wp:positionH relativeFrom="column">
                  <wp:posOffset>-13970</wp:posOffset>
                </wp:positionH>
                <wp:positionV relativeFrom="paragraph">
                  <wp:posOffset>109469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33AB2D" id="Obdélník 2" o:spid="_x0000_s1026" style="position:absolute;margin-left:-1.1pt;margin-top:8.6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" filled="f" strokecolor="#1f3763 [1604]" strokeweight="1pt"/>
            </w:pict>
          </mc:Fallback>
        </mc:AlternateContent>
      </w:r>
    </w:p>
    <w:p w14:paraId="72639BE1" w14:textId="77777777" w:rsidR="0006015A" w:rsidRPr="00161416" w:rsidRDefault="0006015A" w:rsidP="00BA5E5F">
      <w:pPr>
        <w:rPr>
          <w:rFonts w:ascii="Arial" w:hAnsi="Arial" w:cs="Arial"/>
        </w:rPr>
      </w:pPr>
    </w:p>
    <w:sectPr w:rsidR="0006015A" w:rsidRPr="00161416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17977" w14:textId="77777777" w:rsidR="00E23E0E" w:rsidRDefault="00E23E0E" w:rsidP="005423B1">
      <w:pPr>
        <w:spacing w:after="0" w:line="240" w:lineRule="auto"/>
      </w:pPr>
      <w:r>
        <w:separator/>
      </w:r>
    </w:p>
  </w:endnote>
  <w:endnote w:type="continuationSeparator" w:id="0">
    <w:p w14:paraId="4453172D" w14:textId="77777777" w:rsidR="00E23E0E" w:rsidRDefault="00E23E0E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03273C78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61416">
          <w:rPr>
            <w:noProof/>
          </w:rPr>
          <w:t>1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9F04D" w14:textId="77777777" w:rsidR="00E23E0E" w:rsidRDefault="00E23E0E" w:rsidP="005423B1">
      <w:pPr>
        <w:spacing w:after="0" w:line="240" w:lineRule="auto"/>
      </w:pPr>
      <w:r>
        <w:separator/>
      </w:r>
    </w:p>
  </w:footnote>
  <w:footnote w:type="continuationSeparator" w:id="0">
    <w:p w14:paraId="05D8FEBC" w14:textId="77777777" w:rsidR="00E23E0E" w:rsidRDefault="00E23E0E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862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sqwFAM47avctAAAA"/>
  </w:docVars>
  <w:rsids>
    <w:rsidRoot w:val="00B66547"/>
    <w:rsid w:val="00042E7C"/>
    <w:rsid w:val="0004720D"/>
    <w:rsid w:val="0006015A"/>
    <w:rsid w:val="000604D4"/>
    <w:rsid w:val="00067D0B"/>
    <w:rsid w:val="000725E5"/>
    <w:rsid w:val="00083ACF"/>
    <w:rsid w:val="000A4F1B"/>
    <w:rsid w:val="000B633D"/>
    <w:rsid w:val="000C1E88"/>
    <w:rsid w:val="000E1965"/>
    <w:rsid w:val="001602F2"/>
    <w:rsid w:val="00161416"/>
    <w:rsid w:val="00172032"/>
    <w:rsid w:val="0017791C"/>
    <w:rsid w:val="001862DC"/>
    <w:rsid w:val="001B5DC1"/>
    <w:rsid w:val="001C578A"/>
    <w:rsid w:val="001D0BC8"/>
    <w:rsid w:val="001D1DA5"/>
    <w:rsid w:val="001E285D"/>
    <w:rsid w:val="00215616"/>
    <w:rsid w:val="00240031"/>
    <w:rsid w:val="0026490A"/>
    <w:rsid w:val="00264CB8"/>
    <w:rsid w:val="00267D7D"/>
    <w:rsid w:val="002B27F2"/>
    <w:rsid w:val="002B4363"/>
    <w:rsid w:val="002B6937"/>
    <w:rsid w:val="002D4576"/>
    <w:rsid w:val="002E0990"/>
    <w:rsid w:val="002E63B4"/>
    <w:rsid w:val="002E65CB"/>
    <w:rsid w:val="002E6839"/>
    <w:rsid w:val="002F767A"/>
    <w:rsid w:val="00303C0B"/>
    <w:rsid w:val="00316AD9"/>
    <w:rsid w:val="00332D90"/>
    <w:rsid w:val="00344C0B"/>
    <w:rsid w:val="0034555B"/>
    <w:rsid w:val="00353257"/>
    <w:rsid w:val="0038525D"/>
    <w:rsid w:val="0039488F"/>
    <w:rsid w:val="003A6B09"/>
    <w:rsid w:val="003B0526"/>
    <w:rsid w:val="003C5870"/>
    <w:rsid w:val="003C6AEC"/>
    <w:rsid w:val="003E527F"/>
    <w:rsid w:val="00441D67"/>
    <w:rsid w:val="00465C60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F2E1D"/>
    <w:rsid w:val="00532FA3"/>
    <w:rsid w:val="005361A8"/>
    <w:rsid w:val="005423B1"/>
    <w:rsid w:val="005513BC"/>
    <w:rsid w:val="00564B0D"/>
    <w:rsid w:val="00572D9E"/>
    <w:rsid w:val="00595887"/>
    <w:rsid w:val="005B4A71"/>
    <w:rsid w:val="005C6A71"/>
    <w:rsid w:val="00610ABC"/>
    <w:rsid w:val="00624D64"/>
    <w:rsid w:val="00634092"/>
    <w:rsid w:val="006344C1"/>
    <w:rsid w:val="00653CAE"/>
    <w:rsid w:val="00687376"/>
    <w:rsid w:val="006A1D47"/>
    <w:rsid w:val="006A79D2"/>
    <w:rsid w:val="006B0A29"/>
    <w:rsid w:val="006B228E"/>
    <w:rsid w:val="006C1B26"/>
    <w:rsid w:val="00733850"/>
    <w:rsid w:val="00750989"/>
    <w:rsid w:val="00767C01"/>
    <w:rsid w:val="00777211"/>
    <w:rsid w:val="00780F37"/>
    <w:rsid w:val="007A078F"/>
    <w:rsid w:val="007B2A98"/>
    <w:rsid w:val="007B689A"/>
    <w:rsid w:val="007C3947"/>
    <w:rsid w:val="007D79D6"/>
    <w:rsid w:val="007D7BA8"/>
    <w:rsid w:val="007E27F6"/>
    <w:rsid w:val="0080224C"/>
    <w:rsid w:val="0081411C"/>
    <w:rsid w:val="008235C7"/>
    <w:rsid w:val="008243CB"/>
    <w:rsid w:val="008379F7"/>
    <w:rsid w:val="00852951"/>
    <w:rsid w:val="008603E2"/>
    <w:rsid w:val="00872D03"/>
    <w:rsid w:val="00876A55"/>
    <w:rsid w:val="00880344"/>
    <w:rsid w:val="0088219D"/>
    <w:rsid w:val="008862B8"/>
    <w:rsid w:val="008B0ED3"/>
    <w:rsid w:val="008B431B"/>
    <w:rsid w:val="00910F99"/>
    <w:rsid w:val="00911164"/>
    <w:rsid w:val="00927AB3"/>
    <w:rsid w:val="009428EA"/>
    <w:rsid w:val="009547E4"/>
    <w:rsid w:val="00957FC6"/>
    <w:rsid w:val="00974C43"/>
    <w:rsid w:val="00977639"/>
    <w:rsid w:val="00993B17"/>
    <w:rsid w:val="009B0E81"/>
    <w:rsid w:val="009B57FA"/>
    <w:rsid w:val="00A23938"/>
    <w:rsid w:val="00A2431D"/>
    <w:rsid w:val="00A274C0"/>
    <w:rsid w:val="00A420C1"/>
    <w:rsid w:val="00A42D43"/>
    <w:rsid w:val="00A57FF2"/>
    <w:rsid w:val="00A60D9C"/>
    <w:rsid w:val="00A65C37"/>
    <w:rsid w:val="00A679E3"/>
    <w:rsid w:val="00A931AB"/>
    <w:rsid w:val="00AB17FC"/>
    <w:rsid w:val="00AC65FF"/>
    <w:rsid w:val="00AE2B34"/>
    <w:rsid w:val="00B07AD6"/>
    <w:rsid w:val="00B07F9F"/>
    <w:rsid w:val="00B1396C"/>
    <w:rsid w:val="00B27882"/>
    <w:rsid w:val="00B3647F"/>
    <w:rsid w:val="00B36712"/>
    <w:rsid w:val="00B44CB4"/>
    <w:rsid w:val="00B45067"/>
    <w:rsid w:val="00B533FB"/>
    <w:rsid w:val="00B66547"/>
    <w:rsid w:val="00B66F01"/>
    <w:rsid w:val="00B85F09"/>
    <w:rsid w:val="00B94A05"/>
    <w:rsid w:val="00BA3D1F"/>
    <w:rsid w:val="00BA5E5F"/>
    <w:rsid w:val="00BB0BEF"/>
    <w:rsid w:val="00BD3236"/>
    <w:rsid w:val="00BD5AFF"/>
    <w:rsid w:val="00BD6BE8"/>
    <w:rsid w:val="00BE7653"/>
    <w:rsid w:val="00C05212"/>
    <w:rsid w:val="00C12CFA"/>
    <w:rsid w:val="00C15CCE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D2018"/>
    <w:rsid w:val="00CD25E3"/>
    <w:rsid w:val="00CE0E6E"/>
    <w:rsid w:val="00D1588E"/>
    <w:rsid w:val="00D6083B"/>
    <w:rsid w:val="00D626CA"/>
    <w:rsid w:val="00D74A16"/>
    <w:rsid w:val="00D8734B"/>
    <w:rsid w:val="00D937A4"/>
    <w:rsid w:val="00D97C2F"/>
    <w:rsid w:val="00DB2488"/>
    <w:rsid w:val="00DB3DAB"/>
    <w:rsid w:val="00DD22E5"/>
    <w:rsid w:val="00DD68A9"/>
    <w:rsid w:val="00E05E52"/>
    <w:rsid w:val="00E11165"/>
    <w:rsid w:val="00E139CD"/>
    <w:rsid w:val="00E23E0E"/>
    <w:rsid w:val="00E413C6"/>
    <w:rsid w:val="00E46AF3"/>
    <w:rsid w:val="00EA2E46"/>
    <w:rsid w:val="00EB00C1"/>
    <w:rsid w:val="00EB57B8"/>
    <w:rsid w:val="00EC1057"/>
    <w:rsid w:val="00EF59FB"/>
    <w:rsid w:val="00EF62F1"/>
    <w:rsid w:val="00F01215"/>
    <w:rsid w:val="00F25CAE"/>
    <w:rsid w:val="00F4252D"/>
    <w:rsid w:val="00F57ECC"/>
    <w:rsid w:val="00F70403"/>
    <w:rsid w:val="00FB069C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34A0811-DB1A-4328-A48C-BBB3440506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3343</Words>
  <Characters>19725</Characters>
  <Application>Microsoft Office Word</Application>
  <DocSecurity>0</DocSecurity>
  <Lines>164</Lines>
  <Paragraphs>4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user</cp:lastModifiedBy>
  <cp:revision>2</cp:revision>
  <cp:lastPrinted>2021-07-13T13:32:00Z</cp:lastPrinted>
  <dcterms:created xsi:type="dcterms:W3CDTF">2022-03-18T07:05:00Z</dcterms:created>
  <dcterms:modified xsi:type="dcterms:W3CDTF">2022-03-18T07:05:00Z</dcterms:modified>
</cp:coreProperties>
</file>